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CellMar>
          <w:top w:w="29" w:type="dxa"/>
          <w:left w:w="115" w:type="dxa"/>
          <w:bottom w:w="29" w:type="dxa"/>
          <w:right w:w="115" w:type="dxa"/>
        </w:tblCellMar>
        <w:tblLook w:val="04A0" w:firstRow="1" w:lastRow="0" w:firstColumn="1" w:lastColumn="0" w:noHBand="0" w:noVBand="1"/>
      </w:tblPr>
      <w:tblGrid>
        <w:gridCol w:w="2275"/>
        <w:gridCol w:w="7470"/>
      </w:tblGrid>
      <w:tr w:rsidR="002164C8" w14:paraId="5F726FF0" w14:textId="77777777" w:rsidTr="002164C8">
        <w:trPr>
          <w:cantSplit/>
          <w:tblHeader/>
        </w:trPr>
        <w:tc>
          <w:tcPr>
            <w:tcW w:w="2275" w:type="dxa"/>
            <w:shd w:val="clear" w:color="auto" w:fill="D9D9D9" w:themeFill="background1" w:themeFillShade="D9"/>
          </w:tcPr>
          <w:p w14:paraId="7B3D8869" w14:textId="77777777" w:rsidR="002164C8" w:rsidRPr="002164C8" w:rsidRDefault="002164C8" w:rsidP="00CE5B6B">
            <w:pPr>
              <w:rPr>
                <w:b/>
              </w:rPr>
            </w:pPr>
            <w:r w:rsidRPr="002164C8">
              <w:rPr>
                <w:b/>
              </w:rPr>
              <w:t>File name</w:t>
            </w:r>
          </w:p>
        </w:tc>
        <w:tc>
          <w:tcPr>
            <w:tcW w:w="7470" w:type="dxa"/>
          </w:tcPr>
          <w:p w14:paraId="02A718E3" w14:textId="77777777" w:rsidR="002164C8" w:rsidRDefault="0020136A" w:rsidP="003409DF">
            <w:r>
              <w:t>MS Word Best Practices</w:t>
            </w:r>
            <w:r w:rsidR="00462CC1">
              <w:fldChar w:fldCharType="begin"/>
            </w:r>
            <w:r w:rsidR="00E404C0">
              <w:instrText xml:space="preserve"> FILENAME  \* Caps  \* MERGEFORMAT </w:instrText>
            </w:r>
            <w:r w:rsidR="00462CC1">
              <w:fldChar w:fldCharType="end"/>
            </w:r>
          </w:p>
        </w:tc>
      </w:tr>
      <w:tr w:rsidR="002164C8" w14:paraId="2DF32B9B" w14:textId="77777777" w:rsidTr="002164C8">
        <w:trPr>
          <w:cantSplit/>
          <w:tblHeader/>
        </w:trPr>
        <w:tc>
          <w:tcPr>
            <w:tcW w:w="2275" w:type="dxa"/>
            <w:shd w:val="clear" w:color="auto" w:fill="D9D9D9" w:themeFill="background1" w:themeFillShade="D9"/>
          </w:tcPr>
          <w:p w14:paraId="443D423A" w14:textId="77777777" w:rsidR="002164C8" w:rsidRPr="002164C8" w:rsidRDefault="002164C8" w:rsidP="00CE5B6B">
            <w:pPr>
              <w:rPr>
                <w:b/>
              </w:rPr>
            </w:pPr>
            <w:r w:rsidRPr="002164C8">
              <w:rPr>
                <w:b/>
              </w:rPr>
              <w:t>Author</w:t>
            </w:r>
          </w:p>
        </w:tc>
        <w:tc>
          <w:tcPr>
            <w:tcW w:w="7470" w:type="dxa"/>
          </w:tcPr>
          <w:p w14:paraId="7D227519" w14:textId="77777777" w:rsidR="002164C8" w:rsidRDefault="00433C4C" w:rsidP="00CE5B6B">
            <w:r>
              <w:fldChar w:fldCharType="begin"/>
            </w:r>
            <w:r>
              <w:instrText xml:space="preserve"> AUTHOR  \* Caps  \* MERGEFORMAT </w:instrText>
            </w:r>
            <w:r>
              <w:fldChar w:fldCharType="separate"/>
            </w:r>
            <w:r w:rsidR="006105EA">
              <w:rPr>
                <w:noProof/>
              </w:rPr>
              <w:t>Malloc Inc</w:t>
            </w:r>
            <w:r>
              <w:rPr>
                <w:noProof/>
              </w:rPr>
              <w:fldChar w:fldCharType="end"/>
            </w:r>
          </w:p>
        </w:tc>
      </w:tr>
      <w:tr w:rsidR="0029371F" w14:paraId="0E5176F5" w14:textId="77777777" w:rsidTr="002164C8">
        <w:trPr>
          <w:cantSplit/>
          <w:tblHeader/>
        </w:trPr>
        <w:tc>
          <w:tcPr>
            <w:tcW w:w="2275" w:type="dxa"/>
            <w:shd w:val="clear" w:color="auto" w:fill="D9D9D9" w:themeFill="background1" w:themeFillShade="D9"/>
          </w:tcPr>
          <w:p w14:paraId="64DCA5F5" w14:textId="77777777" w:rsidR="0029371F" w:rsidRPr="002164C8" w:rsidRDefault="0029371F" w:rsidP="00CE5B6B">
            <w:pPr>
              <w:rPr>
                <w:b/>
              </w:rPr>
            </w:pPr>
            <w:r>
              <w:rPr>
                <w:b/>
              </w:rPr>
              <w:t>Confidentiality</w:t>
            </w:r>
          </w:p>
        </w:tc>
        <w:tc>
          <w:tcPr>
            <w:tcW w:w="7470" w:type="dxa"/>
          </w:tcPr>
          <w:p w14:paraId="7FD7A13C" w14:textId="77777777" w:rsidR="0029371F" w:rsidRPr="008C222D" w:rsidRDefault="0029371F" w:rsidP="00A81E4A">
            <w:pPr>
              <w:rPr>
                <w:color w:val="FF0000"/>
              </w:rPr>
            </w:pPr>
            <w:r w:rsidRPr="008C222D">
              <w:rPr>
                <w:color w:val="FF0000"/>
              </w:rPr>
              <w:t>Internal</w:t>
            </w:r>
          </w:p>
        </w:tc>
      </w:tr>
      <w:tr w:rsidR="002164C8" w14:paraId="630A218A" w14:textId="77777777" w:rsidTr="002164C8">
        <w:trPr>
          <w:cantSplit/>
          <w:tblHeader/>
        </w:trPr>
        <w:tc>
          <w:tcPr>
            <w:tcW w:w="2275" w:type="dxa"/>
            <w:shd w:val="clear" w:color="auto" w:fill="D9D9D9" w:themeFill="background1" w:themeFillShade="D9"/>
          </w:tcPr>
          <w:p w14:paraId="664D47BA" w14:textId="77777777" w:rsidR="002164C8" w:rsidRPr="002164C8" w:rsidRDefault="002164C8" w:rsidP="00CE5B6B">
            <w:pPr>
              <w:rPr>
                <w:b/>
              </w:rPr>
            </w:pPr>
            <w:r w:rsidRPr="002164C8">
              <w:rPr>
                <w:b/>
              </w:rPr>
              <w:t>Last save date</w:t>
            </w:r>
          </w:p>
        </w:tc>
        <w:tc>
          <w:tcPr>
            <w:tcW w:w="7470" w:type="dxa"/>
          </w:tcPr>
          <w:p w14:paraId="3DC5A9A6" w14:textId="205A1445" w:rsidR="002164C8" w:rsidRDefault="00462CC1" w:rsidP="00A81E4A">
            <w:r>
              <w:fldChar w:fldCharType="begin"/>
            </w:r>
            <w:r w:rsidR="005767D1">
              <w:instrText xml:space="preserve"> SAVEDATE  \@ "dddd, MMMM-dd-yyyy at h:mm:ss am/pm"  \* MERGEFORMAT </w:instrText>
            </w:r>
            <w:r>
              <w:fldChar w:fldCharType="separate"/>
            </w:r>
            <w:r w:rsidR="00BD50AA">
              <w:rPr>
                <w:noProof/>
              </w:rPr>
              <w:t>Tuesday, November-30-2021 at 4:39:00 PM</w:t>
            </w:r>
            <w:r>
              <w:fldChar w:fldCharType="end"/>
            </w:r>
          </w:p>
        </w:tc>
      </w:tr>
    </w:tbl>
    <w:p w14:paraId="16B59BFA" w14:textId="77777777" w:rsidR="002164C8" w:rsidRDefault="002164C8" w:rsidP="008A4207"/>
    <w:sdt>
      <w:sdtPr>
        <w:rPr>
          <w:rFonts w:asciiTheme="minorHAnsi" w:eastAsiaTheme="minorHAnsi" w:hAnsiTheme="minorHAnsi" w:cstheme="minorBidi"/>
          <w:b w:val="0"/>
          <w:bCs w:val="0"/>
          <w:color w:val="auto"/>
          <w:sz w:val="22"/>
          <w:szCs w:val="22"/>
          <w:lang w:val="en-CA"/>
        </w:rPr>
        <w:id w:val="553377376"/>
        <w:docPartObj>
          <w:docPartGallery w:val="Table of Contents"/>
          <w:docPartUnique/>
        </w:docPartObj>
      </w:sdtPr>
      <w:sdtEndPr/>
      <w:sdtContent>
        <w:p w14:paraId="502D8E6D" w14:textId="77777777" w:rsidR="00D31350" w:rsidRDefault="005E1195">
          <w:pPr>
            <w:pStyle w:val="TOCHeading"/>
          </w:pPr>
          <w:r>
            <w:t>Table of C</w:t>
          </w:r>
          <w:r w:rsidR="00D31350">
            <w:t>ontents</w:t>
          </w:r>
        </w:p>
        <w:p w14:paraId="5859CEB7" w14:textId="00F8D03F" w:rsidR="00052A43" w:rsidRDefault="00462CC1">
          <w:pPr>
            <w:pStyle w:val="TOC1"/>
            <w:tabs>
              <w:tab w:val="left" w:pos="440"/>
              <w:tab w:val="right" w:leader="dot" w:pos="9656"/>
            </w:tabs>
            <w:rPr>
              <w:rFonts w:eastAsiaTheme="minorEastAsia"/>
              <w:noProof/>
              <w:lang w:eastAsia="en-CA"/>
            </w:rPr>
          </w:pPr>
          <w:r>
            <w:fldChar w:fldCharType="begin"/>
          </w:r>
          <w:r w:rsidR="00D31350">
            <w:instrText xml:space="preserve"> TOC \o "1-3" \h \z \u </w:instrText>
          </w:r>
          <w:r>
            <w:fldChar w:fldCharType="separate"/>
          </w:r>
          <w:hyperlink w:anchor="_Toc102254356" w:history="1">
            <w:r w:rsidR="00052A43" w:rsidRPr="001B0153">
              <w:rPr>
                <w:rStyle w:val="Hyperlink"/>
                <w:noProof/>
              </w:rPr>
              <w:t>1</w:t>
            </w:r>
            <w:r w:rsidR="00052A43">
              <w:rPr>
                <w:rFonts w:eastAsiaTheme="minorEastAsia"/>
                <w:noProof/>
                <w:lang w:eastAsia="en-CA"/>
              </w:rPr>
              <w:tab/>
            </w:r>
            <w:r w:rsidR="00052A43" w:rsidRPr="001B0153">
              <w:rPr>
                <w:rStyle w:val="Hyperlink"/>
                <w:noProof/>
              </w:rPr>
              <w:t>Introduction</w:t>
            </w:r>
            <w:r w:rsidR="00052A43">
              <w:rPr>
                <w:noProof/>
                <w:webHidden/>
              </w:rPr>
              <w:tab/>
            </w:r>
            <w:r w:rsidR="00052A43">
              <w:rPr>
                <w:noProof/>
                <w:webHidden/>
              </w:rPr>
              <w:fldChar w:fldCharType="begin"/>
            </w:r>
            <w:r w:rsidR="00052A43">
              <w:rPr>
                <w:noProof/>
                <w:webHidden/>
              </w:rPr>
              <w:instrText xml:space="preserve"> PAGEREF _Toc102254356 \h </w:instrText>
            </w:r>
            <w:r w:rsidR="00052A43">
              <w:rPr>
                <w:noProof/>
                <w:webHidden/>
              </w:rPr>
            </w:r>
            <w:r w:rsidR="00052A43">
              <w:rPr>
                <w:noProof/>
                <w:webHidden/>
              </w:rPr>
              <w:fldChar w:fldCharType="separate"/>
            </w:r>
            <w:r w:rsidR="00052A43">
              <w:rPr>
                <w:noProof/>
                <w:webHidden/>
              </w:rPr>
              <w:t>1</w:t>
            </w:r>
            <w:r w:rsidR="00052A43">
              <w:rPr>
                <w:noProof/>
                <w:webHidden/>
              </w:rPr>
              <w:fldChar w:fldCharType="end"/>
            </w:r>
          </w:hyperlink>
        </w:p>
        <w:p w14:paraId="085C2CA8" w14:textId="5AD0A7DB" w:rsidR="00052A43" w:rsidRDefault="00052A43">
          <w:pPr>
            <w:pStyle w:val="TOC1"/>
            <w:tabs>
              <w:tab w:val="left" w:pos="440"/>
              <w:tab w:val="right" w:leader="dot" w:pos="9656"/>
            </w:tabs>
            <w:rPr>
              <w:rFonts w:eastAsiaTheme="minorEastAsia"/>
              <w:noProof/>
              <w:lang w:eastAsia="en-CA"/>
            </w:rPr>
          </w:pPr>
          <w:hyperlink w:anchor="_Toc102254357" w:history="1">
            <w:r w:rsidRPr="001B0153">
              <w:rPr>
                <w:rStyle w:val="Hyperlink"/>
                <w:noProof/>
              </w:rPr>
              <w:t>2</w:t>
            </w:r>
            <w:r>
              <w:rPr>
                <w:rFonts w:eastAsiaTheme="minorEastAsia"/>
                <w:noProof/>
                <w:lang w:eastAsia="en-CA"/>
              </w:rPr>
              <w:tab/>
            </w:r>
            <w:r w:rsidRPr="001B0153">
              <w:rPr>
                <w:rStyle w:val="Hyperlink"/>
                <w:noProof/>
              </w:rPr>
              <w:t>Requirements</w:t>
            </w:r>
            <w:r>
              <w:rPr>
                <w:noProof/>
                <w:webHidden/>
              </w:rPr>
              <w:tab/>
            </w:r>
            <w:r>
              <w:rPr>
                <w:noProof/>
                <w:webHidden/>
              </w:rPr>
              <w:fldChar w:fldCharType="begin"/>
            </w:r>
            <w:r>
              <w:rPr>
                <w:noProof/>
                <w:webHidden/>
              </w:rPr>
              <w:instrText xml:space="preserve"> PAGEREF _Toc102254357 \h </w:instrText>
            </w:r>
            <w:r>
              <w:rPr>
                <w:noProof/>
                <w:webHidden/>
              </w:rPr>
            </w:r>
            <w:r>
              <w:rPr>
                <w:noProof/>
                <w:webHidden/>
              </w:rPr>
              <w:fldChar w:fldCharType="separate"/>
            </w:r>
            <w:r>
              <w:rPr>
                <w:noProof/>
                <w:webHidden/>
              </w:rPr>
              <w:t>2</w:t>
            </w:r>
            <w:r>
              <w:rPr>
                <w:noProof/>
                <w:webHidden/>
              </w:rPr>
              <w:fldChar w:fldCharType="end"/>
            </w:r>
          </w:hyperlink>
        </w:p>
        <w:p w14:paraId="5329EB44" w14:textId="1EC02B42" w:rsidR="00052A43" w:rsidRDefault="00052A43">
          <w:pPr>
            <w:pStyle w:val="TOC1"/>
            <w:tabs>
              <w:tab w:val="left" w:pos="440"/>
              <w:tab w:val="right" w:leader="dot" w:pos="9656"/>
            </w:tabs>
            <w:rPr>
              <w:rFonts w:eastAsiaTheme="minorEastAsia"/>
              <w:noProof/>
              <w:lang w:eastAsia="en-CA"/>
            </w:rPr>
          </w:pPr>
          <w:hyperlink w:anchor="_Toc102254358" w:history="1">
            <w:r w:rsidRPr="001B0153">
              <w:rPr>
                <w:rStyle w:val="Hyperlink"/>
                <w:noProof/>
              </w:rPr>
              <w:t>3</w:t>
            </w:r>
            <w:r>
              <w:rPr>
                <w:rFonts w:eastAsiaTheme="minorEastAsia"/>
                <w:noProof/>
                <w:lang w:eastAsia="en-CA"/>
              </w:rPr>
              <w:tab/>
            </w:r>
            <w:r w:rsidRPr="001B0153">
              <w:rPr>
                <w:rStyle w:val="Hyperlink"/>
                <w:noProof/>
              </w:rPr>
              <w:t>Most Important Rules</w:t>
            </w:r>
            <w:r>
              <w:rPr>
                <w:noProof/>
                <w:webHidden/>
              </w:rPr>
              <w:tab/>
            </w:r>
            <w:r>
              <w:rPr>
                <w:noProof/>
                <w:webHidden/>
              </w:rPr>
              <w:fldChar w:fldCharType="begin"/>
            </w:r>
            <w:r>
              <w:rPr>
                <w:noProof/>
                <w:webHidden/>
              </w:rPr>
              <w:instrText xml:space="preserve"> PAGEREF _Toc102254358 \h </w:instrText>
            </w:r>
            <w:r>
              <w:rPr>
                <w:noProof/>
                <w:webHidden/>
              </w:rPr>
            </w:r>
            <w:r>
              <w:rPr>
                <w:noProof/>
                <w:webHidden/>
              </w:rPr>
              <w:fldChar w:fldCharType="separate"/>
            </w:r>
            <w:r>
              <w:rPr>
                <w:noProof/>
                <w:webHidden/>
              </w:rPr>
              <w:t>2</w:t>
            </w:r>
            <w:r>
              <w:rPr>
                <w:noProof/>
                <w:webHidden/>
              </w:rPr>
              <w:fldChar w:fldCharType="end"/>
            </w:r>
          </w:hyperlink>
        </w:p>
        <w:p w14:paraId="0A337F6D" w14:textId="3213D5AC" w:rsidR="00052A43" w:rsidRDefault="00052A43">
          <w:pPr>
            <w:pStyle w:val="TOC1"/>
            <w:tabs>
              <w:tab w:val="left" w:pos="440"/>
              <w:tab w:val="right" w:leader="dot" w:pos="9656"/>
            </w:tabs>
            <w:rPr>
              <w:rFonts w:eastAsiaTheme="minorEastAsia"/>
              <w:noProof/>
              <w:lang w:eastAsia="en-CA"/>
            </w:rPr>
          </w:pPr>
          <w:hyperlink w:anchor="_Toc102254359" w:history="1">
            <w:r w:rsidRPr="001B0153">
              <w:rPr>
                <w:rStyle w:val="Hyperlink"/>
                <w:noProof/>
              </w:rPr>
              <w:t>4</w:t>
            </w:r>
            <w:r>
              <w:rPr>
                <w:rFonts w:eastAsiaTheme="minorEastAsia"/>
                <w:noProof/>
                <w:lang w:eastAsia="en-CA"/>
              </w:rPr>
              <w:tab/>
            </w:r>
            <w:r w:rsidRPr="001B0153">
              <w:rPr>
                <w:rStyle w:val="Hyperlink"/>
                <w:noProof/>
              </w:rPr>
              <w:t>First Steps</w:t>
            </w:r>
            <w:r>
              <w:rPr>
                <w:noProof/>
                <w:webHidden/>
              </w:rPr>
              <w:tab/>
            </w:r>
            <w:r>
              <w:rPr>
                <w:noProof/>
                <w:webHidden/>
              </w:rPr>
              <w:fldChar w:fldCharType="begin"/>
            </w:r>
            <w:r>
              <w:rPr>
                <w:noProof/>
                <w:webHidden/>
              </w:rPr>
              <w:instrText xml:space="preserve"> PAGEREF _Toc102254359 \h </w:instrText>
            </w:r>
            <w:r>
              <w:rPr>
                <w:noProof/>
                <w:webHidden/>
              </w:rPr>
            </w:r>
            <w:r>
              <w:rPr>
                <w:noProof/>
                <w:webHidden/>
              </w:rPr>
              <w:fldChar w:fldCharType="separate"/>
            </w:r>
            <w:r>
              <w:rPr>
                <w:noProof/>
                <w:webHidden/>
              </w:rPr>
              <w:t>2</w:t>
            </w:r>
            <w:r>
              <w:rPr>
                <w:noProof/>
                <w:webHidden/>
              </w:rPr>
              <w:fldChar w:fldCharType="end"/>
            </w:r>
          </w:hyperlink>
        </w:p>
        <w:p w14:paraId="74AC2567" w14:textId="4B2CDBE9" w:rsidR="00052A43" w:rsidRDefault="00052A43">
          <w:pPr>
            <w:pStyle w:val="TOC1"/>
            <w:tabs>
              <w:tab w:val="left" w:pos="440"/>
              <w:tab w:val="right" w:leader="dot" w:pos="9656"/>
            </w:tabs>
            <w:rPr>
              <w:rFonts w:eastAsiaTheme="minorEastAsia"/>
              <w:noProof/>
              <w:lang w:eastAsia="en-CA"/>
            </w:rPr>
          </w:pPr>
          <w:hyperlink w:anchor="_Toc102254360" w:history="1">
            <w:r w:rsidRPr="001B0153">
              <w:rPr>
                <w:rStyle w:val="Hyperlink"/>
                <w:noProof/>
              </w:rPr>
              <w:t>5</w:t>
            </w:r>
            <w:r>
              <w:rPr>
                <w:rFonts w:eastAsiaTheme="minorEastAsia"/>
                <w:noProof/>
                <w:lang w:eastAsia="en-CA"/>
              </w:rPr>
              <w:tab/>
            </w:r>
            <w:r w:rsidRPr="001B0153">
              <w:rPr>
                <w:rStyle w:val="Hyperlink"/>
                <w:noProof/>
              </w:rPr>
              <w:t>MS Word Best Practices</w:t>
            </w:r>
            <w:r>
              <w:rPr>
                <w:noProof/>
                <w:webHidden/>
              </w:rPr>
              <w:tab/>
            </w:r>
            <w:r>
              <w:rPr>
                <w:noProof/>
                <w:webHidden/>
              </w:rPr>
              <w:fldChar w:fldCharType="begin"/>
            </w:r>
            <w:r>
              <w:rPr>
                <w:noProof/>
                <w:webHidden/>
              </w:rPr>
              <w:instrText xml:space="preserve"> PAGEREF _Toc102254360 \h </w:instrText>
            </w:r>
            <w:r>
              <w:rPr>
                <w:noProof/>
                <w:webHidden/>
              </w:rPr>
            </w:r>
            <w:r>
              <w:rPr>
                <w:noProof/>
                <w:webHidden/>
              </w:rPr>
              <w:fldChar w:fldCharType="separate"/>
            </w:r>
            <w:r>
              <w:rPr>
                <w:noProof/>
                <w:webHidden/>
              </w:rPr>
              <w:t>4</w:t>
            </w:r>
            <w:r>
              <w:rPr>
                <w:noProof/>
                <w:webHidden/>
              </w:rPr>
              <w:fldChar w:fldCharType="end"/>
            </w:r>
          </w:hyperlink>
        </w:p>
        <w:p w14:paraId="0B23D216" w14:textId="5C8EBD49" w:rsidR="00052A43" w:rsidRDefault="00052A43">
          <w:pPr>
            <w:pStyle w:val="TOC2"/>
            <w:rPr>
              <w:rFonts w:eastAsiaTheme="minorEastAsia"/>
              <w:noProof/>
              <w:lang w:eastAsia="en-CA"/>
            </w:rPr>
          </w:pPr>
          <w:hyperlink w:anchor="_Toc102254361" w:history="1">
            <w:r w:rsidRPr="001B0153">
              <w:rPr>
                <w:rStyle w:val="Hyperlink"/>
                <w:noProof/>
              </w:rPr>
              <w:t>5.1</w:t>
            </w:r>
            <w:r>
              <w:rPr>
                <w:rFonts w:eastAsiaTheme="minorEastAsia"/>
                <w:noProof/>
                <w:lang w:eastAsia="en-CA"/>
              </w:rPr>
              <w:tab/>
            </w:r>
            <w:r w:rsidRPr="001B0153">
              <w:rPr>
                <w:rStyle w:val="Hyperlink"/>
                <w:noProof/>
              </w:rPr>
              <w:t>Adding code samples in the document</w:t>
            </w:r>
            <w:r>
              <w:rPr>
                <w:noProof/>
                <w:webHidden/>
              </w:rPr>
              <w:tab/>
            </w:r>
            <w:r>
              <w:rPr>
                <w:noProof/>
                <w:webHidden/>
              </w:rPr>
              <w:fldChar w:fldCharType="begin"/>
            </w:r>
            <w:r>
              <w:rPr>
                <w:noProof/>
                <w:webHidden/>
              </w:rPr>
              <w:instrText xml:space="preserve"> PAGEREF _Toc102254361 \h </w:instrText>
            </w:r>
            <w:r>
              <w:rPr>
                <w:noProof/>
                <w:webHidden/>
              </w:rPr>
            </w:r>
            <w:r>
              <w:rPr>
                <w:noProof/>
                <w:webHidden/>
              </w:rPr>
              <w:fldChar w:fldCharType="separate"/>
            </w:r>
            <w:r>
              <w:rPr>
                <w:noProof/>
                <w:webHidden/>
              </w:rPr>
              <w:t>5</w:t>
            </w:r>
            <w:r>
              <w:rPr>
                <w:noProof/>
                <w:webHidden/>
              </w:rPr>
              <w:fldChar w:fldCharType="end"/>
            </w:r>
          </w:hyperlink>
        </w:p>
        <w:p w14:paraId="783F5E98" w14:textId="0014E3E9" w:rsidR="00052A43" w:rsidRDefault="00052A43">
          <w:pPr>
            <w:pStyle w:val="TOC2"/>
            <w:rPr>
              <w:rFonts w:eastAsiaTheme="minorEastAsia"/>
              <w:noProof/>
              <w:lang w:eastAsia="en-CA"/>
            </w:rPr>
          </w:pPr>
          <w:hyperlink w:anchor="_Toc102254362" w:history="1">
            <w:r w:rsidRPr="001B0153">
              <w:rPr>
                <w:rStyle w:val="Hyperlink"/>
                <w:noProof/>
              </w:rPr>
              <w:t>5.2</w:t>
            </w:r>
            <w:r>
              <w:rPr>
                <w:rFonts w:eastAsiaTheme="minorEastAsia"/>
                <w:noProof/>
                <w:lang w:eastAsia="en-CA"/>
              </w:rPr>
              <w:tab/>
            </w:r>
            <w:r w:rsidRPr="001B0153">
              <w:rPr>
                <w:rStyle w:val="Hyperlink"/>
                <w:noProof/>
              </w:rPr>
              <w:t>Represent data using bullets format rather than in list</w:t>
            </w:r>
            <w:r>
              <w:rPr>
                <w:noProof/>
                <w:webHidden/>
              </w:rPr>
              <w:tab/>
            </w:r>
            <w:r>
              <w:rPr>
                <w:noProof/>
                <w:webHidden/>
              </w:rPr>
              <w:fldChar w:fldCharType="begin"/>
            </w:r>
            <w:r>
              <w:rPr>
                <w:noProof/>
                <w:webHidden/>
              </w:rPr>
              <w:instrText xml:space="preserve"> PAGEREF _Toc102254362 \h </w:instrText>
            </w:r>
            <w:r>
              <w:rPr>
                <w:noProof/>
                <w:webHidden/>
              </w:rPr>
            </w:r>
            <w:r>
              <w:rPr>
                <w:noProof/>
                <w:webHidden/>
              </w:rPr>
              <w:fldChar w:fldCharType="separate"/>
            </w:r>
            <w:r>
              <w:rPr>
                <w:noProof/>
                <w:webHidden/>
              </w:rPr>
              <w:t>6</w:t>
            </w:r>
            <w:r>
              <w:rPr>
                <w:noProof/>
                <w:webHidden/>
              </w:rPr>
              <w:fldChar w:fldCharType="end"/>
            </w:r>
          </w:hyperlink>
        </w:p>
        <w:p w14:paraId="321CEDCC" w14:textId="5C5F8FA8" w:rsidR="00052A43" w:rsidRDefault="00052A43">
          <w:pPr>
            <w:pStyle w:val="TOC2"/>
            <w:rPr>
              <w:rFonts w:eastAsiaTheme="minorEastAsia"/>
              <w:noProof/>
              <w:lang w:eastAsia="en-CA"/>
            </w:rPr>
          </w:pPr>
          <w:hyperlink w:anchor="_Toc102254363" w:history="1">
            <w:r w:rsidRPr="001B0153">
              <w:rPr>
                <w:rStyle w:val="Hyperlink"/>
                <w:noProof/>
              </w:rPr>
              <w:t>5.3</w:t>
            </w:r>
            <w:r>
              <w:rPr>
                <w:rFonts w:eastAsiaTheme="minorEastAsia"/>
                <w:noProof/>
                <w:lang w:eastAsia="en-CA"/>
              </w:rPr>
              <w:tab/>
            </w:r>
            <w:r w:rsidRPr="001B0153">
              <w:rPr>
                <w:rStyle w:val="Hyperlink"/>
                <w:noProof/>
              </w:rPr>
              <w:t>Examples</w:t>
            </w:r>
            <w:r>
              <w:rPr>
                <w:noProof/>
                <w:webHidden/>
              </w:rPr>
              <w:tab/>
            </w:r>
            <w:r>
              <w:rPr>
                <w:noProof/>
                <w:webHidden/>
              </w:rPr>
              <w:fldChar w:fldCharType="begin"/>
            </w:r>
            <w:r>
              <w:rPr>
                <w:noProof/>
                <w:webHidden/>
              </w:rPr>
              <w:instrText xml:space="preserve"> PAGEREF _Toc102254363 \h </w:instrText>
            </w:r>
            <w:r>
              <w:rPr>
                <w:noProof/>
                <w:webHidden/>
              </w:rPr>
            </w:r>
            <w:r>
              <w:rPr>
                <w:noProof/>
                <w:webHidden/>
              </w:rPr>
              <w:fldChar w:fldCharType="separate"/>
            </w:r>
            <w:r>
              <w:rPr>
                <w:noProof/>
                <w:webHidden/>
              </w:rPr>
              <w:t>7</w:t>
            </w:r>
            <w:r>
              <w:rPr>
                <w:noProof/>
                <w:webHidden/>
              </w:rPr>
              <w:fldChar w:fldCharType="end"/>
            </w:r>
          </w:hyperlink>
        </w:p>
        <w:p w14:paraId="1ADB7943" w14:textId="42E718B0" w:rsidR="00052A43" w:rsidRDefault="00052A43">
          <w:pPr>
            <w:pStyle w:val="TOC1"/>
            <w:tabs>
              <w:tab w:val="left" w:pos="440"/>
              <w:tab w:val="right" w:leader="dot" w:pos="9656"/>
            </w:tabs>
            <w:rPr>
              <w:rFonts w:eastAsiaTheme="minorEastAsia"/>
              <w:noProof/>
              <w:lang w:eastAsia="en-CA"/>
            </w:rPr>
          </w:pPr>
          <w:hyperlink w:anchor="_Toc102254364" w:history="1">
            <w:r w:rsidRPr="001B0153">
              <w:rPr>
                <w:rStyle w:val="Hyperlink"/>
                <w:noProof/>
              </w:rPr>
              <w:t>6</w:t>
            </w:r>
            <w:r>
              <w:rPr>
                <w:rFonts w:eastAsiaTheme="minorEastAsia"/>
                <w:noProof/>
                <w:lang w:eastAsia="en-CA"/>
              </w:rPr>
              <w:tab/>
            </w:r>
            <w:r w:rsidRPr="001B0153">
              <w:rPr>
                <w:rStyle w:val="Hyperlink"/>
                <w:noProof/>
              </w:rPr>
              <w:t>When to use a “list” and when a “table”</w:t>
            </w:r>
            <w:r>
              <w:rPr>
                <w:noProof/>
                <w:webHidden/>
              </w:rPr>
              <w:tab/>
            </w:r>
            <w:r>
              <w:rPr>
                <w:noProof/>
                <w:webHidden/>
              </w:rPr>
              <w:fldChar w:fldCharType="begin"/>
            </w:r>
            <w:r>
              <w:rPr>
                <w:noProof/>
                <w:webHidden/>
              </w:rPr>
              <w:instrText xml:space="preserve"> PAGEREF _Toc102254364 \h </w:instrText>
            </w:r>
            <w:r>
              <w:rPr>
                <w:noProof/>
                <w:webHidden/>
              </w:rPr>
            </w:r>
            <w:r>
              <w:rPr>
                <w:noProof/>
                <w:webHidden/>
              </w:rPr>
              <w:fldChar w:fldCharType="separate"/>
            </w:r>
            <w:r>
              <w:rPr>
                <w:noProof/>
                <w:webHidden/>
              </w:rPr>
              <w:t>12</w:t>
            </w:r>
            <w:r>
              <w:rPr>
                <w:noProof/>
                <w:webHidden/>
              </w:rPr>
              <w:fldChar w:fldCharType="end"/>
            </w:r>
          </w:hyperlink>
        </w:p>
        <w:p w14:paraId="70C7C41F" w14:textId="17A27169" w:rsidR="00052A43" w:rsidRDefault="00052A43">
          <w:pPr>
            <w:pStyle w:val="TOC1"/>
            <w:tabs>
              <w:tab w:val="left" w:pos="440"/>
              <w:tab w:val="right" w:leader="dot" w:pos="9656"/>
            </w:tabs>
            <w:rPr>
              <w:rFonts w:eastAsiaTheme="minorEastAsia"/>
              <w:noProof/>
              <w:lang w:eastAsia="en-CA"/>
            </w:rPr>
          </w:pPr>
          <w:hyperlink w:anchor="_Toc102254365" w:history="1">
            <w:r w:rsidRPr="001B0153">
              <w:rPr>
                <w:rStyle w:val="Hyperlink"/>
                <w:noProof/>
              </w:rPr>
              <w:t>7</w:t>
            </w:r>
            <w:r>
              <w:rPr>
                <w:rFonts w:eastAsiaTheme="minorEastAsia"/>
                <w:noProof/>
                <w:lang w:eastAsia="en-CA"/>
              </w:rPr>
              <w:tab/>
            </w:r>
            <w:r w:rsidRPr="001B0153">
              <w:rPr>
                <w:rStyle w:val="Hyperlink"/>
                <w:noProof/>
              </w:rPr>
              <w:t>Use “Page Break” instead of infinitely clicking “Enter”</w:t>
            </w:r>
            <w:r>
              <w:rPr>
                <w:noProof/>
                <w:webHidden/>
              </w:rPr>
              <w:tab/>
            </w:r>
            <w:r>
              <w:rPr>
                <w:noProof/>
                <w:webHidden/>
              </w:rPr>
              <w:fldChar w:fldCharType="begin"/>
            </w:r>
            <w:r>
              <w:rPr>
                <w:noProof/>
                <w:webHidden/>
              </w:rPr>
              <w:instrText xml:space="preserve"> PAGEREF _Toc102254365 \h </w:instrText>
            </w:r>
            <w:r>
              <w:rPr>
                <w:noProof/>
                <w:webHidden/>
              </w:rPr>
            </w:r>
            <w:r>
              <w:rPr>
                <w:noProof/>
                <w:webHidden/>
              </w:rPr>
              <w:fldChar w:fldCharType="separate"/>
            </w:r>
            <w:r>
              <w:rPr>
                <w:noProof/>
                <w:webHidden/>
              </w:rPr>
              <w:t>12</w:t>
            </w:r>
            <w:r>
              <w:rPr>
                <w:noProof/>
                <w:webHidden/>
              </w:rPr>
              <w:fldChar w:fldCharType="end"/>
            </w:r>
          </w:hyperlink>
        </w:p>
        <w:p w14:paraId="3ABBCFB9" w14:textId="0F1E3736" w:rsidR="00052A43" w:rsidRDefault="00052A43">
          <w:pPr>
            <w:pStyle w:val="TOC1"/>
            <w:tabs>
              <w:tab w:val="left" w:pos="440"/>
              <w:tab w:val="right" w:leader="dot" w:pos="9656"/>
            </w:tabs>
            <w:rPr>
              <w:rFonts w:eastAsiaTheme="minorEastAsia"/>
              <w:noProof/>
              <w:lang w:eastAsia="en-CA"/>
            </w:rPr>
          </w:pPr>
          <w:hyperlink w:anchor="_Toc102254366" w:history="1">
            <w:r w:rsidRPr="001B0153">
              <w:rPr>
                <w:rStyle w:val="Hyperlink"/>
                <w:noProof/>
              </w:rPr>
              <w:t>8</w:t>
            </w:r>
            <w:r>
              <w:rPr>
                <w:rFonts w:eastAsiaTheme="minorEastAsia"/>
                <w:noProof/>
                <w:lang w:eastAsia="en-CA"/>
              </w:rPr>
              <w:tab/>
            </w:r>
            <w:r w:rsidRPr="001B0153">
              <w:rPr>
                <w:rStyle w:val="Hyperlink"/>
                <w:noProof/>
              </w:rPr>
              <w:t>Alignments of data in Tables</w:t>
            </w:r>
            <w:r>
              <w:rPr>
                <w:noProof/>
                <w:webHidden/>
              </w:rPr>
              <w:tab/>
            </w:r>
            <w:r>
              <w:rPr>
                <w:noProof/>
                <w:webHidden/>
              </w:rPr>
              <w:fldChar w:fldCharType="begin"/>
            </w:r>
            <w:r>
              <w:rPr>
                <w:noProof/>
                <w:webHidden/>
              </w:rPr>
              <w:instrText xml:space="preserve"> PAGEREF _Toc102254366 \h </w:instrText>
            </w:r>
            <w:r>
              <w:rPr>
                <w:noProof/>
                <w:webHidden/>
              </w:rPr>
            </w:r>
            <w:r>
              <w:rPr>
                <w:noProof/>
                <w:webHidden/>
              </w:rPr>
              <w:fldChar w:fldCharType="separate"/>
            </w:r>
            <w:r>
              <w:rPr>
                <w:noProof/>
                <w:webHidden/>
              </w:rPr>
              <w:t>13</w:t>
            </w:r>
            <w:r>
              <w:rPr>
                <w:noProof/>
                <w:webHidden/>
              </w:rPr>
              <w:fldChar w:fldCharType="end"/>
            </w:r>
          </w:hyperlink>
        </w:p>
        <w:p w14:paraId="521CCCCA" w14:textId="5431A453" w:rsidR="00052A43" w:rsidRDefault="00052A43">
          <w:pPr>
            <w:pStyle w:val="TOC1"/>
            <w:tabs>
              <w:tab w:val="left" w:pos="440"/>
              <w:tab w:val="right" w:leader="dot" w:pos="9656"/>
            </w:tabs>
            <w:rPr>
              <w:rFonts w:eastAsiaTheme="minorEastAsia"/>
              <w:noProof/>
              <w:lang w:eastAsia="en-CA"/>
            </w:rPr>
          </w:pPr>
          <w:hyperlink w:anchor="_Toc102254367" w:history="1">
            <w:r w:rsidRPr="001B0153">
              <w:rPr>
                <w:rStyle w:val="Hyperlink"/>
                <w:noProof/>
              </w:rPr>
              <w:t>9</w:t>
            </w:r>
            <w:r>
              <w:rPr>
                <w:rFonts w:eastAsiaTheme="minorEastAsia"/>
                <w:noProof/>
                <w:lang w:eastAsia="en-CA"/>
              </w:rPr>
              <w:tab/>
            </w:r>
            <w:r w:rsidRPr="001B0153">
              <w:rPr>
                <w:rStyle w:val="Hyperlink"/>
                <w:noProof/>
              </w:rPr>
              <w:t>Other "shiny" examples</w:t>
            </w:r>
            <w:r>
              <w:rPr>
                <w:noProof/>
                <w:webHidden/>
              </w:rPr>
              <w:tab/>
            </w:r>
            <w:r>
              <w:rPr>
                <w:noProof/>
                <w:webHidden/>
              </w:rPr>
              <w:fldChar w:fldCharType="begin"/>
            </w:r>
            <w:r>
              <w:rPr>
                <w:noProof/>
                <w:webHidden/>
              </w:rPr>
              <w:instrText xml:space="preserve"> PAGEREF _Toc102254367 \h </w:instrText>
            </w:r>
            <w:r>
              <w:rPr>
                <w:noProof/>
                <w:webHidden/>
              </w:rPr>
            </w:r>
            <w:r>
              <w:rPr>
                <w:noProof/>
                <w:webHidden/>
              </w:rPr>
              <w:fldChar w:fldCharType="separate"/>
            </w:r>
            <w:r>
              <w:rPr>
                <w:noProof/>
                <w:webHidden/>
              </w:rPr>
              <w:t>13</w:t>
            </w:r>
            <w:r>
              <w:rPr>
                <w:noProof/>
                <w:webHidden/>
              </w:rPr>
              <w:fldChar w:fldCharType="end"/>
            </w:r>
          </w:hyperlink>
        </w:p>
        <w:p w14:paraId="35E94065" w14:textId="296DD57F" w:rsidR="00052A43" w:rsidRDefault="00052A43">
          <w:pPr>
            <w:pStyle w:val="TOC2"/>
            <w:rPr>
              <w:rFonts w:eastAsiaTheme="minorEastAsia"/>
              <w:noProof/>
              <w:lang w:eastAsia="en-CA"/>
            </w:rPr>
          </w:pPr>
          <w:hyperlink w:anchor="_Toc102254368" w:history="1">
            <w:r w:rsidRPr="001B0153">
              <w:rPr>
                <w:rStyle w:val="Hyperlink"/>
                <w:noProof/>
              </w:rPr>
              <w:t>9.1</w:t>
            </w:r>
            <w:r>
              <w:rPr>
                <w:rFonts w:eastAsiaTheme="minorEastAsia"/>
                <w:noProof/>
                <w:lang w:eastAsia="en-CA"/>
              </w:rPr>
              <w:tab/>
            </w:r>
            <w:r w:rsidRPr="001B0153">
              <w:rPr>
                <w:rStyle w:val="Hyperlink"/>
                <w:noProof/>
              </w:rPr>
              <w:t>Using TAB to do alignment in table header</w:t>
            </w:r>
            <w:r>
              <w:rPr>
                <w:noProof/>
                <w:webHidden/>
              </w:rPr>
              <w:tab/>
            </w:r>
            <w:r>
              <w:rPr>
                <w:noProof/>
                <w:webHidden/>
              </w:rPr>
              <w:fldChar w:fldCharType="begin"/>
            </w:r>
            <w:r>
              <w:rPr>
                <w:noProof/>
                <w:webHidden/>
              </w:rPr>
              <w:instrText xml:space="preserve"> PAGEREF _Toc102254368 \h </w:instrText>
            </w:r>
            <w:r>
              <w:rPr>
                <w:noProof/>
                <w:webHidden/>
              </w:rPr>
            </w:r>
            <w:r>
              <w:rPr>
                <w:noProof/>
                <w:webHidden/>
              </w:rPr>
              <w:fldChar w:fldCharType="separate"/>
            </w:r>
            <w:r>
              <w:rPr>
                <w:noProof/>
                <w:webHidden/>
              </w:rPr>
              <w:t>13</w:t>
            </w:r>
            <w:r>
              <w:rPr>
                <w:noProof/>
                <w:webHidden/>
              </w:rPr>
              <w:fldChar w:fldCharType="end"/>
            </w:r>
          </w:hyperlink>
        </w:p>
        <w:p w14:paraId="50582274" w14:textId="4B6C894B" w:rsidR="00052A43" w:rsidRDefault="00052A43">
          <w:pPr>
            <w:pStyle w:val="TOC2"/>
            <w:rPr>
              <w:rFonts w:eastAsiaTheme="minorEastAsia"/>
              <w:noProof/>
              <w:lang w:eastAsia="en-CA"/>
            </w:rPr>
          </w:pPr>
          <w:hyperlink w:anchor="_Toc102254369" w:history="1">
            <w:r w:rsidRPr="001B0153">
              <w:rPr>
                <w:rStyle w:val="Hyperlink"/>
                <w:noProof/>
              </w:rPr>
              <w:t>9.2</w:t>
            </w:r>
            <w:r>
              <w:rPr>
                <w:rFonts w:eastAsiaTheme="minorEastAsia"/>
                <w:noProof/>
                <w:lang w:eastAsia="en-CA"/>
              </w:rPr>
              <w:tab/>
            </w:r>
            <w:r w:rsidRPr="001B0153">
              <w:rPr>
                <w:rStyle w:val="Hyperlink"/>
                <w:noProof/>
              </w:rPr>
              <w:t>Create Meaningful T</w:t>
            </w:r>
            <w:r w:rsidRPr="001B0153">
              <w:rPr>
                <w:rStyle w:val="Hyperlink"/>
                <w:noProof/>
              </w:rPr>
              <w:t>a</w:t>
            </w:r>
            <w:r w:rsidRPr="001B0153">
              <w:rPr>
                <w:rStyle w:val="Hyperlink"/>
                <w:noProof/>
              </w:rPr>
              <w:t>bles</w:t>
            </w:r>
            <w:r>
              <w:rPr>
                <w:noProof/>
                <w:webHidden/>
              </w:rPr>
              <w:tab/>
            </w:r>
            <w:r>
              <w:rPr>
                <w:noProof/>
                <w:webHidden/>
              </w:rPr>
              <w:fldChar w:fldCharType="begin"/>
            </w:r>
            <w:r>
              <w:rPr>
                <w:noProof/>
                <w:webHidden/>
              </w:rPr>
              <w:instrText xml:space="preserve"> PAGEREF _Toc102254369 \h </w:instrText>
            </w:r>
            <w:r>
              <w:rPr>
                <w:noProof/>
                <w:webHidden/>
              </w:rPr>
            </w:r>
            <w:r>
              <w:rPr>
                <w:noProof/>
                <w:webHidden/>
              </w:rPr>
              <w:fldChar w:fldCharType="separate"/>
            </w:r>
            <w:r>
              <w:rPr>
                <w:noProof/>
                <w:webHidden/>
              </w:rPr>
              <w:t>14</w:t>
            </w:r>
            <w:r>
              <w:rPr>
                <w:noProof/>
                <w:webHidden/>
              </w:rPr>
              <w:fldChar w:fldCharType="end"/>
            </w:r>
          </w:hyperlink>
        </w:p>
        <w:p w14:paraId="602EAC15" w14:textId="5ECC4553" w:rsidR="00052A43" w:rsidRDefault="00052A43">
          <w:pPr>
            <w:pStyle w:val="TOC1"/>
            <w:tabs>
              <w:tab w:val="left" w:pos="660"/>
              <w:tab w:val="right" w:leader="dot" w:pos="9656"/>
            </w:tabs>
            <w:rPr>
              <w:rFonts w:eastAsiaTheme="minorEastAsia"/>
              <w:noProof/>
              <w:lang w:eastAsia="en-CA"/>
            </w:rPr>
          </w:pPr>
          <w:hyperlink w:anchor="_Toc102254370" w:history="1">
            <w:r w:rsidRPr="001B0153">
              <w:rPr>
                <w:rStyle w:val="Hyperlink"/>
                <w:noProof/>
              </w:rPr>
              <w:t>10</w:t>
            </w:r>
            <w:r>
              <w:rPr>
                <w:rFonts w:eastAsiaTheme="minorEastAsia"/>
                <w:noProof/>
                <w:lang w:eastAsia="en-CA"/>
              </w:rPr>
              <w:tab/>
            </w:r>
            <w:r w:rsidRPr="001B0153">
              <w:rPr>
                <w:rStyle w:val="Hyperlink"/>
                <w:noProof/>
              </w:rPr>
              <w:t>Writing Style</w:t>
            </w:r>
            <w:r>
              <w:rPr>
                <w:noProof/>
                <w:webHidden/>
              </w:rPr>
              <w:tab/>
            </w:r>
            <w:r>
              <w:rPr>
                <w:noProof/>
                <w:webHidden/>
              </w:rPr>
              <w:fldChar w:fldCharType="begin"/>
            </w:r>
            <w:r>
              <w:rPr>
                <w:noProof/>
                <w:webHidden/>
              </w:rPr>
              <w:instrText xml:space="preserve"> PAGEREF _Toc102254370 \h </w:instrText>
            </w:r>
            <w:r>
              <w:rPr>
                <w:noProof/>
                <w:webHidden/>
              </w:rPr>
            </w:r>
            <w:r>
              <w:rPr>
                <w:noProof/>
                <w:webHidden/>
              </w:rPr>
              <w:fldChar w:fldCharType="separate"/>
            </w:r>
            <w:r>
              <w:rPr>
                <w:noProof/>
                <w:webHidden/>
              </w:rPr>
              <w:t>14</w:t>
            </w:r>
            <w:r>
              <w:rPr>
                <w:noProof/>
                <w:webHidden/>
              </w:rPr>
              <w:fldChar w:fldCharType="end"/>
            </w:r>
          </w:hyperlink>
        </w:p>
        <w:p w14:paraId="798C89B3" w14:textId="423DD2E3" w:rsidR="00052A43" w:rsidRDefault="00052A43">
          <w:pPr>
            <w:pStyle w:val="TOC1"/>
            <w:tabs>
              <w:tab w:val="left" w:pos="660"/>
              <w:tab w:val="right" w:leader="dot" w:pos="9656"/>
            </w:tabs>
            <w:rPr>
              <w:rFonts w:eastAsiaTheme="minorEastAsia"/>
              <w:noProof/>
              <w:lang w:eastAsia="en-CA"/>
            </w:rPr>
          </w:pPr>
          <w:hyperlink w:anchor="_Toc102254371" w:history="1">
            <w:r w:rsidRPr="001B0153">
              <w:rPr>
                <w:rStyle w:val="Hyperlink"/>
                <w:noProof/>
              </w:rPr>
              <w:t>11</w:t>
            </w:r>
            <w:r>
              <w:rPr>
                <w:rFonts w:eastAsiaTheme="minorEastAsia"/>
                <w:noProof/>
                <w:lang w:eastAsia="en-CA"/>
              </w:rPr>
              <w:tab/>
            </w:r>
            <w:r w:rsidRPr="001B0153">
              <w:rPr>
                <w:rStyle w:val="Hyperlink"/>
                <w:noProof/>
              </w:rPr>
              <w:t>Checking documents in SVN</w:t>
            </w:r>
            <w:r>
              <w:rPr>
                <w:noProof/>
                <w:webHidden/>
              </w:rPr>
              <w:tab/>
            </w:r>
            <w:r>
              <w:rPr>
                <w:noProof/>
                <w:webHidden/>
              </w:rPr>
              <w:fldChar w:fldCharType="begin"/>
            </w:r>
            <w:r>
              <w:rPr>
                <w:noProof/>
                <w:webHidden/>
              </w:rPr>
              <w:instrText xml:space="preserve"> PAGEREF _Toc102254371 \h </w:instrText>
            </w:r>
            <w:r>
              <w:rPr>
                <w:noProof/>
                <w:webHidden/>
              </w:rPr>
            </w:r>
            <w:r>
              <w:rPr>
                <w:noProof/>
                <w:webHidden/>
              </w:rPr>
              <w:fldChar w:fldCharType="separate"/>
            </w:r>
            <w:r>
              <w:rPr>
                <w:noProof/>
                <w:webHidden/>
              </w:rPr>
              <w:t>15</w:t>
            </w:r>
            <w:r>
              <w:rPr>
                <w:noProof/>
                <w:webHidden/>
              </w:rPr>
              <w:fldChar w:fldCharType="end"/>
            </w:r>
          </w:hyperlink>
        </w:p>
        <w:p w14:paraId="1F8BA3B2" w14:textId="59CE1B3C" w:rsidR="00052A43" w:rsidRDefault="00052A43">
          <w:pPr>
            <w:pStyle w:val="TOC1"/>
            <w:tabs>
              <w:tab w:val="left" w:pos="660"/>
              <w:tab w:val="right" w:leader="dot" w:pos="9656"/>
            </w:tabs>
            <w:rPr>
              <w:rFonts w:eastAsiaTheme="minorEastAsia"/>
              <w:noProof/>
              <w:lang w:eastAsia="en-CA"/>
            </w:rPr>
          </w:pPr>
          <w:hyperlink w:anchor="_Toc102254372" w:history="1">
            <w:r w:rsidRPr="001B0153">
              <w:rPr>
                <w:rStyle w:val="Hyperlink"/>
                <w:noProof/>
                <w:lang w:val="en-US"/>
              </w:rPr>
              <w:t>12</w:t>
            </w:r>
            <w:r>
              <w:rPr>
                <w:rFonts w:eastAsiaTheme="minorEastAsia"/>
                <w:noProof/>
                <w:lang w:eastAsia="en-CA"/>
              </w:rPr>
              <w:tab/>
            </w:r>
            <w:r w:rsidRPr="001B0153">
              <w:rPr>
                <w:rStyle w:val="Hyperlink"/>
                <w:noProof/>
                <w:lang w:val="en-US"/>
              </w:rPr>
              <w:t>Useful Links</w:t>
            </w:r>
            <w:r>
              <w:rPr>
                <w:noProof/>
                <w:webHidden/>
              </w:rPr>
              <w:tab/>
            </w:r>
            <w:r>
              <w:rPr>
                <w:noProof/>
                <w:webHidden/>
              </w:rPr>
              <w:fldChar w:fldCharType="begin"/>
            </w:r>
            <w:r>
              <w:rPr>
                <w:noProof/>
                <w:webHidden/>
              </w:rPr>
              <w:instrText xml:space="preserve"> PAGEREF _Toc102254372 \h </w:instrText>
            </w:r>
            <w:r>
              <w:rPr>
                <w:noProof/>
                <w:webHidden/>
              </w:rPr>
            </w:r>
            <w:r>
              <w:rPr>
                <w:noProof/>
                <w:webHidden/>
              </w:rPr>
              <w:fldChar w:fldCharType="separate"/>
            </w:r>
            <w:r>
              <w:rPr>
                <w:noProof/>
                <w:webHidden/>
              </w:rPr>
              <w:t>16</w:t>
            </w:r>
            <w:r>
              <w:rPr>
                <w:noProof/>
                <w:webHidden/>
              </w:rPr>
              <w:fldChar w:fldCharType="end"/>
            </w:r>
          </w:hyperlink>
        </w:p>
        <w:p w14:paraId="2B224617" w14:textId="4B13AD51" w:rsidR="00D31350" w:rsidRDefault="00462CC1">
          <w:r>
            <w:fldChar w:fldCharType="end"/>
          </w:r>
        </w:p>
      </w:sdtContent>
    </w:sdt>
    <w:p w14:paraId="5CE7B3AD" w14:textId="77777777" w:rsidR="00207DD0" w:rsidRDefault="00597241" w:rsidP="00D870C8">
      <w:pPr>
        <w:pStyle w:val="Heading1"/>
        <w:spacing w:after="360"/>
      </w:pPr>
      <w:bookmarkStart w:id="0" w:name="_Toc102254356"/>
      <w:r>
        <w:t>Introduction</w:t>
      </w:r>
      <w:bookmarkEnd w:id="0"/>
    </w:p>
    <w:p w14:paraId="3FE4CD16" w14:textId="77777777" w:rsidR="00D21A02" w:rsidRDefault="00D3609A" w:rsidP="0020136A">
      <w:r>
        <w:t>Well organized and formatted docu</w:t>
      </w:r>
      <w:r w:rsidR="00801D37">
        <w:t>ments are of extreme importance since they greatly improve readability, productivity and our image with clients and partners.</w:t>
      </w:r>
      <w:r w:rsidR="00B55FFC">
        <w:t xml:space="preserve"> </w:t>
      </w:r>
      <w:r w:rsidR="0020136A">
        <w:t xml:space="preserve">If you are going to create or edit YTM </w:t>
      </w:r>
      <w:proofErr w:type="gramStart"/>
      <w:r w:rsidR="0020136A">
        <w:t>document</w:t>
      </w:r>
      <w:proofErr w:type="gramEnd"/>
      <w:r w:rsidR="0020136A">
        <w:t xml:space="preserve"> you need to be familiar </w:t>
      </w:r>
      <w:r w:rsidR="000B1141">
        <w:t>and use</w:t>
      </w:r>
      <w:r w:rsidR="0020136A">
        <w:t xml:space="preserve"> </w:t>
      </w:r>
      <w:r w:rsidR="000B1141">
        <w:t>recommended</w:t>
      </w:r>
      <w:r w:rsidR="0020136A">
        <w:t xml:space="preserve"> MS Word best practices. </w:t>
      </w:r>
    </w:p>
    <w:p w14:paraId="479CABA5" w14:textId="77777777" w:rsidR="004D26BD" w:rsidRDefault="004D26BD" w:rsidP="0020136A">
      <w:r>
        <w:t>Always remember that by writing badly formatted, difficult to read and understand documents you are creating unnecessary work for others.</w:t>
      </w:r>
    </w:p>
    <w:p w14:paraId="6071ACEF" w14:textId="77777777" w:rsidR="00397445" w:rsidRDefault="00397445" w:rsidP="0020136A"/>
    <w:p w14:paraId="04043E6B" w14:textId="77777777" w:rsidR="001C7950" w:rsidRDefault="001C7950" w:rsidP="001C7950">
      <w:pPr>
        <w:pStyle w:val="Heading1"/>
      </w:pPr>
      <w:bookmarkStart w:id="1" w:name="_Toc102254357"/>
      <w:r>
        <w:t>Requirements</w:t>
      </w:r>
      <w:bookmarkEnd w:id="1"/>
    </w:p>
    <w:p w14:paraId="31DB506F" w14:textId="77777777" w:rsidR="001C7950" w:rsidRDefault="00C041D1" w:rsidP="0020136A">
      <w:proofErr w:type="gramStart"/>
      <w:r>
        <w:t>In order to</w:t>
      </w:r>
      <w:proofErr w:type="gramEnd"/>
      <w:r>
        <w:t xml:space="preserve"> write or edit company documents i</w:t>
      </w:r>
      <w:r w:rsidR="001C7950">
        <w:t>t is absolute</w:t>
      </w:r>
      <w:r>
        <w:t>ly</w:t>
      </w:r>
      <w:r w:rsidR="001C7950">
        <w:t xml:space="preserve"> </w:t>
      </w:r>
      <w:r>
        <w:t>necessary t</w:t>
      </w:r>
      <w:r w:rsidR="001C7950">
        <w:t xml:space="preserve">hat you learn basic functions and formatting in MS Word as described in this document. </w:t>
      </w:r>
      <w:r>
        <w:t xml:space="preserve">There are no positions in the company that do not require writing or editing documents. Do yourself a favor – try to understand this early </w:t>
      </w:r>
      <w:r>
        <w:sym w:font="Wingdings" w:char="F04A"/>
      </w:r>
      <w:r>
        <w:t>.</w:t>
      </w:r>
    </w:p>
    <w:p w14:paraId="45A989B1" w14:textId="77777777" w:rsidR="00DF0BF2" w:rsidRDefault="00DF0BF2" w:rsidP="00397445">
      <w:pPr>
        <w:pStyle w:val="Heading1"/>
      </w:pPr>
      <w:bookmarkStart w:id="2" w:name="_Toc102254358"/>
      <w:r>
        <w:t>Most Important Rules</w:t>
      </w:r>
      <w:bookmarkEnd w:id="2"/>
    </w:p>
    <w:p w14:paraId="14141D33" w14:textId="77777777" w:rsidR="001C57E7" w:rsidRDefault="001C57E7" w:rsidP="00272019">
      <w:pPr>
        <w:pStyle w:val="ListParagraph"/>
        <w:numPr>
          <w:ilvl w:val="0"/>
          <w:numId w:val="33"/>
        </w:numPr>
      </w:pPr>
      <w:r>
        <w:t>Always have English Spell checker and Grammar checker turned ON</w:t>
      </w:r>
    </w:p>
    <w:p w14:paraId="62B0F575" w14:textId="77777777" w:rsidR="001C57E7" w:rsidRDefault="001C57E7" w:rsidP="00272019">
      <w:pPr>
        <w:pStyle w:val="ListParagraph"/>
        <w:numPr>
          <w:ilvl w:val="0"/>
          <w:numId w:val="33"/>
        </w:numPr>
      </w:pPr>
      <w:r>
        <w:t>Always do additional spelling and grammar checking with Grammarly</w:t>
      </w:r>
    </w:p>
    <w:p w14:paraId="39C571BB" w14:textId="77777777" w:rsidR="00DF0BF2" w:rsidRDefault="00DF0BF2" w:rsidP="00272019">
      <w:pPr>
        <w:pStyle w:val="ListParagraph"/>
        <w:numPr>
          <w:ilvl w:val="0"/>
          <w:numId w:val="33"/>
        </w:numPr>
      </w:pPr>
      <w:r>
        <w:t xml:space="preserve">Always start new document from document template. If you use some old document as starting point the chances are that styles are </w:t>
      </w:r>
      <w:proofErr w:type="gramStart"/>
      <w:r>
        <w:t>corrupted</w:t>
      </w:r>
      <w:proofErr w:type="gramEnd"/>
      <w:r>
        <w:t xml:space="preserve"> or template is simply obsolete. </w:t>
      </w:r>
    </w:p>
    <w:p w14:paraId="66A8DFCF" w14:textId="77777777" w:rsidR="00272019" w:rsidRDefault="00272019" w:rsidP="00272019">
      <w:pPr>
        <w:pStyle w:val="ListParagraph"/>
        <w:numPr>
          <w:ilvl w:val="0"/>
          <w:numId w:val="33"/>
        </w:numPr>
      </w:pPr>
      <w:r>
        <w:t xml:space="preserve">Use </w:t>
      </w:r>
      <w:r w:rsidR="001C57E7">
        <w:t>predefined "</w:t>
      </w:r>
      <w:r>
        <w:t>styles</w:t>
      </w:r>
      <w:r w:rsidR="001C57E7">
        <w:t>"</w:t>
      </w:r>
      <w:r>
        <w:t xml:space="preserve"> </w:t>
      </w:r>
      <w:r w:rsidR="006A7DFD">
        <w:t>and</w:t>
      </w:r>
      <w:r>
        <w:t xml:space="preserve"> don't change them</w:t>
      </w:r>
      <w:r w:rsidR="006A7DFD">
        <w:t>!</w:t>
      </w:r>
      <w:r>
        <w:t xml:space="preserve"> Styles are </w:t>
      </w:r>
      <w:r w:rsidR="006A7DFD">
        <w:t>preconfigured and</w:t>
      </w:r>
      <w:r>
        <w:t xml:space="preserve"> read</w:t>
      </w:r>
      <w:r w:rsidR="006A7DFD">
        <w:t>y</w:t>
      </w:r>
      <w:r>
        <w:t xml:space="preserve"> for you to use them. You need to use only four styles: </w:t>
      </w:r>
      <w:r w:rsidR="006A7DFD">
        <w:br/>
      </w:r>
      <w:r>
        <w:t>"Normal" - for text and tables</w:t>
      </w:r>
      <w:r w:rsidR="006A7DFD">
        <w:br/>
      </w:r>
      <w:r>
        <w:t>"Heading 1", "Heading 2", "Heading 3" for titles</w:t>
      </w:r>
      <w:r w:rsidR="006A7DFD">
        <w:t xml:space="preserve"> (picture below)</w:t>
      </w:r>
      <w:r w:rsidR="006A7DFD">
        <w:br/>
      </w:r>
      <w:r w:rsidR="006A7DFD">
        <w:rPr>
          <w:noProof/>
          <w:lang w:val="en-US"/>
        </w:rPr>
        <w:drawing>
          <wp:inline distT="0" distB="0" distL="0" distR="0" wp14:anchorId="4730A648" wp14:editId="3067F644">
            <wp:extent cx="4402825" cy="886209"/>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4412081" cy="888072"/>
                    </a:xfrm>
                    <a:prstGeom prst="rect">
                      <a:avLst/>
                    </a:prstGeom>
                    <a:noFill/>
                    <a:ln w="9525">
                      <a:noFill/>
                      <a:miter lim="800000"/>
                      <a:headEnd/>
                      <a:tailEnd/>
                    </a:ln>
                  </pic:spPr>
                </pic:pic>
              </a:graphicData>
            </a:graphic>
          </wp:inline>
        </w:drawing>
      </w:r>
    </w:p>
    <w:p w14:paraId="779EEFF9" w14:textId="77777777" w:rsidR="00272019" w:rsidRDefault="00272019" w:rsidP="00272019">
      <w:pPr>
        <w:pStyle w:val="ListParagraph"/>
        <w:numPr>
          <w:ilvl w:val="0"/>
          <w:numId w:val="33"/>
        </w:numPr>
      </w:pPr>
      <w:r>
        <w:t>Just type text and when you need to format it click on one of the styles above.</w:t>
      </w:r>
    </w:p>
    <w:p w14:paraId="27691340" w14:textId="77777777" w:rsidR="00272019" w:rsidRDefault="006A7DFD" w:rsidP="00272019">
      <w:pPr>
        <w:pStyle w:val="ListParagraph"/>
        <w:numPr>
          <w:ilvl w:val="0"/>
          <w:numId w:val="33"/>
        </w:numPr>
      </w:pPr>
      <w:r>
        <w:t>If you need table - cut-paste prepared table from template document and then edit it.</w:t>
      </w:r>
    </w:p>
    <w:p w14:paraId="05145865" w14:textId="77777777" w:rsidR="00DF0BF2" w:rsidRDefault="006A7DFD" w:rsidP="006A7DFD">
      <w:pPr>
        <w:pStyle w:val="ListParagraph"/>
        <w:numPr>
          <w:ilvl w:val="0"/>
          <w:numId w:val="33"/>
        </w:numPr>
      </w:pPr>
      <w:r>
        <w:t>For the best practices please see remaining of the document below</w:t>
      </w:r>
    </w:p>
    <w:p w14:paraId="788FBB82" w14:textId="77777777" w:rsidR="0058755F" w:rsidRDefault="0058755F" w:rsidP="006A7DFD">
      <w:pPr>
        <w:pStyle w:val="ListParagraph"/>
        <w:numPr>
          <w:ilvl w:val="0"/>
          <w:numId w:val="33"/>
        </w:numPr>
      </w:pPr>
      <w:r>
        <w:t xml:space="preserve">Please remember - there is no need to create new styles, change existing styles or use any style other than four styles mentioned above. </w:t>
      </w:r>
    </w:p>
    <w:p w14:paraId="3D19597F" w14:textId="77777777" w:rsidR="00397445" w:rsidRDefault="00397445" w:rsidP="00397445">
      <w:pPr>
        <w:pStyle w:val="Heading1"/>
      </w:pPr>
      <w:bookmarkStart w:id="3" w:name="_Toc102254359"/>
      <w:r>
        <w:t>First Steps</w:t>
      </w:r>
      <w:bookmarkEnd w:id="3"/>
    </w:p>
    <w:p w14:paraId="108B2CF0" w14:textId="77777777" w:rsidR="00397445" w:rsidRPr="00397445" w:rsidRDefault="00397445" w:rsidP="0020136A">
      <w:pPr>
        <w:rPr>
          <w:b/>
          <w:u w:val="single"/>
        </w:rPr>
      </w:pPr>
      <w:r w:rsidRPr="00397445">
        <w:rPr>
          <w:b/>
          <w:u w:val="single"/>
        </w:rPr>
        <w:t>Step #1:</w:t>
      </w:r>
    </w:p>
    <w:p w14:paraId="4647B7D2" w14:textId="77777777" w:rsidR="00397445" w:rsidRDefault="00397445" w:rsidP="0020136A">
      <w:r>
        <w:t xml:space="preserve">Take a copy of the </w:t>
      </w:r>
      <w:r w:rsidR="0058755F">
        <w:t>"</w:t>
      </w:r>
      <w:r>
        <w:t>document template</w:t>
      </w:r>
      <w:r w:rsidR="0058755F">
        <w:t>"</w:t>
      </w:r>
      <w:r>
        <w:t xml:space="preserve"> document: </w:t>
      </w:r>
    </w:p>
    <w:p w14:paraId="4863DBD0" w14:textId="77777777" w:rsidR="00397445" w:rsidRDefault="00397445" w:rsidP="0020136A">
      <w:pPr>
        <w:rPr>
          <w:rFonts w:ascii="Courier New" w:hAnsi="Courier New" w:cs="Courier New"/>
        </w:rPr>
      </w:pPr>
      <w:r w:rsidRPr="00397445">
        <w:rPr>
          <w:rFonts w:ascii="Courier New" w:hAnsi="Courier New" w:cs="Courier New"/>
        </w:rPr>
        <w:t>\</w:t>
      </w:r>
      <w:proofErr w:type="spellStart"/>
      <w:r w:rsidRPr="00397445">
        <w:rPr>
          <w:rFonts w:ascii="Courier New" w:hAnsi="Courier New" w:cs="Courier New"/>
        </w:rPr>
        <w:t>youtestmedoc</w:t>
      </w:r>
      <w:proofErr w:type="spellEnd"/>
      <w:r w:rsidRPr="00397445">
        <w:rPr>
          <w:rFonts w:ascii="Courier New" w:hAnsi="Courier New" w:cs="Courier New"/>
        </w:rPr>
        <w:t xml:space="preserve">\Document Templates\YTM Document </w:t>
      </w:r>
      <w:proofErr w:type="spellStart"/>
      <w:r w:rsidRPr="00397445">
        <w:rPr>
          <w:rFonts w:ascii="Courier New" w:hAnsi="Courier New" w:cs="Courier New"/>
        </w:rPr>
        <w:t>Template.docx</w:t>
      </w:r>
      <w:proofErr w:type="spellEnd"/>
    </w:p>
    <w:p w14:paraId="39F4A350" w14:textId="77777777" w:rsidR="0058755F" w:rsidRPr="00397445" w:rsidRDefault="0058755F" w:rsidP="0058755F">
      <w:r>
        <w:t>(</w:t>
      </w:r>
      <w:proofErr w:type="gramStart"/>
      <w:r>
        <w:t>note</w:t>
      </w:r>
      <w:proofErr w:type="gramEnd"/>
      <w:r>
        <w:t xml:space="preserve"> there are many templates - chose one that best suit your needs)</w:t>
      </w:r>
    </w:p>
    <w:p w14:paraId="792A0B5A" w14:textId="77777777" w:rsidR="0058755F" w:rsidRDefault="0058755F" w:rsidP="0020136A">
      <w:pPr>
        <w:rPr>
          <w:b/>
          <w:u w:val="single"/>
        </w:rPr>
      </w:pPr>
    </w:p>
    <w:p w14:paraId="5D026CFC" w14:textId="77777777" w:rsidR="00397445" w:rsidRPr="00397445" w:rsidRDefault="00397445" w:rsidP="0020136A">
      <w:pPr>
        <w:rPr>
          <w:b/>
          <w:u w:val="single"/>
        </w:rPr>
      </w:pPr>
      <w:r w:rsidRPr="00397445">
        <w:rPr>
          <w:b/>
          <w:u w:val="single"/>
        </w:rPr>
        <w:t>Step #2:</w:t>
      </w:r>
    </w:p>
    <w:p w14:paraId="411BF1F6" w14:textId="77777777" w:rsidR="00397445" w:rsidRDefault="00397445" w:rsidP="0020136A">
      <w:r>
        <w:t>Put in directory where you want to create new document and give it a new name.</w:t>
      </w:r>
    </w:p>
    <w:p w14:paraId="681E5237" w14:textId="77777777" w:rsidR="00397445" w:rsidRDefault="00397445" w:rsidP="0020136A"/>
    <w:p w14:paraId="6E44FEBD" w14:textId="77777777" w:rsidR="00397445" w:rsidRPr="00397445" w:rsidRDefault="00397445" w:rsidP="0020136A">
      <w:pPr>
        <w:rPr>
          <w:b/>
          <w:u w:val="single"/>
        </w:rPr>
      </w:pPr>
      <w:r w:rsidRPr="00397445">
        <w:rPr>
          <w:b/>
          <w:u w:val="single"/>
        </w:rPr>
        <w:t>Step #3:</w:t>
      </w:r>
    </w:p>
    <w:p w14:paraId="67ED950A" w14:textId="77777777" w:rsidR="00397445" w:rsidRDefault="00397445" w:rsidP="0020136A">
      <w:r>
        <w:lastRenderedPageBreak/>
        <w:t>Edit the header and table at the beginning of the document</w:t>
      </w:r>
    </w:p>
    <w:p w14:paraId="207B8E8E" w14:textId="77777777" w:rsidR="00397445" w:rsidRDefault="00397445" w:rsidP="0020136A">
      <w:r>
        <w:rPr>
          <w:noProof/>
          <w:lang w:val="en-US"/>
        </w:rPr>
        <w:drawing>
          <wp:inline distT="0" distB="0" distL="0" distR="0" wp14:anchorId="1F5F6DF0" wp14:editId="2B0964DC">
            <wp:extent cx="6137910" cy="2721610"/>
            <wp:effectExtent l="19050" t="0" r="0" b="0"/>
            <wp:docPr id="2" name="Picture 1" descr="What to 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 to edit.png"/>
                    <pic:cNvPicPr/>
                  </pic:nvPicPr>
                  <pic:blipFill>
                    <a:blip r:embed="rId10" cstate="print"/>
                    <a:stretch>
                      <a:fillRect/>
                    </a:stretch>
                  </pic:blipFill>
                  <pic:spPr>
                    <a:xfrm>
                      <a:off x="0" y="0"/>
                      <a:ext cx="6137910" cy="2721610"/>
                    </a:xfrm>
                    <a:prstGeom prst="rect">
                      <a:avLst/>
                    </a:prstGeom>
                  </pic:spPr>
                </pic:pic>
              </a:graphicData>
            </a:graphic>
          </wp:inline>
        </w:drawing>
      </w:r>
    </w:p>
    <w:p w14:paraId="3F18A2F8" w14:textId="77777777" w:rsidR="00397445" w:rsidRDefault="00397445" w:rsidP="0020136A"/>
    <w:p w14:paraId="2F30E594" w14:textId="77777777" w:rsidR="00397445" w:rsidRDefault="00397445" w:rsidP="0020136A">
      <w:r>
        <w:t xml:space="preserve">Example: </w:t>
      </w:r>
    </w:p>
    <w:p w14:paraId="01E41E4F" w14:textId="77777777" w:rsidR="00397445" w:rsidRDefault="00397445" w:rsidP="0020136A"/>
    <w:p w14:paraId="276B7160" w14:textId="77777777" w:rsidR="00397445" w:rsidRDefault="00397445" w:rsidP="0020136A">
      <w:r>
        <w:rPr>
          <w:noProof/>
          <w:lang w:val="en-US"/>
        </w:rPr>
        <w:drawing>
          <wp:inline distT="0" distB="0" distL="0" distR="0" wp14:anchorId="226F0924" wp14:editId="18BE6CEB">
            <wp:extent cx="6137910" cy="1777365"/>
            <wp:effectExtent l="19050" t="0" r="0" b="0"/>
            <wp:docPr id="4" name="Picture 3" descr="Edited ele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ed elements.png"/>
                    <pic:cNvPicPr/>
                  </pic:nvPicPr>
                  <pic:blipFill>
                    <a:blip r:embed="rId11" cstate="print"/>
                    <a:stretch>
                      <a:fillRect/>
                    </a:stretch>
                  </pic:blipFill>
                  <pic:spPr>
                    <a:xfrm>
                      <a:off x="0" y="0"/>
                      <a:ext cx="6137910" cy="1777365"/>
                    </a:xfrm>
                    <a:prstGeom prst="rect">
                      <a:avLst/>
                    </a:prstGeom>
                  </pic:spPr>
                </pic:pic>
              </a:graphicData>
            </a:graphic>
          </wp:inline>
        </w:drawing>
      </w:r>
    </w:p>
    <w:p w14:paraId="5FE93DF3" w14:textId="77777777" w:rsidR="00397445" w:rsidRDefault="00397445" w:rsidP="0020136A"/>
    <w:p w14:paraId="11FA8E76" w14:textId="77777777" w:rsidR="00397445" w:rsidRPr="00397445" w:rsidRDefault="00397445" w:rsidP="0020136A">
      <w:pPr>
        <w:rPr>
          <w:b/>
          <w:u w:val="single"/>
        </w:rPr>
      </w:pPr>
      <w:r w:rsidRPr="00397445">
        <w:rPr>
          <w:b/>
          <w:u w:val="single"/>
        </w:rPr>
        <w:t>Step #4:</w:t>
      </w:r>
    </w:p>
    <w:p w14:paraId="54381005" w14:textId="77777777" w:rsidR="00397445" w:rsidRDefault="00397445" w:rsidP="0020136A">
      <w:r>
        <w:t xml:space="preserve">Remove sample text in the document and add your text and tables. Reuse same formatting already in the document. If you need to create a new </w:t>
      </w:r>
      <w:proofErr w:type="gramStart"/>
      <w:r>
        <w:t>table</w:t>
      </w:r>
      <w:proofErr w:type="gramEnd"/>
      <w:r>
        <w:t xml:space="preserve"> then cut-paste existing table and add/remove columns. </w:t>
      </w:r>
    </w:p>
    <w:p w14:paraId="05CB70C7" w14:textId="77777777" w:rsidR="00397445" w:rsidRDefault="00397445" w:rsidP="0020136A"/>
    <w:p w14:paraId="68B2376A" w14:textId="77777777" w:rsidR="00397445" w:rsidRPr="00397445" w:rsidRDefault="00397445" w:rsidP="0020136A">
      <w:pPr>
        <w:rPr>
          <w:b/>
          <w:color w:val="FF0000"/>
          <w:u w:val="single"/>
        </w:rPr>
      </w:pPr>
      <w:r w:rsidRPr="00397445">
        <w:rPr>
          <w:b/>
          <w:color w:val="FF0000"/>
          <w:u w:val="single"/>
        </w:rPr>
        <w:t>DO NOT CHANGE:</w:t>
      </w:r>
    </w:p>
    <w:p w14:paraId="1804D565" w14:textId="77777777" w:rsidR="00397445" w:rsidRDefault="00397445" w:rsidP="00397445">
      <w:pPr>
        <w:pStyle w:val="ListParagraph"/>
        <w:numPr>
          <w:ilvl w:val="0"/>
          <w:numId w:val="27"/>
        </w:numPr>
      </w:pPr>
      <w:r>
        <w:t>Fonts</w:t>
      </w:r>
    </w:p>
    <w:p w14:paraId="0C7B4F26" w14:textId="77777777" w:rsidR="00397445" w:rsidRDefault="00397445" w:rsidP="00397445">
      <w:pPr>
        <w:pStyle w:val="ListParagraph"/>
        <w:numPr>
          <w:ilvl w:val="0"/>
          <w:numId w:val="27"/>
        </w:numPr>
      </w:pPr>
      <w:r>
        <w:t>Alignment</w:t>
      </w:r>
    </w:p>
    <w:p w14:paraId="719814E8" w14:textId="77777777" w:rsidR="00397445" w:rsidRDefault="00397445" w:rsidP="00397445">
      <w:pPr>
        <w:pStyle w:val="ListParagraph"/>
        <w:numPr>
          <w:ilvl w:val="0"/>
          <w:numId w:val="27"/>
        </w:numPr>
      </w:pPr>
      <w:r>
        <w:t>Paragraphs</w:t>
      </w:r>
    </w:p>
    <w:p w14:paraId="7266F9A5" w14:textId="77777777" w:rsidR="00397445" w:rsidRDefault="00397445" w:rsidP="0020136A">
      <w:pPr>
        <w:pStyle w:val="ListParagraph"/>
        <w:numPr>
          <w:ilvl w:val="0"/>
          <w:numId w:val="27"/>
        </w:numPr>
      </w:pPr>
      <w:r>
        <w:t>Headings</w:t>
      </w:r>
    </w:p>
    <w:p w14:paraId="73842866" w14:textId="77777777" w:rsidR="00110327" w:rsidRDefault="0020136A" w:rsidP="00682C26">
      <w:pPr>
        <w:pStyle w:val="Heading1"/>
      </w:pPr>
      <w:bookmarkStart w:id="4" w:name="_Toc102254360"/>
      <w:r>
        <w:lastRenderedPageBreak/>
        <w:t>MS Word Best Practices</w:t>
      </w:r>
      <w:bookmarkEnd w:id="4"/>
    </w:p>
    <w:p w14:paraId="300EBBD4" w14:textId="77777777" w:rsidR="00801D37" w:rsidRDefault="00801D37" w:rsidP="00CB1DC8">
      <w:pPr>
        <w:pStyle w:val="ListParagraph"/>
        <w:numPr>
          <w:ilvl w:val="0"/>
          <w:numId w:val="17"/>
        </w:numPr>
        <w:spacing w:after="120"/>
        <w:contextualSpacing w:val="0"/>
      </w:pPr>
      <w:r>
        <w:t xml:space="preserve">Whenever you write any instructions, manual, design, procedure, </w:t>
      </w:r>
      <w:proofErr w:type="spellStart"/>
      <w:r>
        <w:t>etc</w:t>
      </w:r>
      <w:proofErr w:type="spellEnd"/>
      <w:r>
        <w:t xml:space="preserve"> always consider using standard document template. </w:t>
      </w:r>
      <w:proofErr w:type="gramStart"/>
      <w:r w:rsidR="009F6A98">
        <w:t>G</w:t>
      </w:r>
      <w:r>
        <w:t>enerally</w:t>
      </w:r>
      <w:proofErr w:type="gramEnd"/>
      <w:r>
        <w:t xml:space="preserve"> the rule should be that it has to be an explanation why standard document template is not used.</w:t>
      </w:r>
    </w:p>
    <w:p w14:paraId="404887B6" w14:textId="77777777" w:rsidR="00801D37" w:rsidRDefault="00801D37" w:rsidP="00CB1DC8">
      <w:pPr>
        <w:pStyle w:val="ListParagraph"/>
        <w:numPr>
          <w:ilvl w:val="0"/>
          <w:numId w:val="17"/>
        </w:numPr>
        <w:spacing w:after="120"/>
        <w:contextualSpacing w:val="0"/>
      </w:pPr>
      <w:r>
        <w:t>Consider that any document you write may end up with the customer for various reasons. It is important for all documents to be standardized and in proper format.</w:t>
      </w:r>
    </w:p>
    <w:p w14:paraId="398B26D6" w14:textId="77777777" w:rsidR="0020136A" w:rsidRDefault="0020136A" w:rsidP="00CB1DC8">
      <w:pPr>
        <w:pStyle w:val="ListParagraph"/>
        <w:numPr>
          <w:ilvl w:val="0"/>
          <w:numId w:val="17"/>
        </w:numPr>
        <w:spacing w:after="120"/>
        <w:contextualSpacing w:val="0"/>
      </w:pPr>
      <w:r>
        <w:t>Do not use MS Word as a typewriter. It does many things for you automatically (numbering, alignments, spac</w:t>
      </w:r>
      <w:r w:rsidR="00155235">
        <w:t xml:space="preserve">ing, formatting) – learn them </w:t>
      </w:r>
      <w:r w:rsidR="00155235">
        <w:sym w:font="Wingdings" w:char="F04A"/>
      </w:r>
      <w:r w:rsidR="009F6A98">
        <w:t xml:space="preserve">. </w:t>
      </w:r>
      <w:r>
        <w:t xml:space="preserve">This </w:t>
      </w:r>
      <w:r w:rsidR="00155235">
        <w:t>is something that you will need to</w:t>
      </w:r>
      <w:r>
        <w:t xml:space="preserve"> the rest of your career.</w:t>
      </w:r>
    </w:p>
    <w:p w14:paraId="2A5DB1CA" w14:textId="77777777" w:rsidR="00E272E9" w:rsidRDefault="00E272E9" w:rsidP="00CB1DC8">
      <w:pPr>
        <w:pStyle w:val="ListParagraph"/>
        <w:numPr>
          <w:ilvl w:val="0"/>
          <w:numId w:val="17"/>
        </w:numPr>
        <w:spacing w:after="120"/>
        <w:contextualSpacing w:val="0"/>
      </w:pPr>
      <w:r>
        <w:t>Try not to have entire document as continuous text – use paragraphs to organize text by topics.</w:t>
      </w:r>
    </w:p>
    <w:p w14:paraId="677A6840" w14:textId="77777777" w:rsidR="0020136A" w:rsidRDefault="0020136A" w:rsidP="00CB1DC8">
      <w:pPr>
        <w:pStyle w:val="ListParagraph"/>
        <w:numPr>
          <w:ilvl w:val="0"/>
          <w:numId w:val="17"/>
        </w:numPr>
        <w:spacing w:after="120"/>
        <w:contextualSpacing w:val="0"/>
      </w:pPr>
      <w:r>
        <w:t xml:space="preserve">Never use </w:t>
      </w:r>
      <w:r w:rsidR="004D26BD">
        <w:t>“</w:t>
      </w:r>
      <w:r>
        <w:t>space</w:t>
      </w:r>
      <w:r w:rsidR="004D26BD">
        <w:t>”</w:t>
      </w:r>
      <w:r>
        <w:t xml:space="preserve"> </w:t>
      </w:r>
      <w:r w:rsidR="004D26BD">
        <w:t xml:space="preserve">characters </w:t>
      </w:r>
      <w:r>
        <w:t>to align text!</w:t>
      </w:r>
      <w:r w:rsidR="0058755F">
        <w:t xml:space="preserve"> There are functions in MS Word for that.</w:t>
      </w:r>
    </w:p>
    <w:p w14:paraId="5DFE3F3B" w14:textId="77777777" w:rsidR="0058755F" w:rsidRDefault="0058755F" w:rsidP="00CB1DC8">
      <w:pPr>
        <w:pStyle w:val="ListParagraph"/>
        <w:numPr>
          <w:ilvl w:val="0"/>
          <w:numId w:val="17"/>
        </w:numPr>
        <w:spacing w:after="120"/>
        <w:contextualSpacing w:val="0"/>
      </w:pPr>
      <w:r>
        <w:t xml:space="preserve">Never use "Enter" (new line character) to create "page break". There is </w:t>
      </w:r>
      <w:proofErr w:type="gramStart"/>
      <w:r>
        <w:t>actually a</w:t>
      </w:r>
      <w:proofErr w:type="gramEnd"/>
      <w:r>
        <w:t xml:space="preserve"> "page break" function in MS Wo</w:t>
      </w:r>
      <w:r w:rsidR="00CF507D">
        <w:t>r</w:t>
      </w:r>
      <w:r>
        <w:t xml:space="preserve">d. </w:t>
      </w:r>
    </w:p>
    <w:p w14:paraId="7DCCAE6B" w14:textId="77777777" w:rsidR="0020136A" w:rsidRDefault="0020136A" w:rsidP="00CB1DC8">
      <w:pPr>
        <w:pStyle w:val="ListParagraph"/>
        <w:numPr>
          <w:ilvl w:val="0"/>
          <w:numId w:val="17"/>
        </w:numPr>
        <w:spacing w:after="120"/>
        <w:contextualSpacing w:val="0"/>
      </w:pPr>
      <w:r>
        <w:t>Never use “Shif</w:t>
      </w:r>
      <w:r w:rsidR="009F6A98">
        <w:t xml:space="preserve">t + Enter” paragraph separator to split </w:t>
      </w:r>
      <w:r>
        <w:t>paragraphs</w:t>
      </w:r>
      <w:r w:rsidR="009F6A98">
        <w:t>. They are used to split lines in the same paragraph.</w:t>
      </w:r>
      <w:r w:rsidR="007A1C85">
        <w:t xml:space="preserve"> See the example in the table below. </w:t>
      </w:r>
    </w:p>
    <w:p w14:paraId="304C45F8" w14:textId="77777777" w:rsidR="0020136A" w:rsidRDefault="0020136A" w:rsidP="00CB1DC8">
      <w:pPr>
        <w:pStyle w:val="ListParagraph"/>
        <w:numPr>
          <w:ilvl w:val="0"/>
          <w:numId w:val="17"/>
        </w:numPr>
        <w:spacing w:after="120"/>
        <w:contextualSpacing w:val="0"/>
      </w:pPr>
      <w:r>
        <w:t xml:space="preserve">Never enter number of paragraphs or bullets manually. This is </w:t>
      </w:r>
      <w:r w:rsidR="00801D37">
        <w:t>automatic</w:t>
      </w:r>
      <w:r>
        <w:t xml:space="preserve"> operation in Word. Let it worry about numbering and </w:t>
      </w:r>
      <w:r w:rsidR="00801D37">
        <w:t>ordering</w:t>
      </w:r>
      <w:r>
        <w:t>.</w:t>
      </w:r>
    </w:p>
    <w:p w14:paraId="792501BF" w14:textId="77777777" w:rsidR="009339FD" w:rsidRDefault="009339FD" w:rsidP="00CB1DC8">
      <w:pPr>
        <w:pStyle w:val="ListParagraph"/>
        <w:numPr>
          <w:ilvl w:val="0"/>
          <w:numId w:val="17"/>
        </w:numPr>
        <w:spacing w:after="120"/>
        <w:contextualSpacing w:val="0"/>
      </w:pPr>
      <w:r>
        <w:t xml:space="preserve">Never use empty lines to accomplish page break. Use Page break </w:t>
      </w:r>
      <w:r>
        <w:rPr>
          <w:noProof/>
          <w:lang w:val="en-US"/>
        </w:rPr>
        <w:drawing>
          <wp:inline distT="0" distB="0" distL="0" distR="0" wp14:anchorId="5C6527BF" wp14:editId="2FB2A2F4">
            <wp:extent cx="525145" cy="778510"/>
            <wp:effectExtent l="19050" t="0" r="8255"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525145" cy="778510"/>
                    </a:xfrm>
                    <a:prstGeom prst="rect">
                      <a:avLst/>
                    </a:prstGeom>
                    <a:noFill/>
                    <a:ln w="9525">
                      <a:noFill/>
                      <a:miter lim="800000"/>
                      <a:headEnd/>
                      <a:tailEnd/>
                    </a:ln>
                  </pic:spPr>
                </pic:pic>
              </a:graphicData>
            </a:graphic>
          </wp:inline>
        </w:drawing>
      </w:r>
      <w:r>
        <w:t>.</w:t>
      </w:r>
    </w:p>
    <w:p w14:paraId="1BC1079B" w14:textId="77777777" w:rsidR="000D2921" w:rsidRDefault="0020136A" w:rsidP="000D2921">
      <w:pPr>
        <w:pStyle w:val="ListParagraph"/>
        <w:numPr>
          <w:ilvl w:val="0"/>
          <w:numId w:val="17"/>
        </w:numPr>
        <w:spacing w:after="120"/>
        <w:contextualSpacing w:val="0"/>
      </w:pPr>
      <w:r>
        <w:t>Do not create documents from scratch. Always use standard, predefined document templates</w:t>
      </w:r>
      <w:r w:rsidR="00AF26CD">
        <w:t xml:space="preserve"> in:</w:t>
      </w:r>
      <w:r w:rsidR="00AF26CD">
        <w:br/>
      </w:r>
      <w:r w:rsidR="00AF26CD" w:rsidRPr="00AF26CD">
        <w:t>\</w:t>
      </w:r>
      <w:proofErr w:type="spellStart"/>
      <w:r w:rsidR="00AF26CD" w:rsidRPr="00AF26CD">
        <w:t>youtestmedoc</w:t>
      </w:r>
      <w:proofErr w:type="spellEnd"/>
      <w:r w:rsidR="00AF26CD" w:rsidRPr="00AF26CD">
        <w:t>\Document Templates\</w:t>
      </w:r>
      <w:r w:rsidR="000D2921">
        <w:t xml:space="preserve">. Also do not start from the document where any style is changed. </w:t>
      </w:r>
    </w:p>
    <w:p w14:paraId="574D8BAA" w14:textId="77777777" w:rsidR="000D2921" w:rsidRDefault="000D2921" w:rsidP="000D2921">
      <w:pPr>
        <w:pStyle w:val="ListParagraph"/>
        <w:numPr>
          <w:ilvl w:val="0"/>
          <w:numId w:val="17"/>
        </w:numPr>
        <w:spacing w:after="120"/>
        <w:contextualSpacing w:val="0"/>
      </w:pPr>
      <w:r>
        <w:t>Use tables for complex lists. If your list is complex (requires significant text in addition to one sentence per items) and if you have ANY problem formatting is properly – use tables.</w:t>
      </w:r>
    </w:p>
    <w:p w14:paraId="54F3E81A" w14:textId="77777777" w:rsidR="00FD6C7D" w:rsidRDefault="00FD6C7D" w:rsidP="00CB1DC8">
      <w:pPr>
        <w:pStyle w:val="ListParagraph"/>
        <w:numPr>
          <w:ilvl w:val="0"/>
          <w:numId w:val="17"/>
        </w:numPr>
        <w:spacing w:after="120"/>
        <w:contextualSpacing w:val="0"/>
      </w:pPr>
      <w:r>
        <w:t xml:space="preserve">Do not change styles </w:t>
      </w:r>
      <w:r w:rsidR="000D2921">
        <w:t xml:space="preserve">(font, alignments, headings, headers, footers, spacing, tables) </w:t>
      </w:r>
      <w:r>
        <w:t>in standard, predefined document templates unless you are creating a new template.</w:t>
      </w:r>
    </w:p>
    <w:p w14:paraId="2C1C0424" w14:textId="77777777" w:rsidR="00362025" w:rsidRDefault="00362025" w:rsidP="00CB1DC8">
      <w:pPr>
        <w:pStyle w:val="ListParagraph"/>
        <w:numPr>
          <w:ilvl w:val="0"/>
          <w:numId w:val="17"/>
        </w:numPr>
        <w:spacing w:after="120"/>
        <w:contextualSpacing w:val="0"/>
      </w:pPr>
      <w:r>
        <w:t>Use spell and grammar checker.</w:t>
      </w:r>
    </w:p>
    <w:p w14:paraId="49D7929F" w14:textId="77777777" w:rsidR="00CE6AED" w:rsidRDefault="00CE6AED" w:rsidP="00CB1DC8">
      <w:pPr>
        <w:pStyle w:val="ListParagraph"/>
        <w:numPr>
          <w:ilvl w:val="0"/>
          <w:numId w:val="17"/>
        </w:numPr>
        <w:spacing w:after="120"/>
        <w:contextualSpacing w:val="0"/>
      </w:pPr>
      <w:r>
        <w:t>Use table from the document template to create new tables if you need them. Just cut-paste template table and add rows and columns. Table in template has spacing and other properties set up to most optimal formats.</w:t>
      </w:r>
    </w:p>
    <w:p w14:paraId="6E20CAC8" w14:textId="77777777" w:rsidR="00523C52" w:rsidRDefault="002A2FAB" w:rsidP="00CB1DC8">
      <w:pPr>
        <w:pStyle w:val="ListParagraph"/>
        <w:numPr>
          <w:ilvl w:val="0"/>
          <w:numId w:val="17"/>
        </w:numPr>
        <w:spacing w:after="120"/>
        <w:contextualSpacing w:val="0"/>
      </w:pPr>
      <w:r>
        <w:t>Influence others and k</w:t>
      </w:r>
      <w:r w:rsidR="00523C52">
        <w:t xml:space="preserve">eep updating this document </w:t>
      </w:r>
      <w:r w:rsidR="00523C52">
        <w:sym w:font="Wingdings" w:char="F04A"/>
      </w:r>
    </w:p>
    <w:p w14:paraId="7B103F82" w14:textId="77777777" w:rsidR="004D26BD" w:rsidRDefault="004D26BD" w:rsidP="00CB1DC8">
      <w:pPr>
        <w:pStyle w:val="ListParagraph"/>
        <w:numPr>
          <w:ilvl w:val="0"/>
          <w:numId w:val="17"/>
        </w:numPr>
        <w:spacing w:after="120"/>
        <w:contextualSpacing w:val="0"/>
      </w:pPr>
      <w:r>
        <w:t xml:space="preserve">Use pictures, </w:t>
      </w:r>
      <w:proofErr w:type="gramStart"/>
      <w:r>
        <w:t>graphs</w:t>
      </w:r>
      <w:proofErr w:type="gramEnd"/>
      <w:r>
        <w:t xml:space="preserve"> and diagrams when it helps understand the context.</w:t>
      </w:r>
    </w:p>
    <w:p w14:paraId="39614AF3" w14:textId="77777777" w:rsidR="007F36DC" w:rsidRDefault="007F36DC" w:rsidP="00CB1DC8">
      <w:pPr>
        <w:pStyle w:val="ListParagraph"/>
        <w:numPr>
          <w:ilvl w:val="0"/>
          <w:numId w:val="17"/>
        </w:numPr>
        <w:spacing w:after="120"/>
        <w:contextualSpacing w:val="0"/>
      </w:pPr>
      <w:r>
        <w:lastRenderedPageBreak/>
        <w:t>Use the styles Heading 1, Heading 2, etc. to organize reports and other longish documents. This not only helps the reader understand how your document is organized, but it also lets you easily view the document's overall structure in outlining mode or using the Navigation pane. Moreover, it lets you easily reorganize if/when you need to.</w:t>
      </w:r>
    </w:p>
    <w:p w14:paraId="64851555" w14:textId="77777777" w:rsidR="007F36DC" w:rsidRDefault="007F36DC" w:rsidP="00CB1DC8">
      <w:pPr>
        <w:pStyle w:val="ListParagraph"/>
        <w:numPr>
          <w:ilvl w:val="0"/>
          <w:numId w:val="17"/>
        </w:numPr>
        <w:spacing w:after="120"/>
        <w:contextualSpacing w:val="0"/>
      </w:pPr>
      <w:r>
        <w:t xml:space="preserve">Use Word's caption and cross-referencing features for tables, </w:t>
      </w:r>
      <w:proofErr w:type="gramStart"/>
      <w:r>
        <w:t>figures</w:t>
      </w:r>
      <w:proofErr w:type="gramEnd"/>
      <w:r>
        <w:t xml:space="preserve"> and other numbered items. Not only does the built-in captioning feature automatically number your tables and figures, but it lets you move, delete, and insert items without having to manually renumber everything. And, when you're done, it lets you automatically create a list of tables/figures for front matter.</w:t>
      </w:r>
    </w:p>
    <w:p w14:paraId="60903B8A" w14:textId="77777777" w:rsidR="00CB1DC8" w:rsidRDefault="00CB1DC8" w:rsidP="00CB1DC8">
      <w:pPr>
        <w:pStyle w:val="ListParagraph"/>
        <w:numPr>
          <w:ilvl w:val="0"/>
          <w:numId w:val="17"/>
        </w:numPr>
        <w:spacing w:after="120"/>
        <w:contextualSpacing w:val="0"/>
      </w:pPr>
      <w:r>
        <w:t>Use “Landscape” page orientation for wide tables. Only page(s) that require extra width should be landscape. You can accomplish that by inserting section breaks.</w:t>
      </w:r>
      <w:r w:rsidR="00351597">
        <w:t xml:space="preserve"> You can see table below as an example.</w:t>
      </w:r>
    </w:p>
    <w:p w14:paraId="1848F8EC" w14:textId="77777777" w:rsidR="00E714E5" w:rsidRDefault="00E714E5" w:rsidP="00CB1DC8">
      <w:pPr>
        <w:pStyle w:val="ListParagraph"/>
        <w:numPr>
          <w:ilvl w:val="0"/>
          <w:numId w:val="17"/>
        </w:numPr>
        <w:spacing w:after="120"/>
        <w:contextualSpacing w:val="0"/>
      </w:pPr>
      <w:r>
        <w:t>Update table of context befor</w:t>
      </w:r>
      <w:r w:rsidR="00F60CE2">
        <w:t>e</w:t>
      </w:r>
      <w:r>
        <w:t xml:space="preserve"> saving the document if you added new paragraphs </w:t>
      </w:r>
    </w:p>
    <w:p w14:paraId="42823CC4" w14:textId="77777777" w:rsidR="003D1A80" w:rsidRDefault="003D1A80" w:rsidP="00CB1DC8">
      <w:pPr>
        <w:pStyle w:val="ListParagraph"/>
        <w:numPr>
          <w:ilvl w:val="0"/>
          <w:numId w:val="17"/>
        </w:numPr>
        <w:spacing w:after="120"/>
        <w:contextualSpacing w:val="0"/>
      </w:pPr>
      <w:r>
        <w:t>Do not check in into SVN MS Word files that start with “~”, for example “</w:t>
      </w:r>
      <w:r w:rsidRPr="003D1A80">
        <w:t xml:space="preserve">~$M Marketing </w:t>
      </w:r>
      <w:proofErr w:type="spellStart"/>
      <w:r w:rsidRPr="003D1A80">
        <w:t>Strategy.docx</w:t>
      </w:r>
      <w:proofErr w:type="spellEnd"/>
      <w:r>
        <w:t xml:space="preserve">”. Those are temporary files that usually ret removed once main document is closed. </w:t>
      </w:r>
    </w:p>
    <w:p w14:paraId="19620C8A" w14:textId="77777777" w:rsidR="0058755F" w:rsidRDefault="0058755F" w:rsidP="0058755F">
      <w:pPr>
        <w:spacing w:after="120"/>
      </w:pPr>
    </w:p>
    <w:p w14:paraId="6187BBBC" w14:textId="77777777" w:rsidR="0008530B" w:rsidRDefault="0008530B" w:rsidP="0008530B">
      <w:pPr>
        <w:pStyle w:val="Heading2"/>
      </w:pPr>
      <w:bookmarkStart w:id="5" w:name="_Toc102254361"/>
      <w:r>
        <w:t>Adding code samples in the document</w:t>
      </w:r>
      <w:bookmarkEnd w:id="5"/>
    </w:p>
    <w:p w14:paraId="2F39FE94" w14:textId="77777777" w:rsidR="007B25AF" w:rsidRDefault="00884C31" w:rsidP="007B25AF">
      <w:r>
        <w:t xml:space="preserve">If you need to add sample code in the </w:t>
      </w:r>
      <w:proofErr w:type="gramStart"/>
      <w:r>
        <w:t>document</w:t>
      </w:r>
      <w:proofErr w:type="gramEnd"/>
      <w:r>
        <w:t xml:space="preserve"> use proportional font such as “Currier New” for the code sample. </w:t>
      </w:r>
      <w:r w:rsidR="00A80AF6">
        <w:t xml:space="preserve">Note that proportional font takes more space than proportional so lines can be significantly longer with the font of the same size. The good practice is to use smaller </w:t>
      </w:r>
      <w:r w:rsidR="000A70B0">
        <w:t>size</w:t>
      </w:r>
      <w:r w:rsidR="00A80AF6">
        <w:t xml:space="preserve"> when using </w:t>
      </w:r>
      <w:r w:rsidR="000A70B0">
        <w:t>proportional</w:t>
      </w:r>
      <w:r w:rsidR="00A80AF6">
        <w:t xml:space="preserve"> font</w:t>
      </w:r>
      <w:r w:rsidR="000A70B0">
        <w:t xml:space="preserve">. </w:t>
      </w:r>
      <w:r>
        <w:t>For example</w:t>
      </w:r>
      <w:r w:rsidR="000A70B0">
        <w:t>, using “Courier New 8”</w:t>
      </w:r>
      <w:r>
        <w:t xml:space="preserve">: </w:t>
      </w:r>
    </w:p>
    <w:p w14:paraId="5EE84117" w14:textId="77777777" w:rsidR="007B25AF" w:rsidRDefault="007B25AF" w:rsidP="007B25AF"/>
    <w:p w14:paraId="0F15FA95" w14:textId="77777777" w:rsidR="0008530B" w:rsidRDefault="00AA35CA" w:rsidP="007B25AF">
      <w:pPr>
        <w:rPr>
          <w:rFonts w:ascii="Courier New" w:hAnsi="Courier New" w:cs="Courier New"/>
          <w:sz w:val="16"/>
          <w:szCs w:val="16"/>
        </w:rPr>
      </w:pPr>
      <w:r w:rsidRPr="0008530B">
        <w:rPr>
          <w:rFonts w:ascii="Courier New" w:hAnsi="Courier New" w:cs="Courier New"/>
          <w:sz w:val="16"/>
          <w:szCs w:val="16"/>
        </w:rPr>
        <w:t xml:space="preserve">SET </w:t>
      </w:r>
      <w:proofErr w:type="spellStart"/>
      <w:r w:rsidRPr="0008530B">
        <w:rPr>
          <w:rFonts w:ascii="Courier New" w:hAnsi="Courier New" w:cs="Courier New"/>
          <w:sz w:val="16"/>
          <w:szCs w:val="16"/>
        </w:rPr>
        <w:t>LOG_FILE</w:t>
      </w:r>
      <w:proofErr w:type="spellEnd"/>
      <w:r w:rsidRPr="0008530B">
        <w:rPr>
          <w:rFonts w:ascii="Courier New" w:hAnsi="Courier New" w:cs="Courier New"/>
          <w:sz w:val="16"/>
          <w:szCs w:val="16"/>
        </w:rPr>
        <w:t>=./log/%</w:t>
      </w:r>
      <w:proofErr w:type="spellStart"/>
      <w:r w:rsidRPr="0008530B">
        <w:rPr>
          <w:rFonts w:ascii="Courier New" w:hAnsi="Courier New" w:cs="Courier New"/>
          <w:sz w:val="16"/>
          <w:szCs w:val="16"/>
        </w:rPr>
        <w:t>THIS_SCRIPT_NAME</w:t>
      </w:r>
      <w:proofErr w:type="spellEnd"/>
      <w:r w:rsidRPr="0008530B">
        <w:rPr>
          <w:rFonts w:ascii="Courier New" w:hAnsi="Courier New" w:cs="Courier New"/>
          <w:sz w:val="16"/>
          <w:szCs w:val="16"/>
        </w:rPr>
        <w:t>%-%FILE_</w:t>
      </w:r>
      <w:proofErr w:type="spellStart"/>
      <w:r w:rsidRPr="0008530B">
        <w:rPr>
          <w:rFonts w:ascii="Courier New" w:hAnsi="Courier New" w:cs="Courier New"/>
          <w:sz w:val="16"/>
          <w:szCs w:val="16"/>
        </w:rPr>
        <w:t>SAVESTAMP</w:t>
      </w:r>
      <w:proofErr w:type="spellEnd"/>
      <w:r w:rsidRPr="0008530B">
        <w:rPr>
          <w:rFonts w:ascii="Courier New" w:hAnsi="Courier New" w:cs="Courier New"/>
          <w:sz w:val="16"/>
          <w:szCs w:val="16"/>
        </w:rPr>
        <w:t>%.log</w:t>
      </w:r>
    </w:p>
    <w:p w14:paraId="593AD6D5" w14:textId="77777777" w:rsidR="0008530B" w:rsidRDefault="00AA35CA" w:rsidP="007B25AF">
      <w:pPr>
        <w:rPr>
          <w:rFonts w:ascii="Courier New" w:hAnsi="Courier New" w:cs="Courier New"/>
          <w:sz w:val="16"/>
          <w:szCs w:val="16"/>
        </w:rPr>
      </w:pPr>
      <w:r w:rsidRPr="0008530B">
        <w:rPr>
          <w:rFonts w:ascii="Courier New" w:hAnsi="Courier New" w:cs="Courier New"/>
          <w:sz w:val="16"/>
          <w:szCs w:val="16"/>
        </w:rPr>
        <w:t>java -cp %</w:t>
      </w:r>
      <w:proofErr w:type="spellStart"/>
      <w:r w:rsidRPr="0008530B">
        <w:rPr>
          <w:rFonts w:ascii="Courier New" w:hAnsi="Courier New" w:cs="Courier New"/>
          <w:sz w:val="16"/>
          <w:szCs w:val="16"/>
        </w:rPr>
        <w:t>LOADER_CLASS_LOCATION</w:t>
      </w:r>
      <w:proofErr w:type="spellEnd"/>
      <w:r w:rsidRPr="0008530B">
        <w:rPr>
          <w:rFonts w:ascii="Courier New" w:hAnsi="Courier New" w:cs="Courier New"/>
          <w:sz w:val="16"/>
          <w:szCs w:val="16"/>
        </w:rPr>
        <w:t>% %</w:t>
      </w:r>
      <w:proofErr w:type="spellStart"/>
      <w:r w:rsidRPr="0008530B">
        <w:rPr>
          <w:rFonts w:ascii="Courier New" w:hAnsi="Courier New" w:cs="Courier New"/>
          <w:sz w:val="16"/>
          <w:szCs w:val="16"/>
        </w:rPr>
        <w:t>LOADER_CLASS</w:t>
      </w:r>
      <w:proofErr w:type="spellEnd"/>
      <w:r w:rsidRPr="0008530B">
        <w:rPr>
          <w:rFonts w:ascii="Courier New" w:hAnsi="Courier New" w:cs="Courier New"/>
          <w:sz w:val="16"/>
          <w:szCs w:val="16"/>
        </w:rPr>
        <w:t>% %</w:t>
      </w:r>
      <w:proofErr w:type="spellStart"/>
      <w:r w:rsidRPr="0008530B">
        <w:rPr>
          <w:rFonts w:ascii="Courier New" w:hAnsi="Courier New" w:cs="Courier New"/>
          <w:sz w:val="16"/>
          <w:szCs w:val="16"/>
        </w:rPr>
        <w:t>PROP_FILE</w:t>
      </w:r>
      <w:proofErr w:type="spellEnd"/>
      <w:r w:rsidRPr="0008530B">
        <w:rPr>
          <w:rFonts w:ascii="Courier New" w:hAnsi="Courier New" w:cs="Courier New"/>
          <w:sz w:val="16"/>
          <w:szCs w:val="16"/>
        </w:rPr>
        <w:t>% %</w:t>
      </w:r>
      <w:proofErr w:type="spellStart"/>
      <w:r w:rsidRPr="0008530B">
        <w:rPr>
          <w:rFonts w:ascii="Courier New" w:hAnsi="Courier New" w:cs="Courier New"/>
          <w:sz w:val="16"/>
          <w:szCs w:val="16"/>
        </w:rPr>
        <w:t>DATA_LOCATION_SECTION</w:t>
      </w:r>
      <w:proofErr w:type="spellEnd"/>
      <w:r w:rsidRPr="0008530B">
        <w:rPr>
          <w:rFonts w:ascii="Courier New" w:hAnsi="Courier New" w:cs="Courier New"/>
          <w:sz w:val="16"/>
          <w:szCs w:val="16"/>
        </w:rPr>
        <w:t>% &gt; %</w:t>
      </w:r>
      <w:proofErr w:type="spellStart"/>
      <w:r w:rsidRPr="0008530B">
        <w:rPr>
          <w:rFonts w:ascii="Courier New" w:hAnsi="Courier New" w:cs="Courier New"/>
          <w:sz w:val="16"/>
          <w:szCs w:val="16"/>
        </w:rPr>
        <w:t>LOG_FILE</w:t>
      </w:r>
      <w:proofErr w:type="spellEnd"/>
      <w:r w:rsidRPr="0008530B">
        <w:rPr>
          <w:rFonts w:ascii="Courier New" w:hAnsi="Courier New" w:cs="Courier New"/>
          <w:sz w:val="16"/>
          <w:szCs w:val="16"/>
        </w:rPr>
        <w:t>% 2&gt;&amp;1</w:t>
      </w:r>
    </w:p>
    <w:p w14:paraId="415085C4" w14:textId="77777777" w:rsidR="000A70B0" w:rsidRPr="000A70B0" w:rsidRDefault="000A70B0" w:rsidP="007B25AF">
      <w:pPr>
        <w:rPr>
          <w:rFonts w:cs="Courier New"/>
        </w:rPr>
      </w:pPr>
    </w:p>
    <w:p w14:paraId="4928889E" w14:textId="77777777" w:rsidR="0008530B" w:rsidRPr="000A70B0" w:rsidRDefault="000A70B0" w:rsidP="007B25AF">
      <w:pPr>
        <w:rPr>
          <w:rFonts w:cs="Courier New"/>
        </w:rPr>
      </w:pPr>
      <w:r w:rsidRPr="000A70B0">
        <w:rPr>
          <w:rFonts w:cs="Courier New"/>
        </w:rPr>
        <w:t xml:space="preserve">SQL code: </w:t>
      </w:r>
    </w:p>
    <w:p w14:paraId="330DFC20" w14:textId="77777777" w:rsidR="0008530B" w:rsidRPr="000A70B0" w:rsidRDefault="0008530B" w:rsidP="007B25AF">
      <w:pPr>
        <w:rPr>
          <w:rFonts w:cs="Courier New"/>
        </w:rPr>
      </w:pPr>
    </w:p>
    <w:p w14:paraId="3A8E3297" w14:textId="77777777" w:rsidR="0008530B" w:rsidRPr="0008530B" w:rsidRDefault="0008530B" w:rsidP="0008530B">
      <w:pPr>
        <w:spacing w:after="120"/>
        <w:rPr>
          <w:rFonts w:ascii="Courier New" w:hAnsi="Courier New" w:cs="Courier New"/>
          <w:sz w:val="16"/>
          <w:szCs w:val="16"/>
        </w:rPr>
      </w:pPr>
      <w:r w:rsidRPr="0008530B">
        <w:rPr>
          <w:rFonts w:ascii="Courier New" w:hAnsi="Courier New" w:cs="Courier New"/>
          <w:sz w:val="16"/>
          <w:szCs w:val="16"/>
        </w:rPr>
        <w:t>/*==============================================================</w:t>
      </w:r>
    </w:p>
    <w:p w14:paraId="7C3791F6" w14:textId="77777777" w:rsidR="0008530B" w:rsidRPr="0008530B" w:rsidRDefault="0008530B" w:rsidP="0008530B">
      <w:pPr>
        <w:rPr>
          <w:rFonts w:ascii="Courier New" w:hAnsi="Courier New" w:cs="Courier New"/>
          <w:sz w:val="16"/>
          <w:szCs w:val="16"/>
        </w:rPr>
      </w:pPr>
    </w:p>
    <w:p w14:paraId="7AE772AA" w14:textId="77777777" w:rsidR="0008530B" w:rsidRDefault="0008530B" w:rsidP="0008530B">
      <w:pPr>
        <w:rPr>
          <w:rFonts w:ascii="Courier New" w:hAnsi="Courier New" w:cs="Courier New"/>
          <w:sz w:val="16"/>
          <w:szCs w:val="16"/>
        </w:rPr>
      </w:pPr>
      <w:r w:rsidRPr="0008530B">
        <w:rPr>
          <w:rFonts w:ascii="Courier New" w:hAnsi="Courier New" w:cs="Courier New"/>
          <w:sz w:val="16"/>
          <w:szCs w:val="16"/>
        </w:rPr>
        <w:t xml:space="preserve">VIEW: AVG TIME TO ANSWER PER QUESTION DIFFICULTY IN CERTAIN </w:t>
      </w:r>
    </w:p>
    <w:p w14:paraId="1C26DDF8" w14:textId="77777777" w:rsidR="0008530B" w:rsidRPr="0008530B" w:rsidRDefault="0008530B" w:rsidP="0008530B">
      <w:pPr>
        <w:rPr>
          <w:rFonts w:ascii="Courier New" w:hAnsi="Courier New" w:cs="Courier New"/>
          <w:sz w:val="16"/>
          <w:szCs w:val="16"/>
        </w:rPr>
      </w:pPr>
      <w:r w:rsidRPr="0008530B">
        <w:rPr>
          <w:rFonts w:ascii="Courier New" w:hAnsi="Courier New" w:cs="Courier New"/>
          <w:sz w:val="16"/>
          <w:szCs w:val="16"/>
        </w:rPr>
        <w:t xml:space="preserve">QUIZ IN SECONDS </w:t>
      </w:r>
    </w:p>
    <w:p w14:paraId="1A1E3076" w14:textId="77777777" w:rsidR="0008530B" w:rsidRPr="0008530B" w:rsidRDefault="0008530B" w:rsidP="0008530B">
      <w:pPr>
        <w:rPr>
          <w:rFonts w:ascii="Courier New" w:hAnsi="Courier New" w:cs="Courier New"/>
          <w:sz w:val="16"/>
          <w:szCs w:val="16"/>
        </w:rPr>
      </w:pPr>
    </w:p>
    <w:p w14:paraId="1335EFA5" w14:textId="77777777" w:rsidR="0008530B" w:rsidRPr="0008530B" w:rsidRDefault="0008530B" w:rsidP="0008530B">
      <w:pPr>
        <w:rPr>
          <w:rFonts w:ascii="Courier New" w:hAnsi="Courier New" w:cs="Courier New"/>
          <w:sz w:val="16"/>
          <w:szCs w:val="16"/>
        </w:rPr>
      </w:pPr>
      <w:r w:rsidRPr="0008530B">
        <w:rPr>
          <w:rFonts w:ascii="Courier New" w:hAnsi="Courier New" w:cs="Courier New"/>
          <w:sz w:val="16"/>
          <w:szCs w:val="16"/>
        </w:rPr>
        <w:t>================================================================*/</w:t>
      </w:r>
    </w:p>
    <w:p w14:paraId="17373914" w14:textId="77777777" w:rsidR="0008530B" w:rsidRPr="0008530B" w:rsidRDefault="0008530B" w:rsidP="0008530B">
      <w:pPr>
        <w:rPr>
          <w:rFonts w:ascii="Courier New" w:hAnsi="Courier New" w:cs="Courier New"/>
          <w:sz w:val="16"/>
          <w:szCs w:val="16"/>
        </w:rPr>
      </w:pPr>
      <w:r w:rsidRPr="0008530B">
        <w:rPr>
          <w:rFonts w:ascii="Courier New" w:hAnsi="Courier New" w:cs="Courier New"/>
          <w:sz w:val="16"/>
          <w:szCs w:val="16"/>
        </w:rPr>
        <w:t>CREATE</w:t>
      </w:r>
    </w:p>
    <w:p w14:paraId="3C956738" w14:textId="77777777" w:rsidR="0008530B" w:rsidRPr="0008530B" w:rsidRDefault="0008530B" w:rsidP="0008530B">
      <w:pPr>
        <w:rPr>
          <w:rFonts w:ascii="Courier New" w:hAnsi="Courier New" w:cs="Courier New"/>
          <w:sz w:val="16"/>
          <w:szCs w:val="16"/>
        </w:rPr>
      </w:pPr>
      <w:r w:rsidRPr="0008530B">
        <w:rPr>
          <w:rFonts w:ascii="Courier New" w:hAnsi="Courier New" w:cs="Courier New"/>
          <w:sz w:val="16"/>
          <w:szCs w:val="16"/>
        </w:rPr>
        <w:t xml:space="preserve">    OR </w:t>
      </w:r>
      <w:proofErr w:type="gramStart"/>
      <w:r w:rsidRPr="0008530B">
        <w:rPr>
          <w:rFonts w:ascii="Courier New" w:hAnsi="Courier New" w:cs="Courier New"/>
          <w:sz w:val="16"/>
          <w:szCs w:val="16"/>
        </w:rPr>
        <w:t>REPLACE  VIEW</w:t>
      </w:r>
      <w:proofErr w:type="gramEnd"/>
      <w:r w:rsidRPr="0008530B">
        <w:rPr>
          <w:rFonts w:ascii="Courier New" w:hAnsi="Courier New" w:cs="Courier New"/>
          <w:sz w:val="16"/>
          <w:szCs w:val="16"/>
        </w:rPr>
        <w:t xml:space="preserve"> </w:t>
      </w:r>
      <w:proofErr w:type="spellStart"/>
      <w:r w:rsidRPr="0008530B">
        <w:rPr>
          <w:rFonts w:ascii="Courier New" w:hAnsi="Courier New" w:cs="Courier New"/>
          <w:sz w:val="16"/>
          <w:szCs w:val="16"/>
        </w:rPr>
        <w:t>V_AVG_QUIZ_QUESTION_TYPE_TIME</w:t>
      </w:r>
      <w:proofErr w:type="spellEnd"/>
      <w:r w:rsidRPr="0008530B">
        <w:rPr>
          <w:rFonts w:ascii="Courier New" w:hAnsi="Courier New" w:cs="Courier New"/>
          <w:sz w:val="16"/>
          <w:szCs w:val="16"/>
        </w:rPr>
        <w:t xml:space="preserve"> AS</w:t>
      </w:r>
    </w:p>
    <w:p w14:paraId="4AA5969A" w14:textId="77777777" w:rsidR="0008530B" w:rsidRPr="0008530B" w:rsidRDefault="0008530B" w:rsidP="0008530B">
      <w:pPr>
        <w:rPr>
          <w:rFonts w:ascii="Courier New" w:hAnsi="Courier New" w:cs="Courier New"/>
          <w:sz w:val="16"/>
          <w:szCs w:val="16"/>
        </w:rPr>
      </w:pPr>
      <w:r w:rsidRPr="0008530B">
        <w:rPr>
          <w:rFonts w:ascii="Courier New" w:hAnsi="Courier New" w:cs="Courier New"/>
          <w:sz w:val="16"/>
          <w:szCs w:val="16"/>
        </w:rPr>
        <w:t>SELECT</w:t>
      </w:r>
    </w:p>
    <w:p w14:paraId="4D8F61D2" w14:textId="77777777" w:rsidR="0008530B" w:rsidRPr="0008530B" w:rsidRDefault="0008530B" w:rsidP="0008530B">
      <w:pPr>
        <w:rPr>
          <w:rFonts w:ascii="Courier New" w:hAnsi="Courier New" w:cs="Courier New"/>
          <w:sz w:val="16"/>
          <w:szCs w:val="16"/>
        </w:rPr>
      </w:pPr>
      <w:r w:rsidRPr="0008530B">
        <w:rPr>
          <w:rFonts w:ascii="Courier New" w:hAnsi="Courier New" w:cs="Courier New"/>
          <w:sz w:val="16"/>
          <w:szCs w:val="16"/>
        </w:rPr>
        <w:t xml:space="preserve">     </w:t>
      </w:r>
      <w:proofErr w:type="spellStart"/>
      <w:r w:rsidRPr="0008530B">
        <w:rPr>
          <w:rFonts w:ascii="Courier New" w:hAnsi="Courier New" w:cs="Courier New"/>
          <w:sz w:val="16"/>
          <w:szCs w:val="16"/>
        </w:rPr>
        <w:t>V_QUESTION_STAT.QUIZ_DEFINITION_ID</w:t>
      </w:r>
      <w:proofErr w:type="spellEnd"/>
    </w:p>
    <w:p w14:paraId="10A880E5" w14:textId="77777777" w:rsidR="0008530B" w:rsidRPr="0008530B" w:rsidRDefault="0008530B" w:rsidP="0008530B">
      <w:pPr>
        <w:rPr>
          <w:rFonts w:ascii="Courier New" w:hAnsi="Courier New" w:cs="Courier New"/>
          <w:sz w:val="16"/>
          <w:szCs w:val="16"/>
        </w:rPr>
      </w:pPr>
      <w:r w:rsidRPr="0008530B">
        <w:rPr>
          <w:rFonts w:ascii="Courier New" w:hAnsi="Courier New" w:cs="Courier New"/>
          <w:sz w:val="16"/>
          <w:szCs w:val="16"/>
        </w:rPr>
        <w:t xml:space="preserve">    </w:t>
      </w:r>
      <w:proofErr w:type="gramStart"/>
      <w:r w:rsidRPr="0008530B">
        <w:rPr>
          <w:rFonts w:ascii="Courier New" w:hAnsi="Courier New" w:cs="Courier New"/>
          <w:sz w:val="16"/>
          <w:szCs w:val="16"/>
        </w:rPr>
        <w:t>,</w:t>
      </w:r>
      <w:proofErr w:type="spellStart"/>
      <w:r w:rsidRPr="0008530B">
        <w:rPr>
          <w:rFonts w:ascii="Courier New" w:hAnsi="Courier New" w:cs="Courier New"/>
          <w:sz w:val="16"/>
          <w:szCs w:val="16"/>
        </w:rPr>
        <w:t>V</w:t>
      </w:r>
      <w:proofErr w:type="gramEnd"/>
      <w:r w:rsidRPr="0008530B">
        <w:rPr>
          <w:rFonts w:ascii="Courier New" w:hAnsi="Courier New" w:cs="Courier New"/>
          <w:sz w:val="16"/>
          <w:szCs w:val="16"/>
        </w:rPr>
        <w:t>_QUESTION_STAT.DIFFICULTY_CODE</w:t>
      </w:r>
      <w:proofErr w:type="spellEnd"/>
    </w:p>
    <w:p w14:paraId="2B658F3C" w14:textId="77777777" w:rsidR="0008530B" w:rsidRPr="0008530B" w:rsidRDefault="0008530B" w:rsidP="0008530B">
      <w:pPr>
        <w:rPr>
          <w:rFonts w:ascii="Courier New" w:hAnsi="Courier New" w:cs="Courier New"/>
          <w:sz w:val="16"/>
          <w:szCs w:val="16"/>
        </w:rPr>
      </w:pPr>
      <w:r w:rsidRPr="0008530B">
        <w:rPr>
          <w:rFonts w:ascii="Courier New" w:hAnsi="Courier New" w:cs="Courier New"/>
          <w:sz w:val="16"/>
          <w:szCs w:val="16"/>
        </w:rPr>
        <w:t xml:space="preserve">    </w:t>
      </w:r>
      <w:proofErr w:type="gramStart"/>
      <w:r w:rsidRPr="0008530B">
        <w:rPr>
          <w:rFonts w:ascii="Courier New" w:hAnsi="Courier New" w:cs="Courier New"/>
          <w:sz w:val="16"/>
          <w:szCs w:val="16"/>
        </w:rPr>
        <w:t>,AVG</w:t>
      </w:r>
      <w:proofErr w:type="gramEnd"/>
      <w:r w:rsidRPr="0008530B">
        <w:rPr>
          <w:rFonts w:ascii="Courier New" w:hAnsi="Courier New" w:cs="Courier New"/>
          <w:sz w:val="16"/>
          <w:szCs w:val="16"/>
        </w:rPr>
        <w:t>(</w:t>
      </w:r>
      <w:proofErr w:type="spellStart"/>
      <w:r w:rsidRPr="0008530B">
        <w:rPr>
          <w:rFonts w:ascii="Courier New" w:hAnsi="Courier New" w:cs="Courier New"/>
          <w:sz w:val="16"/>
          <w:szCs w:val="16"/>
        </w:rPr>
        <w:t>V_QUESTION_STAT.AVG_TIME</w:t>
      </w:r>
      <w:proofErr w:type="spellEnd"/>
      <w:r w:rsidRPr="0008530B">
        <w:rPr>
          <w:rFonts w:ascii="Courier New" w:hAnsi="Courier New" w:cs="Courier New"/>
          <w:sz w:val="16"/>
          <w:szCs w:val="16"/>
        </w:rPr>
        <w:t xml:space="preserve">) </w:t>
      </w:r>
      <w:proofErr w:type="spellStart"/>
      <w:r w:rsidRPr="0008530B">
        <w:rPr>
          <w:rFonts w:ascii="Courier New" w:hAnsi="Courier New" w:cs="Courier New"/>
          <w:sz w:val="16"/>
          <w:szCs w:val="16"/>
        </w:rPr>
        <w:t>AVG_TIME</w:t>
      </w:r>
      <w:proofErr w:type="spellEnd"/>
    </w:p>
    <w:p w14:paraId="7234B38E" w14:textId="77777777" w:rsidR="0008530B" w:rsidRPr="0008530B" w:rsidRDefault="0008530B" w:rsidP="0008530B">
      <w:pPr>
        <w:rPr>
          <w:rFonts w:ascii="Courier New" w:hAnsi="Courier New" w:cs="Courier New"/>
          <w:sz w:val="16"/>
          <w:szCs w:val="16"/>
        </w:rPr>
      </w:pPr>
      <w:proofErr w:type="gramStart"/>
      <w:r w:rsidRPr="0008530B">
        <w:rPr>
          <w:rFonts w:ascii="Courier New" w:hAnsi="Courier New" w:cs="Courier New"/>
          <w:sz w:val="16"/>
          <w:szCs w:val="16"/>
        </w:rPr>
        <w:t xml:space="preserve">FROM  </w:t>
      </w:r>
      <w:proofErr w:type="spellStart"/>
      <w:r w:rsidRPr="0008530B">
        <w:rPr>
          <w:rFonts w:ascii="Courier New" w:hAnsi="Courier New" w:cs="Courier New"/>
          <w:sz w:val="16"/>
          <w:szCs w:val="16"/>
        </w:rPr>
        <w:t>V</w:t>
      </w:r>
      <w:proofErr w:type="gramEnd"/>
      <w:r w:rsidRPr="0008530B">
        <w:rPr>
          <w:rFonts w:ascii="Courier New" w:hAnsi="Courier New" w:cs="Courier New"/>
          <w:sz w:val="16"/>
          <w:szCs w:val="16"/>
        </w:rPr>
        <w:t>_QUESTION_STAT</w:t>
      </w:r>
      <w:proofErr w:type="spellEnd"/>
    </w:p>
    <w:p w14:paraId="6AD948B7" w14:textId="77777777" w:rsidR="0008530B" w:rsidRPr="0008530B" w:rsidRDefault="0008530B" w:rsidP="0008530B">
      <w:pPr>
        <w:rPr>
          <w:rFonts w:ascii="Courier New" w:hAnsi="Courier New" w:cs="Courier New"/>
          <w:sz w:val="16"/>
          <w:szCs w:val="16"/>
        </w:rPr>
      </w:pPr>
      <w:r w:rsidRPr="0008530B">
        <w:rPr>
          <w:rFonts w:ascii="Courier New" w:hAnsi="Courier New" w:cs="Courier New"/>
          <w:sz w:val="16"/>
          <w:szCs w:val="16"/>
        </w:rPr>
        <w:t>GROUP BY</w:t>
      </w:r>
    </w:p>
    <w:p w14:paraId="2CC797AE" w14:textId="77777777" w:rsidR="0008530B" w:rsidRPr="0008530B" w:rsidRDefault="0008530B" w:rsidP="0008530B">
      <w:pPr>
        <w:rPr>
          <w:rFonts w:ascii="Courier New" w:hAnsi="Courier New" w:cs="Courier New"/>
          <w:sz w:val="16"/>
          <w:szCs w:val="16"/>
        </w:rPr>
      </w:pPr>
      <w:r w:rsidRPr="0008530B">
        <w:rPr>
          <w:rFonts w:ascii="Courier New" w:hAnsi="Courier New" w:cs="Courier New"/>
          <w:sz w:val="16"/>
          <w:szCs w:val="16"/>
        </w:rPr>
        <w:t xml:space="preserve">     </w:t>
      </w:r>
      <w:proofErr w:type="spellStart"/>
      <w:r w:rsidRPr="0008530B">
        <w:rPr>
          <w:rFonts w:ascii="Courier New" w:hAnsi="Courier New" w:cs="Courier New"/>
          <w:sz w:val="16"/>
          <w:szCs w:val="16"/>
        </w:rPr>
        <w:t>V_QUESTION_STAT.QUIZ_DEFINITION_ID</w:t>
      </w:r>
      <w:proofErr w:type="spellEnd"/>
    </w:p>
    <w:p w14:paraId="0012CA27" w14:textId="77777777" w:rsidR="00884C31" w:rsidRPr="0008530B" w:rsidRDefault="0008530B" w:rsidP="0008530B">
      <w:pPr>
        <w:rPr>
          <w:rFonts w:ascii="Courier New" w:hAnsi="Courier New" w:cs="Courier New"/>
          <w:sz w:val="16"/>
          <w:szCs w:val="16"/>
        </w:rPr>
      </w:pPr>
      <w:r w:rsidRPr="0008530B">
        <w:rPr>
          <w:rFonts w:ascii="Courier New" w:hAnsi="Courier New" w:cs="Courier New"/>
          <w:sz w:val="16"/>
          <w:szCs w:val="16"/>
        </w:rPr>
        <w:t xml:space="preserve">     </w:t>
      </w:r>
      <w:proofErr w:type="gramStart"/>
      <w:r w:rsidRPr="0008530B">
        <w:rPr>
          <w:rFonts w:ascii="Courier New" w:hAnsi="Courier New" w:cs="Courier New"/>
          <w:sz w:val="16"/>
          <w:szCs w:val="16"/>
        </w:rPr>
        <w:t>,</w:t>
      </w:r>
      <w:proofErr w:type="spellStart"/>
      <w:r w:rsidRPr="0008530B">
        <w:rPr>
          <w:rFonts w:ascii="Courier New" w:hAnsi="Courier New" w:cs="Courier New"/>
          <w:sz w:val="16"/>
          <w:szCs w:val="16"/>
        </w:rPr>
        <w:t>V</w:t>
      </w:r>
      <w:proofErr w:type="gramEnd"/>
      <w:r w:rsidRPr="0008530B">
        <w:rPr>
          <w:rFonts w:ascii="Courier New" w:hAnsi="Courier New" w:cs="Courier New"/>
          <w:sz w:val="16"/>
          <w:szCs w:val="16"/>
        </w:rPr>
        <w:t>_QUESTION_STAT.DIFFICULTY_CODE</w:t>
      </w:r>
      <w:proofErr w:type="spellEnd"/>
      <w:r w:rsidRPr="0008530B">
        <w:rPr>
          <w:rFonts w:ascii="Courier New" w:hAnsi="Courier New" w:cs="Courier New"/>
          <w:sz w:val="16"/>
          <w:szCs w:val="16"/>
        </w:rPr>
        <w:t>;</w:t>
      </w:r>
    </w:p>
    <w:p w14:paraId="6BE1E8C5" w14:textId="77777777" w:rsidR="000F0431" w:rsidRDefault="000F0431" w:rsidP="0020136A"/>
    <w:p w14:paraId="54ABCD05" w14:textId="77777777" w:rsidR="000F0431" w:rsidRDefault="000E0775" w:rsidP="000F0431">
      <w:pPr>
        <w:pStyle w:val="Heading2"/>
      </w:pPr>
      <w:bookmarkStart w:id="6" w:name="_Toc102254362"/>
      <w:r>
        <w:lastRenderedPageBreak/>
        <w:t>Represent data using bullets</w:t>
      </w:r>
      <w:r w:rsidR="000F0431">
        <w:t xml:space="preserve"> format rather than in list</w:t>
      </w:r>
      <w:bookmarkEnd w:id="6"/>
      <w:r w:rsidR="000F0431">
        <w:t xml:space="preserve"> </w:t>
      </w:r>
    </w:p>
    <w:p w14:paraId="5DE51F3E" w14:textId="77777777" w:rsidR="000F0431" w:rsidRDefault="000F0431" w:rsidP="0020136A"/>
    <w:p w14:paraId="39EC72FA" w14:textId="77777777" w:rsidR="000F0431" w:rsidRPr="000F0431" w:rsidRDefault="000F0431" w:rsidP="0020136A">
      <w:pPr>
        <w:rPr>
          <w:u w:val="single"/>
        </w:rPr>
      </w:pPr>
      <w:r w:rsidRPr="000F0431">
        <w:rPr>
          <w:u w:val="single"/>
        </w:rPr>
        <w:t xml:space="preserve">Instead of: </w:t>
      </w:r>
    </w:p>
    <w:p w14:paraId="3F03B869" w14:textId="77777777" w:rsidR="000F0431" w:rsidRPr="00E03211" w:rsidRDefault="000F0431" w:rsidP="0020136A">
      <w:pPr>
        <w:rPr>
          <w:i/>
        </w:rPr>
      </w:pPr>
      <w:r w:rsidRPr="000F0431">
        <w:rPr>
          <w:i/>
        </w:rPr>
        <w:t xml:space="preserve">Required software is Oracle’s VirtualBox, VMWare workstation, VMWare </w:t>
      </w:r>
      <w:proofErr w:type="spellStart"/>
      <w:r w:rsidRPr="000F0431">
        <w:rPr>
          <w:i/>
        </w:rPr>
        <w:t>vSpehere</w:t>
      </w:r>
      <w:proofErr w:type="spellEnd"/>
      <w:r w:rsidRPr="000F0431">
        <w:rPr>
          <w:i/>
        </w:rPr>
        <w:t xml:space="preserve"> client, Putty.</w:t>
      </w:r>
    </w:p>
    <w:p w14:paraId="0CC67AF3" w14:textId="77777777" w:rsidR="000F0431" w:rsidRPr="000F0431" w:rsidRDefault="000F0431" w:rsidP="0020136A">
      <w:pPr>
        <w:rPr>
          <w:u w:val="single"/>
        </w:rPr>
      </w:pPr>
      <w:r w:rsidRPr="000F0431">
        <w:rPr>
          <w:u w:val="single"/>
        </w:rPr>
        <w:t>Use</w:t>
      </w:r>
      <w:r w:rsidR="000E0775">
        <w:rPr>
          <w:u w:val="single"/>
        </w:rPr>
        <w:t xml:space="preserve"> bullets</w:t>
      </w:r>
      <w:r w:rsidRPr="000F0431">
        <w:rPr>
          <w:u w:val="single"/>
        </w:rPr>
        <w:t xml:space="preserve">: </w:t>
      </w:r>
    </w:p>
    <w:p w14:paraId="356777D9" w14:textId="1F66A722" w:rsidR="000F0431" w:rsidRDefault="000F0431" w:rsidP="0020136A">
      <w:r w:rsidRPr="000F0431">
        <w:rPr>
          <w:i/>
        </w:rPr>
        <w:t>Required software is</w:t>
      </w:r>
      <w:r w:rsidR="00F24227">
        <w:rPr>
          <w:i/>
        </w:rPr>
        <w:t>:</w:t>
      </w:r>
    </w:p>
    <w:p w14:paraId="5D6D82D1" w14:textId="77777777" w:rsidR="000F0431" w:rsidRPr="000F0431" w:rsidRDefault="000F0431" w:rsidP="000F0431">
      <w:pPr>
        <w:pStyle w:val="ListParagraph"/>
        <w:numPr>
          <w:ilvl w:val="0"/>
          <w:numId w:val="22"/>
        </w:numPr>
        <w:rPr>
          <w:i/>
        </w:rPr>
      </w:pPr>
      <w:r w:rsidRPr="000F0431">
        <w:rPr>
          <w:i/>
        </w:rPr>
        <w:t>Oracle’s VirtualBox</w:t>
      </w:r>
    </w:p>
    <w:p w14:paraId="4D40749A" w14:textId="77777777" w:rsidR="000F0431" w:rsidRPr="000F0431" w:rsidRDefault="000F0431" w:rsidP="000F0431">
      <w:pPr>
        <w:pStyle w:val="ListParagraph"/>
        <w:numPr>
          <w:ilvl w:val="0"/>
          <w:numId w:val="22"/>
        </w:numPr>
        <w:rPr>
          <w:i/>
        </w:rPr>
      </w:pPr>
      <w:r w:rsidRPr="000F0431">
        <w:rPr>
          <w:i/>
        </w:rPr>
        <w:t>VMWare workstation</w:t>
      </w:r>
    </w:p>
    <w:p w14:paraId="3CC60845" w14:textId="77777777" w:rsidR="000F0431" w:rsidRPr="000F0431" w:rsidRDefault="000F0431" w:rsidP="000F0431">
      <w:pPr>
        <w:pStyle w:val="ListParagraph"/>
        <w:numPr>
          <w:ilvl w:val="0"/>
          <w:numId w:val="22"/>
        </w:numPr>
        <w:rPr>
          <w:i/>
        </w:rPr>
      </w:pPr>
      <w:r w:rsidRPr="000F0431">
        <w:rPr>
          <w:i/>
        </w:rPr>
        <w:t xml:space="preserve">VMWare </w:t>
      </w:r>
      <w:proofErr w:type="spellStart"/>
      <w:r w:rsidRPr="000F0431">
        <w:rPr>
          <w:i/>
        </w:rPr>
        <w:t>vSpehere</w:t>
      </w:r>
      <w:proofErr w:type="spellEnd"/>
      <w:r w:rsidRPr="000F0431">
        <w:rPr>
          <w:i/>
        </w:rPr>
        <w:t xml:space="preserve"> client</w:t>
      </w:r>
    </w:p>
    <w:p w14:paraId="14380E1E" w14:textId="77777777" w:rsidR="000F0431" w:rsidRPr="000F0431" w:rsidRDefault="000F0431" w:rsidP="000F0431">
      <w:pPr>
        <w:pStyle w:val="ListParagraph"/>
        <w:numPr>
          <w:ilvl w:val="0"/>
          <w:numId w:val="22"/>
        </w:numPr>
        <w:rPr>
          <w:i/>
        </w:rPr>
      </w:pPr>
      <w:r w:rsidRPr="000F0431">
        <w:rPr>
          <w:i/>
        </w:rPr>
        <w:t>Putty</w:t>
      </w:r>
    </w:p>
    <w:p w14:paraId="45826093" w14:textId="77777777" w:rsidR="004450F5" w:rsidRDefault="004450F5" w:rsidP="0020136A"/>
    <w:p w14:paraId="35BFD2C7" w14:textId="111B330A" w:rsidR="004450F5" w:rsidRPr="004450F5" w:rsidRDefault="00EA3CDE" w:rsidP="0020136A">
      <w:pPr>
        <w:rPr>
          <w:u w:val="single"/>
        </w:rPr>
      </w:pPr>
      <w:r>
        <w:rPr>
          <w:u w:val="single"/>
        </w:rPr>
        <w:t>D</w:t>
      </w:r>
      <w:r w:rsidR="004450F5" w:rsidRPr="004450F5">
        <w:rPr>
          <w:u w:val="single"/>
        </w:rPr>
        <w:t>o not put unnecessary characters at the end of the line, for example</w:t>
      </w:r>
      <w:r>
        <w:rPr>
          <w:u w:val="single"/>
        </w:rPr>
        <w:t xml:space="preserve"> (</w:t>
      </w:r>
      <w:r w:rsidR="00052A43">
        <w:rPr>
          <w:u w:val="single"/>
        </w:rPr>
        <w:t xml:space="preserve">character “;” </w:t>
      </w:r>
      <w:r>
        <w:rPr>
          <w:u w:val="single"/>
        </w:rPr>
        <w:t>highlighted in yellow)</w:t>
      </w:r>
      <w:r w:rsidR="004450F5" w:rsidRPr="004450F5">
        <w:rPr>
          <w:u w:val="single"/>
        </w:rPr>
        <w:t xml:space="preserve">: </w:t>
      </w:r>
    </w:p>
    <w:p w14:paraId="1B05DAF0" w14:textId="77777777" w:rsidR="004450F5" w:rsidRPr="000F0431" w:rsidRDefault="004450F5" w:rsidP="004450F5">
      <w:pPr>
        <w:pStyle w:val="ListParagraph"/>
        <w:numPr>
          <w:ilvl w:val="0"/>
          <w:numId w:val="23"/>
        </w:numPr>
        <w:rPr>
          <w:i/>
        </w:rPr>
      </w:pPr>
      <w:r w:rsidRPr="000F0431">
        <w:rPr>
          <w:i/>
        </w:rPr>
        <w:t xml:space="preserve">Oracle’s </w:t>
      </w:r>
      <w:proofErr w:type="gramStart"/>
      <w:r w:rsidRPr="000F0431">
        <w:rPr>
          <w:i/>
        </w:rPr>
        <w:t>VirtualBox</w:t>
      </w:r>
      <w:r w:rsidRPr="000E0775">
        <w:rPr>
          <w:i/>
          <w:highlight w:val="yellow"/>
        </w:rPr>
        <w:t>;</w:t>
      </w:r>
      <w:proofErr w:type="gramEnd"/>
    </w:p>
    <w:p w14:paraId="4AACD6F8" w14:textId="77777777" w:rsidR="004450F5" w:rsidRPr="000F0431" w:rsidRDefault="004450F5" w:rsidP="004450F5">
      <w:pPr>
        <w:pStyle w:val="ListParagraph"/>
        <w:numPr>
          <w:ilvl w:val="0"/>
          <w:numId w:val="23"/>
        </w:numPr>
        <w:rPr>
          <w:i/>
        </w:rPr>
      </w:pPr>
      <w:r w:rsidRPr="000F0431">
        <w:rPr>
          <w:i/>
        </w:rPr>
        <w:t xml:space="preserve">VMWare </w:t>
      </w:r>
      <w:proofErr w:type="gramStart"/>
      <w:r w:rsidRPr="000F0431">
        <w:rPr>
          <w:i/>
        </w:rPr>
        <w:t>workstation</w:t>
      </w:r>
      <w:r w:rsidRPr="000E0775">
        <w:rPr>
          <w:i/>
          <w:highlight w:val="yellow"/>
        </w:rPr>
        <w:t>;</w:t>
      </w:r>
      <w:proofErr w:type="gramEnd"/>
    </w:p>
    <w:p w14:paraId="63BFC142" w14:textId="77777777" w:rsidR="004450F5" w:rsidRPr="000F0431" w:rsidRDefault="004450F5" w:rsidP="004450F5">
      <w:pPr>
        <w:pStyle w:val="ListParagraph"/>
        <w:numPr>
          <w:ilvl w:val="0"/>
          <w:numId w:val="23"/>
        </w:numPr>
        <w:rPr>
          <w:i/>
        </w:rPr>
      </w:pPr>
      <w:r w:rsidRPr="000F0431">
        <w:rPr>
          <w:i/>
        </w:rPr>
        <w:t xml:space="preserve">VMWare </w:t>
      </w:r>
      <w:proofErr w:type="spellStart"/>
      <w:r w:rsidRPr="000F0431">
        <w:rPr>
          <w:i/>
        </w:rPr>
        <w:t>vSpehere</w:t>
      </w:r>
      <w:proofErr w:type="spellEnd"/>
      <w:r w:rsidRPr="000F0431">
        <w:rPr>
          <w:i/>
        </w:rPr>
        <w:t xml:space="preserve"> </w:t>
      </w:r>
      <w:proofErr w:type="gramStart"/>
      <w:r w:rsidRPr="000F0431">
        <w:rPr>
          <w:i/>
        </w:rPr>
        <w:t>client</w:t>
      </w:r>
      <w:r w:rsidRPr="000E0775">
        <w:rPr>
          <w:i/>
          <w:highlight w:val="yellow"/>
        </w:rPr>
        <w:t>;</w:t>
      </w:r>
      <w:proofErr w:type="gramEnd"/>
    </w:p>
    <w:p w14:paraId="4E65E0A9" w14:textId="77777777" w:rsidR="004450F5" w:rsidRPr="000F0431" w:rsidRDefault="004450F5" w:rsidP="004450F5">
      <w:pPr>
        <w:pStyle w:val="ListParagraph"/>
        <w:numPr>
          <w:ilvl w:val="0"/>
          <w:numId w:val="23"/>
        </w:numPr>
        <w:rPr>
          <w:i/>
        </w:rPr>
      </w:pPr>
      <w:proofErr w:type="gramStart"/>
      <w:r w:rsidRPr="000F0431">
        <w:rPr>
          <w:i/>
        </w:rPr>
        <w:t>Putty</w:t>
      </w:r>
      <w:r w:rsidRPr="000E0775">
        <w:rPr>
          <w:i/>
          <w:highlight w:val="yellow"/>
        </w:rPr>
        <w:t>;</w:t>
      </w:r>
      <w:proofErr w:type="gramEnd"/>
    </w:p>
    <w:p w14:paraId="35688B83" w14:textId="77777777" w:rsidR="004450F5" w:rsidRDefault="004450F5" w:rsidP="0020136A"/>
    <w:p w14:paraId="06BCEB72" w14:textId="77777777" w:rsidR="004450F5" w:rsidRDefault="004450F5" w:rsidP="0020136A">
      <w:r>
        <w:t>Character “;” is redundant and may cause confusion in some cases when somebody may think that it is part of the data.</w:t>
      </w:r>
    </w:p>
    <w:p w14:paraId="18A13980" w14:textId="77777777" w:rsidR="004A4067" w:rsidRDefault="004A4067">
      <w:pPr>
        <w:spacing w:after="200"/>
      </w:pPr>
    </w:p>
    <w:p w14:paraId="7C27A91B" w14:textId="77777777" w:rsidR="004A4067" w:rsidRDefault="004A4067" w:rsidP="00651DC1">
      <w:pPr>
        <w:sectPr w:rsidR="004A4067" w:rsidSect="00417990">
          <w:headerReference w:type="default" r:id="rId13"/>
          <w:footerReference w:type="default" r:id="rId14"/>
          <w:pgSz w:w="12240" w:h="15840"/>
          <w:pgMar w:top="1418" w:right="1440" w:bottom="1440" w:left="1134" w:header="510" w:footer="785" w:gutter="0"/>
          <w:cols w:space="708"/>
          <w:docGrid w:linePitch="360"/>
        </w:sectPr>
      </w:pPr>
    </w:p>
    <w:p w14:paraId="188F6733" w14:textId="77777777" w:rsidR="00651DC1" w:rsidRDefault="00682C26" w:rsidP="00682C26">
      <w:pPr>
        <w:pStyle w:val="Heading2"/>
      </w:pPr>
      <w:bookmarkStart w:id="7" w:name="_Toc102254363"/>
      <w:r>
        <w:lastRenderedPageBreak/>
        <w:t>Examples</w:t>
      </w:r>
      <w:bookmarkEnd w:id="7"/>
    </w:p>
    <w:p w14:paraId="5076C2B4" w14:textId="77777777" w:rsidR="00682C26" w:rsidRDefault="00682C26" w:rsidP="00651DC1"/>
    <w:tbl>
      <w:tblPr>
        <w:tblStyle w:val="TableGrid"/>
        <w:tblW w:w="0" w:type="auto"/>
        <w:tblCellMar>
          <w:top w:w="29" w:type="dxa"/>
          <w:left w:w="115" w:type="dxa"/>
          <w:bottom w:w="29" w:type="dxa"/>
          <w:right w:w="115" w:type="dxa"/>
        </w:tblCellMar>
        <w:tblLook w:val="04A0" w:firstRow="1" w:lastRow="0" w:firstColumn="1" w:lastColumn="0" w:noHBand="0" w:noVBand="1"/>
      </w:tblPr>
      <w:tblGrid>
        <w:gridCol w:w="4774"/>
        <w:gridCol w:w="5129"/>
        <w:gridCol w:w="3309"/>
      </w:tblGrid>
      <w:tr w:rsidR="00651DC1" w:rsidRPr="003E5B1C" w14:paraId="77DE6BFB" w14:textId="77777777" w:rsidTr="00884C31">
        <w:trPr>
          <w:cantSplit/>
          <w:tblHeader/>
        </w:trPr>
        <w:tc>
          <w:tcPr>
            <w:tcW w:w="4774" w:type="dxa"/>
            <w:shd w:val="clear" w:color="auto" w:fill="D9D9D9" w:themeFill="background1" w:themeFillShade="D9"/>
          </w:tcPr>
          <w:p w14:paraId="77184F8D" w14:textId="77777777" w:rsidR="00651DC1" w:rsidRPr="00EA3CDE" w:rsidRDefault="004A4067" w:rsidP="00CE5B6B">
            <w:pPr>
              <w:jc w:val="center"/>
              <w:rPr>
                <w:b/>
                <w:sz w:val="36"/>
                <w:szCs w:val="36"/>
              </w:rPr>
            </w:pPr>
            <w:r w:rsidRPr="00EA3CDE">
              <w:rPr>
                <w:b/>
                <w:sz w:val="36"/>
                <w:szCs w:val="36"/>
              </w:rPr>
              <w:t>Wrong</w:t>
            </w:r>
          </w:p>
        </w:tc>
        <w:tc>
          <w:tcPr>
            <w:tcW w:w="5129" w:type="dxa"/>
            <w:shd w:val="clear" w:color="auto" w:fill="D9D9D9" w:themeFill="background1" w:themeFillShade="D9"/>
          </w:tcPr>
          <w:p w14:paraId="7AB0BE18" w14:textId="77777777" w:rsidR="00651DC1" w:rsidRPr="00EA3CDE" w:rsidRDefault="004A4067" w:rsidP="00CE5B6B">
            <w:pPr>
              <w:jc w:val="center"/>
              <w:rPr>
                <w:b/>
                <w:sz w:val="36"/>
                <w:szCs w:val="36"/>
              </w:rPr>
            </w:pPr>
            <w:r w:rsidRPr="00EA3CDE">
              <w:rPr>
                <w:b/>
                <w:sz w:val="36"/>
                <w:szCs w:val="36"/>
              </w:rPr>
              <w:t>Right</w:t>
            </w:r>
          </w:p>
        </w:tc>
        <w:tc>
          <w:tcPr>
            <w:tcW w:w="3309" w:type="dxa"/>
            <w:shd w:val="clear" w:color="auto" w:fill="D9D9D9" w:themeFill="background1" w:themeFillShade="D9"/>
          </w:tcPr>
          <w:p w14:paraId="697991E2" w14:textId="77777777" w:rsidR="00651DC1" w:rsidRPr="00EA3CDE" w:rsidRDefault="004A4067" w:rsidP="004A4067">
            <w:pPr>
              <w:jc w:val="center"/>
              <w:rPr>
                <w:b/>
                <w:sz w:val="36"/>
                <w:szCs w:val="36"/>
              </w:rPr>
            </w:pPr>
            <w:r w:rsidRPr="00EA3CDE">
              <w:rPr>
                <w:b/>
                <w:sz w:val="36"/>
                <w:szCs w:val="36"/>
              </w:rPr>
              <w:t>Comment</w:t>
            </w:r>
          </w:p>
        </w:tc>
      </w:tr>
      <w:tr w:rsidR="004A4067" w14:paraId="1BBE7F3B" w14:textId="77777777" w:rsidTr="00884C31">
        <w:trPr>
          <w:cantSplit/>
          <w:tblHeader/>
        </w:trPr>
        <w:tc>
          <w:tcPr>
            <w:tcW w:w="4774" w:type="dxa"/>
          </w:tcPr>
          <w:p w14:paraId="2AE17711" w14:textId="77777777" w:rsidR="00EF638B" w:rsidRDefault="00EF638B" w:rsidP="00EF638B">
            <w:pPr>
              <w:pStyle w:val="ListParagraph"/>
              <w:numPr>
                <w:ilvl w:val="0"/>
                <w:numId w:val="18"/>
              </w:numPr>
              <w:spacing w:after="160" w:line="259" w:lineRule="auto"/>
            </w:pPr>
            <w:r>
              <w:t xml:space="preserve">Types: </w:t>
            </w:r>
          </w:p>
          <w:p w14:paraId="26A19CD2" w14:textId="77777777" w:rsidR="00EF638B" w:rsidRDefault="00EF638B" w:rsidP="00EF638B">
            <w:pPr>
              <w:pStyle w:val="ListParagraph"/>
              <w:numPr>
                <w:ilvl w:val="1"/>
                <w:numId w:val="18"/>
              </w:numPr>
              <w:spacing w:after="160" w:line="259" w:lineRule="auto"/>
            </w:pPr>
            <w:r>
              <w:t>Second try</w:t>
            </w:r>
          </w:p>
          <w:p w14:paraId="2109EF5F" w14:textId="77777777" w:rsidR="00EF638B" w:rsidRDefault="00EF638B" w:rsidP="00EF638B">
            <w:pPr>
              <w:pStyle w:val="ListParagraph"/>
              <w:numPr>
                <w:ilvl w:val="1"/>
                <w:numId w:val="18"/>
              </w:numPr>
              <w:spacing w:after="160" w:line="259" w:lineRule="auto"/>
            </w:pPr>
            <w:r>
              <w:t>Learning feedback (Hint)</w:t>
            </w:r>
          </w:p>
          <w:p w14:paraId="1530C324" w14:textId="77777777" w:rsidR="00EF638B" w:rsidRDefault="00EF638B" w:rsidP="00EF638B">
            <w:pPr>
              <w:pStyle w:val="ListParagraph"/>
              <w:numPr>
                <w:ilvl w:val="1"/>
                <w:numId w:val="18"/>
              </w:numPr>
              <w:spacing w:after="160" w:line="259" w:lineRule="auto"/>
            </w:pPr>
            <w:r>
              <w:t>Additional time</w:t>
            </w:r>
          </w:p>
          <w:p w14:paraId="0ABAF554" w14:textId="77777777" w:rsidR="00EF638B" w:rsidRDefault="00EF638B" w:rsidP="00EF638B">
            <w:pPr>
              <w:pStyle w:val="ListParagraph"/>
              <w:numPr>
                <w:ilvl w:val="1"/>
                <w:numId w:val="18"/>
              </w:numPr>
              <w:spacing w:after="160" w:line="259" w:lineRule="auto"/>
            </w:pPr>
            <w:r>
              <w:t>Minus one wrong answer</w:t>
            </w:r>
          </w:p>
          <w:p w14:paraId="4162424D" w14:textId="77777777" w:rsidR="00EF638B" w:rsidRDefault="00EF638B" w:rsidP="00EF638B">
            <w:pPr>
              <w:pStyle w:val="ListParagraph"/>
              <w:numPr>
                <w:ilvl w:val="0"/>
                <w:numId w:val="18"/>
              </w:numPr>
              <w:spacing w:after="160" w:line="259" w:lineRule="auto"/>
            </w:pPr>
            <w:r>
              <w:t>Ordinal number – defines the order that question assistance will appear in (Student clicks on the assistance button, and the next assistance is applied)</w:t>
            </w:r>
          </w:p>
          <w:p w14:paraId="719652F2" w14:textId="77777777" w:rsidR="004A4067" w:rsidRDefault="00EF638B" w:rsidP="00EF638B">
            <w:pPr>
              <w:pStyle w:val="ListParagraph"/>
              <w:numPr>
                <w:ilvl w:val="0"/>
                <w:numId w:val="18"/>
              </w:numPr>
              <w:spacing w:after="160" w:line="259" w:lineRule="auto"/>
            </w:pPr>
            <w:r>
              <w:t>Penalty – defines how many points are deducted if this assistance is chosen.</w:t>
            </w:r>
          </w:p>
        </w:tc>
        <w:tc>
          <w:tcPr>
            <w:tcW w:w="5129" w:type="dxa"/>
          </w:tcPr>
          <w:p w14:paraId="2EF8F8FD" w14:textId="77777777" w:rsidR="00EF638B" w:rsidRDefault="00EF638B" w:rsidP="00EF638B">
            <w:pPr>
              <w:pStyle w:val="ListParagraph"/>
              <w:numPr>
                <w:ilvl w:val="0"/>
                <w:numId w:val="19"/>
              </w:numPr>
              <w:spacing w:after="160" w:line="259" w:lineRule="auto"/>
            </w:pPr>
            <w:r>
              <w:t xml:space="preserve">Types: </w:t>
            </w:r>
          </w:p>
          <w:p w14:paraId="2074CB1E" w14:textId="77777777" w:rsidR="00EF638B" w:rsidRDefault="00EF638B" w:rsidP="00EF638B">
            <w:pPr>
              <w:pStyle w:val="ListParagraph"/>
              <w:numPr>
                <w:ilvl w:val="1"/>
                <w:numId w:val="19"/>
              </w:numPr>
              <w:spacing w:after="160" w:line="259" w:lineRule="auto"/>
            </w:pPr>
            <w:r>
              <w:t>Second try</w:t>
            </w:r>
          </w:p>
          <w:p w14:paraId="3BA10322" w14:textId="77777777" w:rsidR="00EF638B" w:rsidRDefault="00EF638B" w:rsidP="00EF638B">
            <w:pPr>
              <w:pStyle w:val="ListParagraph"/>
              <w:numPr>
                <w:ilvl w:val="1"/>
                <w:numId w:val="19"/>
              </w:numPr>
              <w:spacing w:after="160" w:line="259" w:lineRule="auto"/>
            </w:pPr>
            <w:r>
              <w:t>Learning feedback (Hint)</w:t>
            </w:r>
          </w:p>
          <w:p w14:paraId="2B0202E6" w14:textId="77777777" w:rsidR="00EF638B" w:rsidRDefault="00EF638B" w:rsidP="00EF638B">
            <w:pPr>
              <w:pStyle w:val="ListParagraph"/>
              <w:numPr>
                <w:ilvl w:val="1"/>
                <w:numId w:val="19"/>
              </w:numPr>
              <w:spacing w:after="160" w:line="259" w:lineRule="auto"/>
            </w:pPr>
            <w:r>
              <w:t>Additional time</w:t>
            </w:r>
          </w:p>
          <w:p w14:paraId="0735F957" w14:textId="77777777" w:rsidR="00EF638B" w:rsidRDefault="00EF638B" w:rsidP="00EF638B">
            <w:pPr>
              <w:pStyle w:val="ListParagraph"/>
              <w:numPr>
                <w:ilvl w:val="1"/>
                <w:numId w:val="19"/>
              </w:numPr>
              <w:spacing w:after="160" w:line="259" w:lineRule="auto"/>
            </w:pPr>
            <w:r>
              <w:t>Minus one wrong answer</w:t>
            </w:r>
          </w:p>
          <w:p w14:paraId="3CAB3288" w14:textId="77777777" w:rsidR="00EF638B" w:rsidRDefault="00EF638B" w:rsidP="00EF638B">
            <w:pPr>
              <w:pStyle w:val="ListParagraph"/>
              <w:numPr>
                <w:ilvl w:val="0"/>
                <w:numId w:val="19"/>
              </w:numPr>
              <w:spacing w:after="160" w:line="259" w:lineRule="auto"/>
            </w:pPr>
            <w:r>
              <w:t>Ordinal number – defines the order that question assistance will appear in (Student clicks on the assistance button, and the next assistance is applied)</w:t>
            </w:r>
          </w:p>
          <w:p w14:paraId="0EBE6087" w14:textId="77777777" w:rsidR="004A4067" w:rsidRDefault="00EF638B" w:rsidP="00EF638B">
            <w:pPr>
              <w:pStyle w:val="ListParagraph"/>
              <w:numPr>
                <w:ilvl w:val="0"/>
                <w:numId w:val="19"/>
              </w:numPr>
              <w:spacing w:after="160" w:line="259" w:lineRule="auto"/>
            </w:pPr>
            <w:r>
              <w:t>Penalty – defines how many points are deducted if this assistance is chosen.</w:t>
            </w:r>
          </w:p>
        </w:tc>
        <w:tc>
          <w:tcPr>
            <w:tcW w:w="3309" w:type="dxa"/>
          </w:tcPr>
          <w:p w14:paraId="3889DBB5" w14:textId="77777777" w:rsidR="004A4067" w:rsidRDefault="00EF638B" w:rsidP="00711AF2">
            <w:r>
              <w:t xml:space="preserve">When discussing the document, especially in remote conferencing, it is easier to </w:t>
            </w:r>
            <w:proofErr w:type="gramStart"/>
            <w:r>
              <w:t>say</w:t>
            </w:r>
            <w:proofErr w:type="gramEnd"/>
            <w:r>
              <w:t xml:space="preserve"> </w:t>
            </w:r>
            <w:r w:rsidR="00886787">
              <w:t>“poin</w:t>
            </w:r>
            <w:r w:rsidR="00711AF2">
              <w:t>t</w:t>
            </w:r>
            <w:r w:rsidR="00886787">
              <w:t xml:space="preserve"> 3” or </w:t>
            </w:r>
            <w:r>
              <w:t>“</w:t>
            </w:r>
            <w:r w:rsidR="00711AF2">
              <w:t>p</w:t>
            </w:r>
            <w:r>
              <w:t>o</w:t>
            </w:r>
            <w:r w:rsidR="00886787">
              <w:t>i</w:t>
            </w:r>
            <w:r>
              <w:t>nt 1-c”.</w:t>
            </w:r>
          </w:p>
        </w:tc>
      </w:tr>
      <w:tr w:rsidR="00651DC1" w14:paraId="0E715E6C" w14:textId="77777777" w:rsidTr="00884C31">
        <w:trPr>
          <w:cantSplit/>
          <w:tblHeader/>
        </w:trPr>
        <w:tc>
          <w:tcPr>
            <w:tcW w:w="4774" w:type="dxa"/>
          </w:tcPr>
          <w:p w14:paraId="7623B10E" w14:textId="77777777" w:rsidR="00651DC1" w:rsidRDefault="00D42A71" w:rsidP="00CE5B6B">
            <w:r>
              <w:object w:dxaOrig="7725" w:dyaOrig="8265" w14:anchorId="732238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pt;height:217.5pt" o:ole="">
                  <v:imagedata r:id="rId15" o:title=""/>
                </v:shape>
                <o:OLEObject Type="Embed" ProgID="Paint.Picture" ShapeID="_x0000_i1025" DrawAspect="Content" ObjectID="_1712867228" r:id="rId16"/>
              </w:object>
            </w:r>
          </w:p>
        </w:tc>
        <w:tc>
          <w:tcPr>
            <w:tcW w:w="5129" w:type="dxa"/>
          </w:tcPr>
          <w:p w14:paraId="524C4FE2" w14:textId="77777777" w:rsidR="00651DC1" w:rsidRDefault="00D42A71" w:rsidP="00CE5B6B">
            <w:r>
              <w:object w:dxaOrig="6360" w:dyaOrig="7650" w14:anchorId="02EF4847">
                <v:shape id="_x0000_i1026" type="#_x0000_t75" style="width:183.75pt;height:222.75pt" o:ole="">
                  <v:imagedata r:id="rId17" o:title=""/>
                </v:shape>
                <o:OLEObject Type="Embed" ProgID="Paint.Picture" ShapeID="_x0000_i1026" DrawAspect="Content" ObjectID="_1712867229" r:id="rId18"/>
              </w:object>
            </w:r>
          </w:p>
        </w:tc>
        <w:tc>
          <w:tcPr>
            <w:tcW w:w="3309" w:type="dxa"/>
          </w:tcPr>
          <w:p w14:paraId="54A17D39" w14:textId="77777777" w:rsidR="00651DC1" w:rsidRDefault="00E761F7" w:rsidP="003250ED">
            <w:r>
              <w:t>Never use “Shift</w:t>
            </w:r>
            <w:r w:rsidR="00711AF2">
              <w:t xml:space="preserve"> </w:t>
            </w:r>
            <w:r>
              <w:t>+</w:t>
            </w:r>
            <w:r w:rsidR="00711AF2">
              <w:t xml:space="preserve"> </w:t>
            </w:r>
            <w:r>
              <w:t xml:space="preserve">Enter” paragraph separator for regular paragraphs. </w:t>
            </w:r>
          </w:p>
          <w:p w14:paraId="524DD1AB" w14:textId="77777777" w:rsidR="003250ED" w:rsidRDefault="003250ED" w:rsidP="003250ED">
            <w:r>
              <w:t>They are only used only to separate lines in the same paragraph.</w:t>
            </w:r>
          </w:p>
        </w:tc>
      </w:tr>
      <w:tr w:rsidR="00651DC1" w14:paraId="5BF99DE5" w14:textId="77777777" w:rsidTr="00884C31">
        <w:trPr>
          <w:cantSplit/>
          <w:tblHeader/>
        </w:trPr>
        <w:tc>
          <w:tcPr>
            <w:tcW w:w="4774" w:type="dxa"/>
          </w:tcPr>
          <w:p w14:paraId="2E400BC9" w14:textId="77777777" w:rsidR="0086053D" w:rsidRDefault="0086053D" w:rsidP="00CE5B6B">
            <w:pPr>
              <w:rPr>
                <w:lang w:val="en-US"/>
              </w:rPr>
            </w:pPr>
            <w:r>
              <w:rPr>
                <w:lang w:val="en-US"/>
              </w:rPr>
              <w:t>Example: Enter 3 medieval Serbian kings:</w:t>
            </w:r>
          </w:p>
          <w:p w14:paraId="6A10DA7C" w14:textId="77777777" w:rsidR="0086053D" w:rsidRDefault="0086053D" w:rsidP="00CE5B6B">
            <w:pPr>
              <w:rPr>
                <w:lang w:val="en-US"/>
              </w:rPr>
            </w:pPr>
            <w:r>
              <w:rPr>
                <w:lang w:val="en-US"/>
              </w:rPr>
              <w:t xml:space="preserve">Student A entered </w:t>
            </w:r>
            <w:proofErr w:type="spellStart"/>
            <w:r>
              <w:rPr>
                <w:lang w:val="en-US"/>
              </w:rPr>
              <w:t>Dragutin</w:t>
            </w:r>
            <w:proofErr w:type="spellEnd"/>
            <w:r>
              <w:rPr>
                <w:lang w:val="en-US"/>
              </w:rPr>
              <w:t xml:space="preserve">, Milutin, Stefan </w:t>
            </w:r>
            <w:proofErr w:type="spellStart"/>
            <w:r>
              <w:rPr>
                <w:lang w:val="en-US"/>
              </w:rPr>
              <w:t>Prvovencani</w:t>
            </w:r>
            <w:proofErr w:type="spellEnd"/>
            <w:r>
              <w:rPr>
                <w:lang w:val="en-US"/>
              </w:rPr>
              <w:t>.</w:t>
            </w:r>
          </w:p>
          <w:p w14:paraId="239AB74B" w14:textId="77777777" w:rsidR="0086053D" w:rsidRDefault="0086053D" w:rsidP="00CE5B6B">
            <w:pPr>
              <w:rPr>
                <w:lang w:val="en-US"/>
              </w:rPr>
            </w:pPr>
            <w:r>
              <w:rPr>
                <w:lang w:val="en-US"/>
              </w:rPr>
              <w:t xml:space="preserve">Student B entered Milutin, Stefan </w:t>
            </w:r>
            <w:proofErr w:type="spellStart"/>
            <w:r>
              <w:rPr>
                <w:lang w:val="en-US"/>
              </w:rPr>
              <w:t>Prvovencani</w:t>
            </w:r>
            <w:proofErr w:type="spellEnd"/>
            <w:r>
              <w:rPr>
                <w:lang w:val="en-US"/>
              </w:rPr>
              <w:t xml:space="preserve">, </w:t>
            </w:r>
            <w:proofErr w:type="spellStart"/>
            <w:r>
              <w:rPr>
                <w:lang w:val="en-US"/>
              </w:rPr>
              <w:t>Dragutin</w:t>
            </w:r>
            <w:proofErr w:type="spellEnd"/>
            <w:r>
              <w:rPr>
                <w:lang w:val="en-US"/>
              </w:rPr>
              <w:t>.</w:t>
            </w:r>
          </w:p>
          <w:p w14:paraId="01766F79" w14:textId="77777777" w:rsidR="00651DC1" w:rsidRPr="00F42FDC" w:rsidRDefault="0086053D" w:rsidP="004A4067">
            <w:pPr>
              <w:rPr>
                <w:lang w:val="en-US"/>
              </w:rPr>
            </w:pPr>
            <w:r>
              <w:rPr>
                <w:lang w:val="en-US"/>
              </w:rPr>
              <w:t xml:space="preserve">Student C entered Stefan </w:t>
            </w:r>
            <w:proofErr w:type="spellStart"/>
            <w:r>
              <w:rPr>
                <w:lang w:val="en-US"/>
              </w:rPr>
              <w:t>Prvovencani</w:t>
            </w:r>
            <w:proofErr w:type="spellEnd"/>
            <w:r>
              <w:rPr>
                <w:lang w:val="en-US"/>
              </w:rPr>
              <w:t xml:space="preserve">, </w:t>
            </w:r>
            <w:proofErr w:type="spellStart"/>
            <w:r>
              <w:rPr>
                <w:lang w:val="en-US"/>
              </w:rPr>
              <w:t>Dragutin</w:t>
            </w:r>
            <w:proofErr w:type="spellEnd"/>
            <w:r>
              <w:rPr>
                <w:lang w:val="en-US"/>
              </w:rPr>
              <w:t>, Milutin.</w:t>
            </w:r>
          </w:p>
        </w:tc>
        <w:tc>
          <w:tcPr>
            <w:tcW w:w="5129" w:type="dxa"/>
          </w:tcPr>
          <w:p w14:paraId="379F236A" w14:textId="77777777" w:rsidR="0086053D" w:rsidRDefault="0086053D" w:rsidP="00CE5B6B">
            <w:pPr>
              <w:rPr>
                <w:lang w:val="en-US"/>
              </w:rPr>
            </w:pPr>
            <w:r>
              <w:rPr>
                <w:lang w:val="en-US"/>
              </w:rPr>
              <w:t>Example: Enter 3 medieval European kings:</w:t>
            </w:r>
          </w:p>
          <w:p w14:paraId="6F1E64A9" w14:textId="77777777" w:rsidR="0086053D" w:rsidRDefault="0086053D" w:rsidP="00CE5B6B">
            <w:pPr>
              <w:rPr>
                <w:lang w:val="en-US"/>
              </w:rPr>
            </w:pPr>
            <w:r>
              <w:rPr>
                <w:lang w:val="en-US"/>
              </w:rPr>
              <w:t>Student A entered: “</w:t>
            </w:r>
            <w:r w:rsidR="00516B4C">
              <w:rPr>
                <w:lang w:val="en-US"/>
              </w:rPr>
              <w:t>Henry I</w:t>
            </w:r>
            <w:r>
              <w:rPr>
                <w:lang w:val="en-US"/>
              </w:rPr>
              <w:t xml:space="preserve">”, </w:t>
            </w:r>
            <w:r w:rsidR="00516B4C">
              <w:rPr>
                <w:lang w:val="en-US"/>
              </w:rPr>
              <w:t>“Edward</w:t>
            </w:r>
            <w:r>
              <w:rPr>
                <w:lang w:val="en-US"/>
              </w:rPr>
              <w:t xml:space="preserve"> II</w:t>
            </w:r>
            <w:r w:rsidR="00516B4C">
              <w:rPr>
                <w:lang w:val="en-US"/>
              </w:rPr>
              <w:t>”</w:t>
            </w:r>
            <w:r>
              <w:rPr>
                <w:lang w:val="en-US"/>
              </w:rPr>
              <w:t xml:space="preserve">, </w:t>
            </w:r>
            <w:r w:rsidR="00FD4E6B">
              <w:rPr>
                <w:lang w:val="en-US"/>
              </w:rPr>
              <w:t>“Arthur”</w:t>
            </w:r>
          </w:p>
          <w:p w14:paraId="7C0893D0" w14:textId="77777777" w:rsidR="0086053D" w:rsidRDefault="0086053D" w:rsidP="00CE5B6B">
            <w:pPr>
              <w:rPr>
                <w:lang w:val="en-US"/>
              </w:rPr>
            </w:pPr>
            <w:r>
              <w:rPr>
                <w:lang w:val="en-US"/>
              </w:rPr>
              <w:t>Student B entered</w:t>
            </w:r>
            <w:r w:rsidR="00FD4E6B">
              <w:rPr>
                <w:lang w:val="en-US"/>
              </w:rPr>
              <w:t>:</w:t>
            </w:r>
            <w:r>
              <w:rPr>
                <w:lang w:val="en-US"/>
              </w:rPr>
              <w:t xml:space="preserve"> </w:t>
            </w:r>
            <w:r w:rsidR="00CE5B6B">
              <w:rPr>
                <w:lang w:val="en-US"/>
              </w:rPr>
              <w:t>“Edward II”, “Isabella I”, “</w:t>
            </w:r>
            <w:r w:rsidR="00CE5B6B" w:rsidRPr="00CE5B6B">
              <w:rPr>
                <w:lang w:val="en-US"/>
              </w:rPr>
              <w:t>William the Conqueror</w:t>
            </w:r>
            <w:r w:rsidR="00CE5B6B">
              <w:rPr>
                <w:lang w:val="en-US"/>
              </w:rPr>
              <w:t>”</w:t>
            </w:r>
          </w:p>
          <w:p w14:paraId="701B8C78" w14:textId="77777777" w:rsidR="00651DC1" w:rsidRPr="00F42FDC" w:rsidRDefault="0086053D" w:rsidP="00CE5B6B">
            <w:pPr>
              <w:rPr>
                <w:lang w:val="en-US"/>
              </w:rPr>
            </w:pPr>
            <w:r>
              <w:rPr>
                <w:lang w:val="en-US"/>
              </w:rPr>
              <w:t>Student C entered</w:t>
            </w:r>
            <w:r w:rsidR="00CE5B6B">
              <w:rPr>
                <w:lang w:val="en-US"/>
              </w:rPr>
              <w:t>:</w:t>
            </w:r>
            <w:r>
              <w:rPr>
                <w:lang w:val="en-US"/>
              </w:rPr>
              <w:t xml:space="preserve"> </w:t>
            </w:r>
            <w:r w:rsidR="00CE5B6B">
              <w:rPr>
                <w:lang w:val="en-US"/>
              </w:rPr>
              <w:t xml:space="preserve">“Elizabeth I”, “Henry VII”, </w:t>
            </w:r>
            <w:r w:rsidR="006520CB">
              <w:rPr>
                <w:lang w:val="en-US"/>
              </w:rPr>
              <w:t>“Henry I”.</w:t>
            </w:r>
          </w:p>
        </w:tc>
        <w:tc>
          <w:tcPr>
            <w:tcW w:w="3309" w:type="dxa"/>
          </w:tcPr>
          <w:p w14:paraId="6BE8C5D0" w14:textId="77777777" w:rsidR="00D23DDF" w:rsidRDefault="007578E4" w:rsidP="00D21A02">
            <w:r>
              <w:t>Do not u</w:t>
            </w:r>
            <w:r w:rsidR="0086053D">
              <w:t xml:space="preserve">se examples and terms from the local culture. Remember that we are building a global product that </w:t>
            </w:r>
            <w:proofErr w:type="gramStart"/>
            <w:r w:rsidR="0086053D">
              <w:t>has to</w:t>
            </w:r>
            <w:proofErr w:type="gramEnd"/>
            <w:r w:rsidR="0086053D">
              <w:t xml:space="preserve"> be understandable to </w:t>
            </w:r>
            <w:r w:rsidR="00D21A02">
              <w:t xml:space="preserve">most people </w:t>
            </w:r>
            <w:r w:rsidR="0086053D">
              <w:t xml:space="preserve">in the World. Always try to put yourself in their shoes and </w:t>
            </w:r>
            <w:r w:rsidR="00D21A02">
              <w:t>imagine</w:t>
            </w:r>
            <w:r w:rsidR="0086053D">
              <w:t xml:space="preserve"> what kind of example would be easiest to understand.</w:t>
            </w:r>
          </w:p>
        </w:tc>
      </w:tr>
      <w:tr w:rsidR="00651DC1" w14:paraId="71C9405B" w14:textId="77777777" w:rsidTr="00884C31">
        <w:trPr>
          <w:cantSplit/>
          <w:tblHeader/>
        </w:trPr>
        <w:tc>
          <w:tcPr>
            <w:tcW w:w="4774" w:type="dxa"/>
          </w:tcPr>
          <w:p w14:paraId="122B323C" w14:textId="77777777" w:rsidR="0066410C" w:rsidRDefault="0066410C" w:rsidP="0066410C">
            <w:pPr>
              <w:rPr>
                <w:lang w:val="en-US"/>
              </w:rPr>
            </w:pPr>
            <w:r>
              <w:rPr>
                <w:lang w:val="en-US"/>
              </w:rPr>
              <w:lastRenderedPageBreak/>
              <w:t>Example: Enter 3 medieval Serbian kings:</w:t>
            </w:r>
          </w:p>
          <w:p w14:paraId="1E32EBAF" w14:textId="77777777" w:rsidR="0066410C" w:rsidRDefault="0066410C" w:rsidP="0066410C">
            <w:pPr>
              <w:rPr>
                <w:lang w:val="en-US"/>
              </w:rPr>
            </w:pPr>
            <w:r>
              <w:rPr>
                <w:lang w:val="en-US"/>
              </w:rPr>
              <w:t xml:space="preserve">Student A entered </w:t>
            </w:r>
            <w:proofErr w:type="spellStart"/>
            <w:r>
              <w:rPr>
                <w:lang w:val="en-US"/>
              </w:rPr>
              <w:t>Dragutin</w:t>
            </w:r>
            <w:proofErr w:type="spellEnd"/>
            <w:r>
              <w:rPr>
                <w:lang w:val="en-US"/>
              </w:rPr>
              <w:t xml:space="preserve">, Milutin, Stefan </w:t>
            </w:r>
            <w:proofErr w:type="spellStart"/>
            <w:r>
              <w:rPr>
                <w:lang w:val="en-US"/>
              </w:rPr>
              <w:t>Prvovencani</w:t>
            </w:r>
            <w:proofErr w:type="spellEnd"/>
            <w:r>
              <w:rPr>
                <w:lang w:val="en-US"/>
              </w:rPr>
              <w:t>.</w:t>
            </w:r>
          </w:p>
          <w:p w14:paraId="228861C8" w14:textId="77777777" w:rsidR="0066410C" w:rsidRDefault="0066410C" w:rsidP="0066410C">
            <w:pPr>
              <w:rPr>
                <w:lang w:val="en-US"/>
              </w:rPr>
            </w:pPr>
            <w:r>
              <w:rPr>
                <w:lang w:val="en-US"/>
              </w:rPr>
              <w:t xml:space="preserve">Student B entered Milutin, Stefan </w:t>
            </w:r>
            <w:proofErr w:type="spellStart"/>
            <w:r>
              <w:rPr>
                <w:lang w:val="en-US"/>
              </w:rPr>
              <w:t>Prvovencani</w:t>
            </w:r>
            <w:proofErr w:type="spellEnd"/>
            <w:r>
              <w:rPr>
                <w:lang w:val="en-US"/>
              </w:rPr>
              <w:t xml:space="preserve">, </w:t>
            </w:r>
            <w:proofErr w:type="spellStart"/>
            <w:r>
              <w:rPr>
                <w:lang w:val="en-US"/>
              </w:rPr>
              <w:t>Dragutin</w:t>
            </w:r>
            <w:proofErr w:type="spellEnd"/>
            <w:r>
              <w:rPr>
                <w:lang w:val="en-US"/>
              </w:rPr>
              <w:t>.</w:t>
            </w:r>
          </w:p>
          <w:p w14:paraId="651BFAE3" w14:textId="77777777" w:rsidR="0066410C" w:rsidRDefault="0066410C" w:rsidP="0066410C">
            <w:pPr>
              <w:rPr>
                <w:lang w:val="en-US"/>
              </w:rPr>
            </w:pPr>
            <w:r>
              <w:rPr>
                <w:lang w:val="en-US"/>
              </w:rPr>
              <w:t xml:space="preserve">Student C entered Stefan </w:t>
            </w:r>
            <w:proofErr w:type="spellStart"/>
            <w:r>
              <w:rPr>
                <w:lang w:val="en-US"/>
              </w:rPr>
              <w:t>Prvovencani</w:t>
            </w:r>
            <w:proofErr w:type="spellEnd"/>
            <w:r>
              <w:rPr>
                <w:lang w:val="en-US"/>
              </w:rPr>
              <w:t xml:space="preserve">, </w:t>
            </w:r>
            <w:proofErr w:type="spellStart"/>
            <w:r>
              <w:rPr>
                <w:lang w:val="en-US"/>
              </w:rPr>
              <w:t>Dragutin</w:t>
            </w:r>
            <w:proofErr w:type="spellEnd"/>
            <w:r>
              <w:rPr>
                <w:lang w:val="en-US"/>
              </w:rPr>
              <w:t>, Milutin.</w:t>
            </w:r>
          </w:p>
          <w:p w14:paraId="7D74D05F" w14:textId="77777777" w:rsidR="00651DC1" w:rsidRDefault="00651DC1" w:rsidP="00CE5B6B"/>
        </w:tc>
        <w:tc>
          <w:tcPr>
            <w:tcW w:w="5129" w:type="dxa"/>
          </w:tcPr>
          <w:p w14:paraId="056ABAA9" w14:textId="77777777" w:rsidR="0066410C" w:rsidRPr="00974095" w:rsidRDefault="0066410C" w:rsidP="0066410C">
            <w:pPr>
              <w:rPr>
                <w:b/>
                <w:i/>
                <w:lang w:val="en-US"/>
              </w:rPr>
            </w:pPr>
            <w:r w:rsidRPr="00974095">
              <w:rPr>
                <w:b/>
                <w:i/>
                <w:lang w:val="en-US"/>
              </w:rPr>
              <w:t>Enter 3 medieval Serbian kings:</w:t>
            </w:r>
          </w:p>
          <w:p w14:paraId="6A879978" w14:textId="77777777" w:rsidR="0066410C" w:rsidRDefault="0066410C" w:rsidP="0066410C">
            <w:pPr>
              <w:pStyle w:val="ListParagraph"/>
              <w:numPr>
                <w:ilvl w:val="0"/>
                <w:numId w:val="21"/>
              </w:numPr>
              <w:rPr>
                <w:lang w:val="en-US"/>
              </w:rPr>
            </w:pPr>
            <w:r>
              <w:rPr>
                <w:lang w:val="en-US"/>
              </w:rPr>
              <w:t>Student A entered:</w:t>
            </w:r>
          </w:p>
          <w:p w14:paraId="6F1773A5" w14:textId="77777777" w:rsidR="0066410C" w:rsidRDefault="0066410C" w:rsidP="0066410C">
            <w:pPr>
              <w:pStyle w:val="ListParagraph"/>
              <w:numPr>
                <w:ilvl w:val="1"/>
                <w:numId w:val="21"/>
              </w:numPr>
              <w:rPr>
                <w:lang w:val="en-US"/>
              </w:rPr>
            </w:pPr>
            <w:proofErr w:type="spellStart"/>
            <w:r w:rsidRPr="00974095">
              <w:rPr>
                <w:lang w:val="en-US"/>
              </w:rPr>
              <w:t>Dragutin</w:t>
            </w:r>
            <w:proofErr w:type="spellEnd"/>
          </w:p>
          <w:p w14:paraId="71BC8616" w14:textId="77777777" w:rsidR="0066410C" w:rsidRDefault="0066410C" w:rsidP="0066410C">
            <w:pPr>
              <w:pStyle w:val="ListParagraph"/>
              <w:numPr>
                <w:ilvl w:val="1"/>
                <w:numId w:val="21"/>
              </w:numPr>
              <w:rPr>
                <w:lang w:val="en-US"/>
              </w:rPr>
            </w:pPr>
            <w:r w:rsidRPr="00974095">
              <w:rPr>
                <w:lang w:val="en-US"/>
              </w:rPr>
              <w:t>Milutin</w:t>
            </w:r>
          </w:p>
          <w:p w14:paraId="6870F1A7" w14:textId="77777777" w:rsidR="0066410C" w:rsidRPr="00974095" w:rsidRDefault="0066410C" w:rsidP="0066410C">
            <w:pPr>
              <w:pStyle w:val="ListParagraph"/>
              <w:numPr>
                <w:ilvl w:val="1"/>
                <w:numId w:val="21"/>
              </w:numPr>
              <w:rPr>
                <w:lang w:val="en-US"/>
              </w:rPr>
            </w:pPr>
            <w:r w:rsidRPr="00974095">
              <w:rPr>
                <w:lang w:val="en-US"/>
              </w:rPr>
              <w:t xml:space="preserve">Stefan </w:t>
            </w:r>
            <w:proofErr w:type="spellStart"/>
            <w:r w:rsidRPr="00974095">
              <w:rPr>
                <w:lang w:val="en-US"/>
              </w:rPr>
              <w:t>Prvovencani</w:t>
            </w:r>
            <w:proofErr w:type="spellEnd"/>
          </w:p>
          <w:p w14:paraId="4FF370A7" w14:textId="77777777" w:rsidR="0066410C" w:rsidRDefault="0066410C" w:rsidP="0066410C">
            <w:pPr>
              <w:pStyle w:val="ListParagraph"/>
              <w:numPr>
                <w:ilvl w:val="0"/>
                <w:numId w:val="21"/>
              </w:numPr>
              <w:rPr>
                <w:lang w:val="en-US"/>
              </w:rPr>
            </w:pPr>
            <w:r w:rsidRPr="00974095">
              <w:rPr>
                <w:lang w:val="en-US"/>
              </w:rPr>
              <w:t>Student B entered</w:t>
            </w:r>
            <w:r>
              <w:rPr>
                <w:lang w:val="en-US"/>
              </w:rPr>
              <w:t>:</w:t>
            </w:r>
          </w:p>
          <w:p w14:paraId="4935A077" w14:textId="77777777" w:rsidR="0066410C" w:rsidRDefault="0066410C" w:rsidP="0066410C">
            <w:pPr>
              <w:pStyle w:val="ListParagraph"/>
              <w:numPr>
                <w:ilvl w:val="1"/>
                <w:numId w:val="21"/>
              </w:numPr>
              <w:rPr>
                <w:lang w:val="en-US"/>
              </w:rPr>
            </w:pPr>
            <w:r w:rsidRPr="00974095">
              <w:rPr>
                <w:lang w:val="en-US"/>
              </w:rPr>
              <w:t>Milutin</w:t>
            </w:r>
          </w:p>
          <w:p w14:paraId="2959E15B" w14:textId="77777777" w:rsidR="0066410C" w:rsidRDefault="0066410C" w:rsidP="0066410C">
            <w:pPr>
              <w:pStyle w:val="ListParagraph"/>
              <w:numPr>
                <w:ilvl w:val="1"/>
                <w:numId w:val="21"/>
              </w:numPr>
              <w:rPr>
                <w:lang w:val="en-US"/>
              </w:rPr>
            </w:pPr>
            <w:r w:rsidRPr="00974095">
              <w:rPr>
                <w:lang w:val="en-US"/>
              </w:rPr>
              <w:t xml:space="preserve">Stefan </w:t>
            </w:r>
            <w:proofErr w:type="spellStart"/>
            <w:r w:rsidRPr="00974095">
              <w:rPr>
                <w:lang w:val="en-US"/>
              </w:rPr>
              <w:t>Prvovencani</w:t>
            </w:r>
            <w:proofErr w:type="spellEnd"/>
          </w:p>
          <w:p w14:paraId="782717A7" w14:textId="77777777" w:rsidR="0066410C" w:rsidRPr="00974095" w:rsidRDefault="00940F6E" w:rsidP="0066410C">
            <w:pPr>
              <w:pStyle w:val="ListParagraph"/>
              <w:numPr>
                <w:ilvl w:val="1"/>
                <w:numId w:val="21"/>
              </w:numPr>
              <w:rPr>
                <w:lang w:val="en-US"/>
              </w:rPr>
            </w:pPr>
            <w:proofErr w:type="spellStart"/>
            <w:r>
              <w:rPr>
                <w:lang w:val="en-US"/>
              </w:rPr>
              <w:t>Dragutin</w:t>
            </w:r>
            <w:proofErr w:type="spellEnd"/>
          </w:p>
          <w:p w14:paraId="0EC35955" w14:textId="77777777" w:rsidR="0066410C" w:rsidRDefault="0066410C" w:rsidP="0066410C">
            <w:pPr>
              <w:pStyle w:val="ListParagraph"/>
              <w:numPr>
                <w:ilvl w:val="0"/>
                <w:numId w:val="21"/>
              </w:numPr>
              <w:rPr>
                <w:lang w:val="en-US"/>
              </w:rPr>
            </w:pPr>
            <w:r w:rsidRPr="00974095">
              <w:rPr>
                <w:lang w:val="en-US"/>
              </w:rPr>
              <w:t>Student C entered</w:t>
            </w:r>
            <w:r>
              <w:rPr>
                <w:lang w:val="en-US"/>
              </w:rPr>
              <w:t>:</w:t>
            </w:r>
          </w:p>
          <w:p w14:paraId="7746C880" w14:textId="77777777" w:rsidR="0066410C" w:rsidRDefault="0066410C" w:rsidP="0066410C">
            <w:pPr>
              <w:pStyle w:val="ListParagraph"/>
              <w:numPr>
                <w:ilvl w:val="1"/>
                <w:numId w:val="21"/>
              </w:numPr>
              <w:rPr>
                <w:lang w:val="en-US"/>
              </w:rPr>
            </w:pPr>
            <w:r w:rsidRPr="00974095">
              <w:rPr>
                <w:lang w:val="en-US"/>
              </w:rPr>
              <w:t xml:space="preserve">Stefan </w:t>
            </w:r>
            <w:proofErr w:type="spellStart"/>
            <w:r w:rsidRPr="00974095">
              <w:rPr>
                <w:lang w:val="en-US"/>
              </w:rPr>
              <w:t>Prvovencani</w:t>
            </w:r>
            <w:proofErr w:type="spellEnd"/>
          </w:p>
          <w:p w14:paraId="7186C04C" w14:textId="77777777" w:rsidR="0066410C" w:rsidRDefault="0066410C" w:rsidP="0066410C">
            <w:pPr>
              <w:pStyle w:val="ListParagraph"/>
              <w:numPr>
                <w:ilvl w:val="1"/>
                <w:numId w:val="21"/>
              </w:numPr>
              <w:rPr>
                <w:lang w:val="en-US"/>
              </w:rPr>
            </w:pPr>
            <w:proofErr w:type="spellStart"/>
            <w:r w:rsidRPr="00974095">
              <w:rPr>
                <w:lang w:val="en-US"/>
              </w:rPr>
              <w:t>Dragutin</w:t>
            </w:r>
            <w:proofErr w:type="spellEnd"/>
          </w:p>
          <w:p w14:paraId="598C0FBB" w14:textId="77777777" w:rsidR="00651DC1" w:rsidRPr="00F42FDC" w:rsidRDefault="0066410C" w:rsidP="00CE5B6B">
            <w:pPr>
              <w:pStyle w:val="ListParagraph"/>
              <w:numPr>
                <w:ilvl w:val="1"/>
                <w:numId w:val="21"/>
              </w:numPr>
              <w:rPr>
                <w:lang w:val="en-US"/>
              </w:rPr>
            </w:pPr>
            <w:r w:rsidRPr="00974095">
              <w:rPr>
                <w:lang w:val="en-US"/>
              </w:rPr>
              <w:t>Milutin</w:t>
            </w:r>
          </w:p>
        </w:tc>
        <w:tc>
          <w:tcPr>
            <w:tcW w:w="3309" w:type="dxa"/>
          </w:tcPr>
          <w:p w14:paraId="6D4456F7" w14:textId="77777777" w:rsidR="00651DC1" w:rsidRDefault="0066410C" w:rsidP="00CE5B6B">
            <w:r>
              <w:t>Format text for easier reading and understanding.</w:t>
            </w:r>
          </w:p>
        </w:tc>
      </w:tr>
      <w:tr w:rsidR="00651DC1" w14:paraId="0637AB5F" w14:textId="77777777" w:rsidTr="00884C31">
        <w:trPr>
          <w:cantSplit/>
          <w:tblHeader/>
        </w:trPr>
        <w:tc>
          <w:tcPr>
            <w:tcW w:w="4774" w:type="dxa"/>
          </w:tcPr>
          <w:p w14:paraId="50B6E25C" w14:textId="77777777" w:rsidR="00651DC1" w:rsidRDefault="00A651F9" w:rsidP="00CE5B6B">
            <w:r>
              <w:rPr>
                <w:noProof/>
                <w:lang w:val="en-US"/>
              </w:rPr>
              <w:drawing>
                <wp:inline distT="0" distB="0" distL="0" distR="0" wp14:anchorId="30B46D4A" wp14:editId="14D16AC8">
                  <wp:extent cx="2866355" cy="1556806"/>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srcRect/>
                          <a:stretch>
                            <a:fillRect/>
                          </a:stretch>
                        </pic:blipFill>
                        <pic:spPr bwMode="auto">
                          <a:xfrm>
                            <a:off x="0" y="0"/>
                            <a:ext cx="2866144" cy="1556691"/>
                          </a:xfrm>
                          <a:prstGeom prst="rect">
                            <a:avLst/>
                          </a:prstGeom>
                          <a:noFill/>
                          <a:ln w="9525">
                            <a:noFill/>
                            <a:miter lim="800000"/>
                            <a:headEnd/>
                            <a:tailEnd/>
                          </a:ln>
                        </pic:spPr>
                      </pic:pic>
                    </a:graphicData>
                  </a:graphic>
                </wp:inline>
              </w:drawing>
            </w:r>
          </w:p>
        </w:tc>
        <w:tc>
          <w:tcPr>
            <w:tcW w:w="5129" w:type="dxa"/>
          </w:tcPr>
          <w:p w14:paraId="1316D4A4" w14:textId="77777777" w:rsidR="00651DC1" w:rsidRDefault="00A651F9" w:rsidP="00CE5B6B">
            <w:r>
              <w:rPr>
                <w:noProof/>
                <w:lang w:val="en-US"/>
              </w:rPr>
              <w:drawing>
                <wp:inline distT="0" distB="0" distL="0" distR="0" wp14:anchorId="40FA3C4B" wp14:editId="5AE7E794">
                  <wp:extent cx="3091755" cy="1556426"/>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srcRect/>
                          <a:stretch>
                            <a:fillRect/>
                          </a:stretch>
                        </pic:blipFill>
                        <pic:spPr bwMode="auto">
                          <a:xfrm>
                            <a:off x="0" y="0"/>
                            <a:ext cx="3091351" cy="1556223"/>
                          </a:xfrm>
                          <a:prstGeom prst="rect">
                            <a:avLst/>
                          </a:prstGeom>
                          <a:noFill/>
                          <a:ln w="9525">
                            <a:noFill/>
                            <a:miter lim="800000"/>
                            <a:headEnd/>
                            <a:tailEnd/>
                          </a:ln>
                        </pic:spPr>
                      </pic:pic>
                    </a:graphicData>
                  </a:graphic>
                </wp:inline>
              </w:drawing>
            </w:r>
          </w:p>
        </w:tc>
        <w:tc>
          <w:tcPr>
            <w:tcW w:w="3309" w:type="dxa"/>
          </w:tcPr>
          <w:p w14:paraId="6DE85CA9" w14:textId="77777777" w:rsidR="00651DC1" w:rsidRDefault="00A651F9" w:rsidP="00A651F9">
            <w:r>
              <w:t xml:space="preserve">Heading paragraphs </w:t>
            </w:r>
            <w:proofErr w:type="gramStart"/>
            <w:r>
              <w:t>has to</w:t>
            </w:r>
            <w:proofErr w:type="gramEnd"/>
            <w:r>
              <w:t xml:space="preserve"> be used to titles of the paragraph. IN the standard template they have numbering which greatly helps with navigation. Numbering should not be lost under any circumstances (this means that either standard heading is not </w:t>
            </w:r>
            <w:proofErr w:type="gramStart"/>
            <w:r>
              <w:t>used</w:t>
            </w:r>
            <w:proofErr w:type="gramEnd"/>
            <w:r>
              <w:t xml:space="preserve"> or it is changed). This problem is frequent in YTM documentation.</w:t>
            </w:r>
          </w:p>
        </w:tc>
      </w:tr>
      <w:tr w:rsidR="007F77D8" w14:paraId="7476D944" w14:textId="77777777" w:rsidTr="00884C31">
        <w:trPr>
          <w:cantSplit/>
          <w:tblHeader/>
        </w:trPr>
        <w:tc>
          <w:tcPr>
            <w:tcW w:w="4774" w:type="dxa"/>
          </w:tcPr>
          <w:p w14:paraId="20B60540" w14:textId="77777777" w:rsidR="007F77D8" w:rsidRPr="007F77D8" w:rsidRDefault="007F77D8" w:rsidP="007F77D8">
            <w:pPr>
              <w:rPr>
                <w:noProof/>
                <w:lang w:val="en-US"/>
              </w:rPr>
            </w:pPr>
            <w:r w:rsidRPr="007F77D8">
              <w:rPr>
                <w:noProof/>
                <w:lang w:val="en-US"/>
              </w:rPr>
              <w:lastRenderedPageBreak/>
              <w:t>1.</w:t>
            </w:r>
            <w:r w:rsidRPr="007F77D8">
              <w:rPr>
                <w:noProof/>
                <w:lang w:val="en-US"/>
              </w:rPr>
              <w:tab/>
              <w:t xml:space="preserve">Use Android Studio </w:t>
            </w:r>
          </w:p>
          <w:p w14:paraId="01F42266" w14:textId="77777777" w:rsidR="007F77D8" w:rsidRPr="007F77D8" w:rsidRDefault="007F77D8" w:rsidP="007F77D8">
            <w:pPr>
              <w:rPr>
                <w:noProof/>
                <w:lang w:val="en-US"/>
              </w:rPr>
            </w:pPr>
            <w:r w:rsidRPr="007F77D8">
              <w:rPr>
                <w:noProof/>
                <w:lang w:val="en-US"/>
              </w:rPr>
              <w:t>Eclipse ADT is not actively updated by Google anymore. Android Studio provides better support for different build flavors and customizations (multiple servers, different environments)</w:t>
            </w:r>
          </w:p>
          <w:p w14:paraId="0DD854BC" w14:textId="77777777" w:rsidR="007F77D8" w:rsidRPr="007F77D8" w:rsidRDefault="007F77D8" w:rsidP="007F77D8">
            <w:pPr>
              <w:rPr>
                <w:noProof/>
                <w:lang w:val="en-US"/>
              </w:rPr>
            </w:pPr>
            <w:r w:rsidRPr="007F77D8">
              <w:rPr>
                <w:noProof/>
                <w:lang w:val="en-US"/>
              </w:rPr>
              <w:t>2.</w:t>
            </w:r>
            <w:r w:rsidRPr="007F77D8">
              <w:rPr>
                <w:noProof/>
                <w:lang w:val="en-US"/>
              </w:rPr>
              <w:tab/>
              <w:t>Use Gradle build system</w:t>
            </w:r>
          </w:p>
          <w:p w14:paraId="3F37742F" w14:textId="77777777" w:rsidR="007F77D8" w:rsidRPr="007F77D8" w:rsidRDefault="007F77D8" w:rsidP="007F77D8">
            <w:pPr>
              <w:rPr>
                <w:noProof/>
                <w:lang w:val="en-US"/>
              </w:rPr>
            </w:pPr>
            <w:r w:rsidRPr="007F77D8">
              <w:rPr>
                <w:noProof/>
                <w:lang w:val="en-US"/>
              </w:rPr>
              <w:t>Allows high degree of freedom, but is not easy to learn. Takes care of library dependencies, APK signing, etc. Start from an existing simple Gradle build and learn as you go. It will only pay off in the long run.</w:t>
            </w:r>
          </w:p>
          <w:p w14:paraId="4D710F48" w14:textId="77777777" w:rsidR="007F77D8" w:rsidRPr="007F77D8" w:rsidRDefault="007F77D8" w:rsidP="007F77D8">
            <w:pPr>
              <w:rPr>
                <w:noProof/>
                <w:lang w:val="en-US"/>
              </w:rPr>
            </w:pPr>
            <w:r w:rsidRPr="007F77D8">
              <w:rPr>
                <w:noProof/>
                <w:lang w:val="en-US"/>
              </w:rPr>
              <w:t>3.</w:t>
            </w:r>
            <w:r w:rsidRPr="007F77D8">
              <w:rPr>
                <w:noProof/>
                <w:lang w:val="en-US"/>
              </w:rPr>
              <w:tab/>
              <w:t>Use active, well known open-source libraries</w:t>
            </w:r>
          </w:p>
          <w:p w14:paraId="05641FB1" w14:textId="77777777" w:rsidR="007F77D8" w:rsidRDefault="007F77D8" w:rsidP="007F77D8">
            <w:pPr>
              <w:rPr>
                <w:noProof/>
                <w:lang w:val="en-US"/>
              </w:rPr>
            </w:pPr>
            <w:r w:rsidRPr="007F77D8">
              <w:rPr>
                <w:noProof/>
                <w:lang w:val="en-US"/>
              </w:rPr>
              <w:t xml:space="preserve"> These are well documented and have a big user pool. There is probably no feature that we need that is not covered by these. Never try to implement something before you check if it is already available (for free).</w:t>
            </w:r>
          </w:p>
        </w:tc>
        <w:tc>
          <w:tcPr>
            <w:tcW w:w="5129" w:type="dxa"/>
          </w:tcPr>
          <w:p w14:paraId="6D20774E" w14:textId="77777777" w:rsidR="007F77D8" w:rsidRPr="007F77D8" w:rsidRDefault="007F77D8" w:rsidP="007F77D8">
            <w:pPr>
              <w:pStyle w:val="ListParagraph"/>
              <w:numPr>
                <w:ilvl w:val="0"/>
                <w:numId w:val="26"/>
              </w:numPr>
              <w:rPr>
                <w:noProof/>
                <w:lang w:val="en-US"/>
              </w:rPr>
            </w:pPr>
            <w:r w:rsidRPr="007F77D8">
              <w:rPr>
                <w:noProof/>
                <w:lang w:val="en-US"/>
              </w:rPr>
              <w:t xml:space="preserve">Use Android Studio </w:t>
            </w:r>
            <w:r w:rsidRPr="007F77D8">
              <w:rPr>
                <w:noProof/>
                <w:lang w:val="en-US"/>
              </w:rPr>
              <w:br/>
              <w:t>Eclipse ADT is not actively updated by Google anymore. Android Studio provides better support for different build flavors and customizations (multiple servers, different environments)</w:t>
            </w:r>
          </w:p>
          <w:p w14:paraId="118DD969" w14:textId="77777777" w:rsidR="007F77D8" w:rsidRPr="007F77D8" w:rsidRDefault="007F77D8" w:rsidP="007F77D8">
            <w:pPr>
              <w:pStyle w:val="ListParagraph"/>
              <w:numPr>
                <w:ilvl w:val="0"/>
                <w:numId w:val="26"/>
              </w:numPr>
              <w:rPr>
                <w:noProof/>
                <w:lang w:val="en-US"/>
              </w:rPr>
            </w:pPr>
            <w:r w:rsidRPr="007F77D8">
              <w:rPr>
                <w:noProof/>
                <w:lang w:val="en-US"/>
              </w:rPr>
              <w:t>Use Gradle build system</w:t>
            </w:r>
            <w:r>
              <w:rPr>
                <w:noProof/>
                <w:lang w:val="en-US"/>
              </w:rPr>
              <w:br/>
            </w:r>
            <w:r w:rsidRPr="007F77D8">
              <w:rPr>
                <w:noProof/>
                <w:lang w:val="en-US"/>
              </w:rPr>
              <w:t>Allows high degree of freedom, but is not easy to learn. Takes care of library dependencies, APK signing, etc. Start from an existing simple Gradle build and learn as you go. It will only pay off in the long run.</w:t>
            </w:r>
          </w:p>
          <w:p w14:paraId="09DA3E2E" w14:textId="77777777" w:rsidR="007F77D8" w:rsidRPr="007F77D8" w:rsidRDefault="007F77D8" w:rsidP="007F77D8">
            <w:pPr>
              <w:pStyle w:val="ListParagraph"/>
              <w:numPr>
                <w:ilvl w:val="0"/>
                <w:numId w:val="26"/>
              </w:numPr>
              <w:rPr>
                <w:noProof/>
                <w:lang w:val="en-US"/>
              </w:rPr>
            </w:pPr>
            <w:r w:rsidRPr="007F77D8">
              <w:rPr>
                <w:noProof/>
                <w:lang w:val="en-US"/>
              </w:rPr>
              <w:t>Use active, well known open-source libraries</w:t>
            </w:r>
            <w:r>
              <w:rPr>
                <w:noProof/>
                <w:lang w:val="en-US"/>
              </w:rPr>
              <w:br/>
            </w:r>
            <w:r w:rsidRPr="007F77D8">
              <w:rPr>
                <w:noProof/>
                <w:lang w:val="en-US"/>
              </w:rPr>
              <w:t>These are well documented and have a big user pool. There is probably no feature that we need that is not covered by these. Never try to implement something before you check if it is already available (for free).</w:t>
            </w:r>
          </w:p>
        </w:tc>
        <w:tc>
          <w:tcPr>
            <w:tcW w:w="3309" w:type="dxa"/>
          </w:tcPr>
          <w:p w14:paraId="1490248F" w14:textId="77777777" w:rsidR="007F77D8" w:rsidRDefault="007F77D8" w:rsidP="00A651F9">
            <w:r>
              <w:t xml:space="preserve">If you want to have several paragraphs under one bullet </w:t>
            </w:r>
          </w:p>
          <w:p w14:paraId="78D73E1D" w14:textId="77777777" w:rsidR="007F77D8" w:rsidRDefault="007F77D8" w:rsidP="00A651F9">
            <w:r>
              <w:t xml:space="preserve"> you </w:t>
            </w:r>
            <w:proofErr w:type="gramStart"/>
            <w:r>
              <w:t>have to</w:t>
            </w:r>
            <w:proofErr w:type="gramEnd"/>
            <w:r>
              <w:t xml:space="preserve"> use “Shift + Enter”.</w:t>
            </w:r>
          </w:p>
        </w:tc>
      </w:tr>
      <w:tr w:rsidR="00820CD3" w14:paraId="081FD283" w14:textId="77777777" w:rsidTr="00884C31">
        <w:trPr>
          <w:cantSplit/>
          <w:tblHeader/>
        </w:trPr>
        <w:tc>
          <w:tcPr>
            <w:tcW w:w="4774" w:type="dxa"/>
          </w:tcPr>
          <w:p w14:paraId="0E79F3ED" w14:textId="77777777" w:rsidR="00820CD3" w:rsidRPr="007F77D8" w:rsidRDefault="00820CD3" w:rsidP="002D2B06">
            <w:pPr>
              <w:rPr>
                <w:noProof/>
                <w:lang w:val="en-US"/>
              </w:rPr>
            </w:pPr>
            <w:r>
              <w:rPr>
                <w:noProof/>
                <w:lang w:val="en-US"/>
              </w:rPr>
              <w:t>Using space</w:t>
            </w:r>
            <w:r w:rsidR="002D2B06">
              <w:rPr>
                <w:noProof/>
                <w:lang w:val="en-US"/>
              </w:rPr>
              <w:t xml:space="preserve"> character </w:t>
            </w:r>
            <w:r>
              <w:rPr>
                <w:noProof/>
                <w:lang w:val="en-US"/>
              </w:rPr>
              <w:t>to do alignment</w:t>
            </w:r>
          </w:p>
        </w:tc>
        <w:tc>
          <w:tcPr>
            <w:tcW w:w="5129" w:type="dxa"/>
          </w:tcPr>
          <w:p w14:paraId="778F8610" w14:textId="77777777" w:rsidR="00820CD3" w:rsidRPr="00820CD3" w:rsidRDefault="00820CD3" w:rsidP="00820CD3">
            <w:pPr>
              <w:rPr>
                <w:noProof/>
                <w:lang w:val="en-US"/>
              </w:rPr>
            </w:pPr>
            <w:r>
              <w:rPr>
                <w:noProof/>
                <w:lang w:val="en-US"/>
              </w:rPr>
              <w:t xml:space="preserve">NEVER do that! Use formatting options. </w:t>
            </w:r>
          </w:p>
        </w:tc>
        <w:tc>
          <w:tcPr>
            <w:tcW w:w="3309" w:type="dxa"/>
          </w:tcPr>
          <w:p w14:paraId="58171224" w14:textId="77777777" w:rsidR="00820CD3" w:rsidRDefault="00820CD3" w:rsidP="00A651F9"/>
        </w:tc>
      </w:tr>
      <w:tr w:rsidR="00820CD3" w14:paraId="1ECC9480" w14:textId="77777777" w:rsidTr="00884C31">
        <w:trPr>
          <w:cantSplit/>
          <w:tblHeader/>
        </w:trPr>
        <w:tc>
          <w:tcPr>
            <w:tcW w:w="4774" w:type="dxa"/>
          </w:tcPr>
          <w:p w14:paraId="47DBA07D" w14:textId="77777777" w:rsidR="00820CD3" w:rsidRPr="00820CD3" w:rsidRDefault="00820CD3" w:rsidP="00820CD3">
            <w:pPr>
              <w:rPr>
                <w:noProof/>
                <w:lang w:val="en-US"/>
              </w:rPr>
            </w:pPr>
            <w:r w:rsidRPr="00820CD3">
              <w:rPr>
                <w:noProof/>
                <w:lang w:val="en-US"/>
              </w:rPr>
              <w:t>1.    first option</w:t>
            </w:r>
          </w:p>
          <w:p w14:paraId="4FA8BE64" w14:textId="77777777" w:rsidR="00820CD3" w:rsidRDefault="00820CD3" w:rsidP="00820CD3">
            <w:pPr>
              <w:rPr>
                <w:noProof/>
                <w:lang w:val="en-US"/>
              </w:rPr>
            </w:pPr>
            <w:r>
              <w:rPr>
                <w:noProof/>
                <w:lang w:val="en-US"/>
              </w:rPr>
              <w:t>2.    second</w:t>
            </w:r>
            <w:r w:rsidRPr="00820CD3">
              <w:rPr>
                <w:noProof/>
                <w:lang w:val="en-US"/>
              </w:rPr>
              <w:t xml:space="preserve"> option</w:t>
            </w:r>
          </w:p>
          <w:p w14:paraId="179CDA26" w14:textId="77777777" w:rsidR="00820CD3" w:rsidRPr="00820CD3" w:rsidRDefault="00820CD3" w:rsidP="00820CD3">
            <w:pPr>
              <w:rPr>
                <w:noProof/>
                <w:lang w:val="en-US"/>
              </w:rPr>
            </w:pPr>
            <w:r>
              <w:rPr>
                <w:noProof/>
                <w:lang w:val="en-US"/>
              </w:rPr>
              <w:t>3.....third option</w:t>
            </w:r>
          </w:p>
        </w:tc>
        <w:tc>
          <w:tcPr>
            <w:tcW w:w="5129" w:type="dxa"/>
          </w:tcPr>
          <w:p w14:paraId="776992C8" w14:textId="77777777" w:rsidR="00820CD3" w:rsidRPr="00820CD3" w:rsidRDefault="00820CD3" w:rsidP="00820CD3">
            <w:pPr>
              <w:pStyle w:val="ListParagraph"/>
              <w:numPr>
                <w:ilvl w:val="0"/>
                <w:numId w:val="30"/>
              </w:numPr>
              <w:rPr>
                <w:noProof/>
                <w:lang w:val="en-US"/>
              </w:rPr>
            </w:pPr>
            <w:r w:rsidRPr="00820CD3">
              <w:rPr>
                <w:noProof/>
                <w:lang w:val="en-US"/>
              </w:rPr>
              <w:t>first option</w:t>
            </w:r>
          </w:p>
          <w:p w14:paraId="2830FE97" w14:textId="77777777" w:rsidR="00820CD3" w:rsidRPr="00820CD3" w:rsidRDefault="00820CD3" w:rsidP="00820CD3">
            <w:pPr>
              <w:pStyle w:val="ListParagraph"/>
              <w:numPr>
                <w:ilvl w:val="0"/>
                <w:numId w:val="30"/>
              </w:numPr>
              <w:rPr>
                <w:noProof/>
                <w:lang w:val="en-US"/>
              </w:rPr>
            </w:pPr>
            <w:r w:rsidRPr="00820CD3">
              <w:rPr>
                <w:noProof/>
                <w:lang w:val="en-US"/>
              </w:rPr>
              <w:t>second option</w:t>
            </w:r>
          </w:p>
          <w:p w14:paraId="7AA3AB1D" w14:textId="77777777" w:rsidR="00820CD3" w:rsidRPr="00820CD3" w:rsidRDefault="00820CD3" w:rsidP="00820CD3">
            <w:pPr>
              <w:pStyle w:val="ListParagraph"/>
              <w:numPr>
                <w:ilvl w:val="0"/>
                <w:numId w:val="30"/>
              </w:numPr>
              <w:rPr>
                <w:noProof/>
                <w:lang w:val="en-US"/>
              </w:rPr>
            </w:pPr>
            <w:r>
              <w:rPr>
                <w:noProof/>
                <w:lang w:val="en-US"/>
              </w:rPr>
              <w:t>third option</w:t>
            </w:r>
          </w:p>
        </w:tc>
        <w:tc>
          <w:tcPr>
            <w:tcW w:w="3309" w:type="dxa"/>
          </w:tcPr>
          <w:p w14:paraId="73E86394" w14:textId="77777777" w:rsidR="00820CD3" w:rsidRDefault="00820CD3" w:rsidP="00A651F9">
            <w:r>
              <w:t xml:space="preserve">Use </w:t>
            </w:r>
            <w:r w:rsidR="008572BA">
              <w:t xml:space="preserve">formatting features such as </w:t>
            </w:r>
            <w:r>
              <w:t>bullets to create lists</w:t>
            </w:r>
            <w:r w:rsidR="008572BA">
              <w:t>!</w:t>
            </w:r>
          </w:p>
          <w:p w14:paraId="35412246" w14:textId="77777777" w:rsidR="00820CD3" w:rsidRDefault="00820CD3" w:rsidP="00820CD3"/>
        </w:tc>
      </w:tr>
      <w:tr w:rsidR="001615B2" w14:paraId="1B8C61D0" w14:textId="77777777" w:rsidTr="00884C31">
        <w:trPr>
          <w:cantSplit/>
          <w:tblHeader/>
        </w:trPr>
        <w:tc>
          <w:tcPr>
            <w:tcW w:w="4774" w:type="dxa"/>
          </w:tcPr>
          <w:p w14:paraId="2969A767" w14:textId="77777777" w:rsidR="001615B2" w:rsidRPr="00820CD3" w:rsidRDefault="001615B2" w:rsidP="001615B2">
            <w:pPr>
              <w:rPr>
                <w:noProof/>
                <w:lang w:val="en-US"/>
              </w:rPr>
            </w:pPr>
            <w:r>
              <w:rPr>
                <w:noProof/>
                <w:lang w:val="en-US"/>
              </w:rPr>
              <w:t>To list directories on Linux use command ls –ld */.</w:t>
            </w:r>
          </w:p>
        </w:tc>
        <w:tc>
          <w:tcPr>
            <w:tcW w:w="5129" w:type="dxa"/>
          </w:tcPr>
          <w:p w14:paraId="5547D709" w14:textId="77777777" w:rsidR="001615B2" w:rsidRDefault="001615B2" w:rsidP="001615B2">
            <w:pPr>
              <w:rPr>
                <w:noProof/>
                <w:lang w:val="en-US"/>
              </w:rPr>
            </w:pPr>
            <w:r>
              <w:rPr>
                <w:noProof/>
                <w:lang w:val="en-US"/>
              </w:rPr>
              <w:t>To list directories on Linux use command:</w:t>
            </w:r>
          </w:p>
          <w:p w14:paraId="40114C16" w14:textId="77777777" w:rsidR="001615B2" w:rsidRPr="001615B2" w:rsidRDefault="001615B2" w:rsidP="001615B2">
            <w:pPr>
              <w:rPr>
                <w:rFonts w:ascii="Courier New" w:hAnsi="Courier New" w:cs="Courier New"/>
                <w:b/>
                <w:noProof/>
                <w:sz w:val="20"/>
                <w:szCs w:val="20"/>
                <w:lang w:val="en-US"/>
              </w:rPr>
            </w:pPr>
            <w:r w:rsidRPr="001615B2">
              <w:rPr>
                <w:rFonts w:ascii="Courier New" w:hAnsi="Courier New" w:cs="Courier New"/>
                <w:b/>
                <w:noProof/>
                <w:sz w:val="20"/>
                <w:szCs w:val="20"/>
                <w:lang w:val="en-US"/>
              </w:rPr>
              <w:t>ls –ld */</w:t>
            </w:r>
          </w:p>
        </w:tc>
        <w:tc>
          <w:tcPr>
            <w:tcW w:w="3309" w:type="dxa"/>
          </w:tcPr>
          <w:p w14:paraId="72A0BD55" w14:textId="77777777" w:rsidR="001615B2" w:rsidRDefault="001615B2" w:rsidP="00A651F9">
            <w:r>
              <w:t xml:space="preserve">When giving example of the command you need to clearly distinguish it from other text by using different typeface, bold font, different color, etc. </w:t>
            </w:r>
          </w:p>
        </w:tc>
      </w:tr>
      <w:tr w:rsidR="001615B2" w14:paraId="6CF484F4" w14:textId="77777777" w:rsidTr="00884C31">
        <w:trPr>
          <w:cantSplit/>
          <w:tblHeader/>
        </w:trPr>
        <w:tc>
          <w:tcPr>
            <w:tcW w:w="4774" w:type="dxa"/>
          </w:tcPr>
          <w:p w14:paraId="73912CD2" w14:textId="77777777" w:rsidR="001615B2" w:rsidRDefault="001615B2" w:rsidP="001615B2">
            <w:pPr>
              <w:rPr>
                <w:noProof/>
                <w:lang w:val="en-US"/>
              </w:rPr>
            </w:pPr>
            <w:r>
              <w:rPr>
                <w:noProof/>
                <w:lang w:val="en-US"/>
              </w:rPr>
              <w:t>All *.doc files are Word documents.</w:t>
            </w:r>
          </w:p>
        </w:tc>
        <w:tc>
          <w:tcPr>
            <w:tcW w:w="5129" w:type="dxa"/>
          </w:tcPr>
          <w:p w14:paraId="23716056" w14:textId="77777777" w:rsidR="001615B2" w:rsidRDefault="001615B2" w:rsidP="001615B2">
            <w:pPr>
              <w:rPr>
                <w:noProof/>
                <w:lang w:val="en-US"/>
              </w:rPr>
            </w:pPr>
            <w:r>
              <w:rPr>
                <w:noProof/>
                <w:lang w:val="en-US"/>
              </w:rPr>
              <w:t>All “*.doc” files are Word documents.</w:t>
            </w:r>
          </w:p>
        </w:tc>
        <w:tc>
          <w:tcPr>
            <w:tcW w:w="3309" w:type="dxa"/>
          </w:tcPr>
          <w:p w14:paraId="4F899A62" w14:textId="77777777" w:rsidR="001615B2" w:rsidRDefault="001615B2" w:rsidP="00A651F9"/>
        </w:tc>
      </w:tr>
      <w:tr w:rsidR="001615B2" w14:paraId="3A7523D4" w14:textId="77777777" w:rsidTr="00884C31">
        <w:trPr>
          <w:cantSplit/>
          <w:tblHeader/>
        </w:trPr>
        <w:tc>
          <w:tcPr>
            <w:tcW w:w="4774" w:type="dxa"/>
          </w:tcPr>
          <w:p w14:paraId="7B9D7F4C" w14:textId="77777777" w:rsidR="001615B2" w:rsidRDefault="001615B2" w:rsidP="001615B2">
            <w:pPr>
              <w:rPr>
                <w:noProof/>
                <w:lang w:val="en-US"/>
              </w:rPr>
            </w:pPr>
            <w:r>
              <w:rPr>
                <w:noProof/>
                <w:lang w:val="en-US"/>
              </w:rPr>
              <w:t xml:space="preserve">Dockerfile is the root of the problem. </w:t>
            </w:r>
          </w:p>
        </w:tc>
        <w:tc>
          <w:tcPr>
            <w:tcW w:w="5129" w:type="dxa"/>
          </w:tcPr>
          <w:p w14:paraId="64296DC9" w14:textId="77777777" w:rsidR="001615B2" w:rsidRDefault="001615B2" w:rsidP="001615B2">
            <w:pPr>
              <w:rPr>
                <w:noProof/>
                <w:lang w:val="en-US"/>
              </w:rPr>
            </w:pPr>
            <w:r>
              <w:rPr>
                <w:noProof/>
                <w:lang w:val="en-US"/>
              </w:rPr>
              <w:t xml:space="preserve">“Dockerfile” is a root of the problem. </w:t>
            </w:r>
          </w:p>
        </w:tc>
        <w:tc>
          <w:tcPr>
            <w:tcW w:w="3309" w:type="dxa"/>
          </w:tcPr>
          <w:p w14:paraId="24659682" w14:textId="77777777" w:rsidR="001615B2" w:rsidRDefault="001615B2" w:rsidP="00A651F9">
            <w:r>
              <w:t xml:space="preserve">You need to put names in quotes because somebody may think that proper sentence is: </w:t>
            </w:r>
          </w:p>
          <w:p w14:paraId="684BAE93" w14:textId="77777777" w:rsidR="001615B2" w:rsidRPr="001615B2" w:rsidRDefault="001615B2" w:rsidP="00A651F9">
            <w:pPr>
              <w:rPr>
                <w:i/>
              </w:rPr>
            </w:pPr>
            <w:r w:rsidRPr="001615B2">
              <w:rPr>
                <w:i/>
                <w:noProof/>
                <w:lang w:val="en-US"/>
              </w:rPr>
              <w:t>Docker file is the root of the problem.</w:t>
            </w:r>
          </w:p>
        </w:tc>
      </w:tr>
    </w:tbl>
    <w:p w14:paraId="3AEC6178" w14:textId="77777777" w:rsidR="00651DC1" w:rsidRDefault="00651DC1" w:rsidP="00D870C8"/>
    <w:p w14:paraId="19641030" w14:textId="77777777" w:rsidR="004A4067" w:rsidRDefault="00820CD3" w:rsidP="00D870C8">
      <w:pPr>
        <w:rPr>
          <w:b/>
        </w:rPr>
      </w:pPr>
      <w:r w:rsidRPr="008572BA">
        <w:rPr>
          <w:b/>
        </w:rPr>
        <w:t xml:space="preserve">Person who uses MS Word as a </w:t>
      </w:r>
      <w:r w:rsidR="008572BA" w:rsidRPr="008572BA">
        <w:rPr>
          <w:b/>
        </w:rPr>
        <w:t>typewriter</w:t>
      </w:r>
      <w:r w:rsidRPr="008572BA">
        <w:rPr>
          <w:b/>
        </w:rPr>
        <w:t xml:space="preserve"> should </w:t>
      </w:r>
      <w:r w:rsidR="00FC5E12" w:rsidRPr="008572BA">
        <w:rPr>
          <w:b/>
        </w:rPr>
        <w:t xml:space="preserve">not </w:t>
      </w:r>
      <w:r w:rsidR="00010776">
        <w:rPr>
          <w:b/>
        </w:rPr>
        <w:t xml:space="preserve">be </w:t>
      </w:r>
      <w:r w:rsidR="008572BA" w:rsidRPr="008572BA">
        <w:rPr>
          <w:b/>
        </w:rPr>
        <w:t>allowed</w:t>
      </w:r>
      <w:r w:rsidR="00FC5E12" w:rsidRPr="008572BA">
        <w:rPr>
          <w:b/>
        </w:rPr>
        <w:t xml:space="preserve"> near company computers</w:t>
      </w:r>
      <w:r w:rsidRPr="008572BA">
        <w:rPr>
          <w:b/>
        </w:rPr>
        <w:t>.</w:t>
      </w:r>
    </w:p>
    <w:p w14:paraId="2ECDC1E1" w14:textId="77777777" w:rsidR="002D2B06" w:rsidRDefault="002D2B06" w:rsidP="00D870C8">
      <w:pPr>
        <w:rPr>
          <w:b/>
        </w:rPr>
      </w:pPr>
    </w:p>
    <w:p w14:paraId="2693904F" w14:textId="77777777" w:rsidR="002D2B06" w:rsidRDefault="002D2B06" w:rsidP="00D870C8">
      <w:pPr>
        <w:rPr>
          <w:b/>
        </w:rPr>
      </w:pPr>
    </w:p>
    <w:p w14:paraId="0613E9B0" w14:textId="77777777" w:rsidR="002D2B06" w:rsidRPr="00E03211" w:rsidRDefault="002D2B06" w:rsidP="00D870C8">
      <w:pPr>
        <w:rPr>
          <w:b/>
        </w:rPr>
        <w:sectPr w:rsidR="002D2B06" w:rsidRPr="00E03211" w:rsidSect="004A4067">
          <w:pgSz w:w="15840" w:h="12240" w:orient="landscape"/>
          <w:pgMar w:top="1134" w:right="1418" w:bottom="1440" w:left="1440" w:header="510" w:footer="785" w:gutter="0"/>
          <w:cols w:space="708"/>
          <w:docGrid w:linePitch="360"/>
        </w:sectPr>
      </w:pPr>
    </w:p>
    <w:p w14:paraId="44F8C740" w14:textId="77777777" w:rsidR="002E448C" w:rsidRDefault="002E448C" w:rsidP="00BC6FAA">
      <w:pPr>
        <w:pStyle w:val="Heading1"/>
      </w:pPr>
      <w:bookmarkStart w:id="8" w:name="_Toc102254364"/>
      <w:r>
        <w:lastRenderedPageBreak/>
        <w:t xml:space="preserve">When to use </w:t>
      </w:r>
      <w:r w:rsidR="00B76793">
        <w:t>a “</w:t>
      </w:r>
      <w:r>
        <w:t>list</w:t>
      </w:r>
      <w:r w:rsidR="00B76793">
        <w:t>”</w:t>
      </w:r>
      <w:r>
        <w:t xml:space="preserve"> and </w:t>
      </w:r>
      <w:r w:rsidR="00B76793">
        <w:t>w</w:t>
      </w:r>
      <w:r>
        <w:t xml:space="preserve">hen </w:t>
      </w:r>
      <w:r w:rsidR="00B76793">
        <w:t>a “</w:t>
      </w:r>
      <w:r>
        <w:t>table</w:t>
      </w:r>
      <w:r w:rsidR="00B76793">
        <w:t>”</w:t>
      </w:r>
      <w:bookmarkEnd w:id="8"/>
    </w:p>
    <w:p w14:paraId="1700B293" w14:textId="77777777" w:rsidR="002E448C" w:rsidRDefault="002E448C" w:rsidP="002E448C">
      <w:r>
        <w:t xml:space="preserve">Whenever you have a more than one data element – use table. </w:t>
      </w:r>
    </w:p>
    <w:p w14:paraId="10CF8074" w14:textId="18FBE56C" w:rsidR="002E448C" w:rsidRDefault="002E448C" w:rsidP="002E448C">
      <w:r>
        <w:t xml:space="preserve">For </w:t>
      </w:r>
      <w:proofErr w:type="gramStart"/>
      <w:r>
        <w:t>example</w:t>
      </w:r>
      <w:proofErr w:type="gramEnd"/>
      <w:r>
        <w:t xml:space="preserve"> if you need to list of features then you can use list but if you have to list features and their descriptions – use table. Another example is FAQ – it has two data elements: question and answer so it </w:t>
      </w:r>
      <w:proofErr w:type="gramStart"/>
      <w:r>
        <w:t>has to</w:t>
      </w:r>
      <w:proofErr w:type="gramEnd"/>
      <w:r>
        <w:t xml:space="preserve"> be table. </w:t>
      </w:r>
    </w:p>
    <w:p w14:paraId="129D22D9" w14:textId="314EA4AB" w:rsidR="001B5B8D" w:rsidRDefault="001B5B8D" w:rsidP="002E448C"/>
    <w:p w14:paraId="310FF2B0" w14:textId="2FA5A799" w:rsidR="001B5B8D" w:rsidRDefault="001B5B8D" w:rsidP="002E448C"/>
    <w:p w14:paraId="011B7439" w14:textId="77D8110F" w:rsidR="001B5B8D" w:rsidRDefault="001B5B8D" w:rsidP="001B5B8D">
      <w:pPr>
        <w:pStyle w:val="Heading1"/>
      </w:pPr>
      <w:bookmarkStart w:id="9" w:name="_Toc102254365"/>
      <w:r>
        <w:t>Use “Page Break” instead of infinitely clicking “Enter”</w:t>
      </w:r>
      <w:bookmarkEnd w:id="9"/>
    </w:p>
    <w:p w14:paraId="2C202D12" w14:textId="696DE2E7" w:rsidR="001B5B8D" w:rsidRDefault="001B5B8D" w:rsidP="002E448C"/>
    <w:p w14:paraId="3EEC4B99" w14:textId="4B71EB93" w:rsidR="006464EE" w:rsidRDefault="001B5B8D" w:rsidP="001B5B8D">
      <w:r>
        <w:rPr>
          <w:noProof/>
          <w:lang w:val="en-US"/>
        </w:rPr>
        <w:drawing>
          <wp:inline distT="0" distB="0" distL="0" distR="0" wp14:anchorId="61CDF6DF" wp14:editId="3BA655C2">
            <wp:extent cx="2886641" cy="36619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2897744" cy="3675998"/>
                    </a:xfrm>
                    <a:prstGeom prst="rect">
                      <a:avLst/>
                    </a:prstGeom>
                    <a:noFill/>
                    <a:ln>
                      <a:noFill/>
                    </a:ln>
                  </pic:spPr>
                </pic:pic>
              </a:graphicData>
            </a:graphic>
          </wp:inline>
        </w:drawing>
      </w:r>
      <w:r>
        <w:t xml:space="preserve">     </w:t>
      </w:r>
      <w:r w:rsidR="006464EE">
        <w:rPr>
          <w:noProof/>
          <w:lang w:val="en-US"/>
        </w:rPr>
        <w:drawing>
          <wp:inline distT="0" distB="0" distL="0" distR="0" wp14:anchorId="6C6730F4" wp14:editId="370D75C3">
            <wp:extent cx="2914802" cy="36484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36499" cy="3675653"/>
                    </a:xfrm>
                    <a:prstGeom prst="rect">
                      <a:avLst/>
                    </a:prstGeom>
                  </pic:spPr>
                </pic:pic>
              </a:graphicData>
            </a:graphic>
          </wp:inline>
        </w:drawing>
      </w:r>
    </w:p>
    <w:p w14:paraId="4076082E" w14:textId="0D5CDF39" w:rsidR="001B5B8D" w:rsidRDefault="001B5B8D" w:rsidP="001B5B8D">
      <w:r>
        <w:rPr>
          <w:noProof/>
          <w:lang w:val="en-US"/>
        </w:rPr>
        <w:drawing>
          <wp:inline distT="0" distB="0" distL="0" distR="0" wp14:anchorId="3584BDE7" wp14:editId="498351E3">
            <wp:extent cx="2545382" cy="146217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2552258" cy="1466127"/>
                    </a:xfrm>
                    <a:prstGeom prst="rect">
                      <a:avLst/>
                    </a:prstGeom>
                    <a:noFill/>
                    <a:ln>
                      <a:noFill/>
                    </a:ln>
                  </pic:spPr>
                </pic:pic>
              </a:graphicData>
            </a:graphic>
          </wp:inline>
        </w:drawing>
      </w:r>
    </w:p>
    <w:p w14:paraId="37A6B02E" w14:textId="043AD6B7" w:rsidR="001B5B8D" w:rsidRDefault="001B5B8D" w:rsidP="002E448C"/>
    <w:p w14:paraId="037FADD2" w14:textId="77777777" w:rsidR="00982043" w:rsidRDefault="00982043" w:rsidP="00982043">
      <w:pPr>
        <w:pStyle w:val="Heading1"/>
      </w:pPr>
      <w:bookmarkStart w:id="10" w:name="_Toc102254366"/>
      <w:r>
        <w:lastRenderedPageBreak/>
        <w:t>Alignments of data in Tables</w:t>
      </w:r>
      <w:bookmarkEnd w:id="10"/>
    </w:p>
    <w:p w14:paraId="543C164C" w14:textId="77777777" w:rsidR="00982043" w:rsidRDefault="00982043" w:rsidP="00982043">
      <w:pPr>
        <w:pStyle w:val="ListParagraph"/>
        <w:numPr>
          <w:ilvl w:val="0"/>
          <w:numId w:val="34"/>
        </w:numPr>
      </w:pPr>
      <w:r>
        <w:t>Numerical data is always right aligned</w:t>
      </w:r>
    </w:p>
    <w:p w14:paraId="2030469D" w14:textId="77777777" w:rsidR="00982043" w:rsidRDefault="00982043" w:rsidP="00982043">
      <w:pPr>
        <w:pStyle w:val="ListParagraph"/>
        <w:numPr>
          <w:ilvl w:val="0"/>
          <w:numId w:val="34"/>
        </w:numPr>
      </w:pPr>
      <w:r>
        <w:t>Textual data is usually Left aligned unless strings are made of one word like “Yes”, “No”</w:t>
      </w:r>
    </w:p>
    <w:p w14:paraId="7711C92D" w14:textId="77777777" w:rsidR="00982043" w:rsidRDefault="00982043" w:rsidP="00982043">
      <w:pPr>
        <w:pStyle w:val="ListParagraph"/>
        <w:numPr>
          <w:ilvl w:val="0"/>
          <w:numId w:val="34"/>
        </w:numPr>
      </w:pPr>
      <w:r>
        <w:t>Dollar values, proper format is shown in list below:</w:t>
      </w:r>
    </w:p>
    <w:p w14:paraId="005FC2E1" w14:textId="77777777" w:rsidR="00982043" w:rsidRDefault="00982043" w:rsidP="00982043">
      <w:pPr>
        <w:pStyle w:val="ListParagraph"/>
        <w:numPr>
          <w:ilvl w:val="1"/>
          <w:numId w:val="34"/>
        </w:numPr>
      </w:pPr>
      <w:r>
        <w:t>$2,340.45</w:t>
      </w:r>
    </w:p>
    <w:p w14:paraId="74C3EB35" w14:textId="77777777" w:rsidR="00982043" w:rsidRDefault="00982043" w:rsidP="00982043">
      <w:pPr>
        <w:pStyle w:val="ListParagraph"/>
        <w:numPr>
          <w:ilvl w:val="1"/>
          <w:numId w:val="34"/>
        </w:numPr>
      </w:pPr>
      <w:r>
        <w:t>$300.10</w:t>
      </w:r>
    </w:p>
    <w:p w14:paraId="1B23364F" w14:textId="77777777" w:rsidR="00982043" w:rsidRPr="002E448C" w:rsidRDefault="00982043" w:rsidP="00982043">
      <w:pPr>
        <w:pStyle w:val="ListParagraph"/>
        <w:numPr>
          <w:ilvl w:val="1"/>
          <w:numId w:val="34"/>
        </w:numPr>
      </w:pPr>
      <w:r>
        <w:t>$0.90</w:t>
      </w:r>
    </w:p>
    <w:p w14:paraId="30E745B3" w14:textId="77777777" w:rsidR="00BC6FAA" w:rsidRDefault="00BC6FAA" w:rsidP="00BC6FAA">
      <w:pPr>
        <w:pStyle w:val="Heading1"/>
      </w:pPr>
      <w:bookmarkStart w:id="11" w:name="_Toc102254367"/>
      <w:r>
        <w:t>Other "shiny" examples</w:t>
      </w:r>
      <w:bookmarkEnd w:id="11"/>
    </w:p>
    <w:p w14:paraId="3369A511" w14:textId="77777777" w:rsidR="00BC6FAA" w:rsidRDefault="002D0B55" w:rsidP="002D0B55">
      <w:pPr>
        <w:pStyle w:val="Heading2"/>
      </w:pPr>
      <w:bookmarkStart w:id="12" w:name="_Toc102254368"/>
      <w:r>
        <w:t>Using TAB to do alignment in table header</w:t>
      </w:r>
      <w:bookmarkEnd w:id="12"/>
    </w:p>
    <w:p w14:paraId="76EE4A20" w14:textId="77777777" w:rsidR="002D0B55" w:rsidRDefault="002D0B55" w:rsidP="00BC6FAA"/>
    <w:p w14:paraId="2E9E9C5F" w14:textId="77777777" w:rsidR="00BC6FAA" w:rsidRPr="00A65137" w:rsidRDefault="00BC6FAA" w:rsidP="00BC6FAA">
      <w:pPr>
        <w:rPr>
          <w:b/>
          <w:u w:val="single"/>
        </w:rPr>
      </w:pPr>
      <w:r w:rsidRPr="00A65137">
        <w:rPr>
          <w:b/>
          <w:u w:val="single"/>
        </w:rPr>
        <w:t>Never use</w:t>
      </w:r>
      <w:r w:rsidR="002E7AB5">
        <w:rPr>
          <w:b/>
          <w:u w:val="single"/>
        </w:rPr>
        <w:t xml:space="preserve"> "T</w:t>
      </w:r>
      <w:r w:rsidR="002D2B06">
        <w:rPr>
          <w:b/>
          <w:u w:val="single"/>
        </w:rPr>
        <w:t>ab</w:t>
      </w:r>
      <w:r w:rsidR="002E7AB5">
        <w:rPr>
          <w:b/>
          <w:u w:val="single"/>
        </w:rPr>
        <w:t>"</w:t>
      </w:r>
      <w:r w:rsidR="002D2B06">
        <w:rPr>
          <w:b/>
          <w:u w:val="single"/>
        </w:rPr>
        <w:t xml:space="preserve"> character to center text</w:t>
      </w:r>
      <w:r w:rsidRPr="00A65137">
        <w:rPr>
          <w:b/>
          <w:u w:val="single"/>
        </w:rPr>
        <w:t xml:space="preserve">: </w:t>
      </w:r>
    </w:p>
    <w:p w14:paraId="15E1ADF9" w14:textId="77777777" w:rsidR="00BC6FAA" w:rsidRDefault="00BC6FAA" w:rsidP="00BC6FAA"/>
    <w:p w14:paraId="0DDBEB8C" w14:textId="77777777" w:rsidR="00BC6FAA" w:rsidRDefault="00BC6FAA" w:rsidP="00BC6FAA">
      <w:r>
        <w:rPr>
          <w:noProof/>
          <w:lang w:val="en-US"/>
        </w:rPr>
        <w:drawing>
          <wp:inline distT="0" distB="0" distL="0" distR="0" wp14:anchorId="0DAC0CE8" wp14:editId="1C77E897">
            <wp:extent cx="4813116" cy="1342861"/>
            <wp:effectExtent l="19050" t="0" r="6534"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srcRect/>
                    <a:stretch>
                      <a:fillRect/>
                    </a:stretch>
                  </pic:blipFill>
                  <pic:spPr bwMode="auto">
                    <a:xfrm>
                      <a:off x="0" y="0"/>
                      <a:ext cx="4811459" cy="1342399"/>
                    </a:xfrm>
                    <a:prstGeom prst="rect">
                      <a:avLst/>
                    </a:prstGeom>
                    <a:noFill/>
                    <a:ln w="9525">
                      <a:noFill/>
                      <a:miter lim="800000"/>
                      <a:headEnd/>
                      <a:tailEnd/>
                    </a:ln>
                  </pic:spPr>
                </pic:pic>
              </a:graphicData>
            </a:graphic>
          </wp:inline>
        </w:drawing>
      </w:r>
    </w:p>
    <w:p w14:paraId="48E81547" w14:textId="77777777" w:rsidR="00BC6FAA" w:rsidRDefault="00BC6FAA" w:rsidP="00BC6FAA"/>
    <w:p w14:paraId="0A852036" w14:textId="77777777" w:rsidR="00BC6FAA" w:rsidRPr="00A65137" w:rsidRDefault="00BC6FAA" w:rsidP="00BC6FAA">
      <w:pPr>
        <w:rPr>
          <w:b/>
          <w:u w:val="single"/>
        </w:rPr>
      </w:pPr>
      <w:r w:rsidRPr="00A65137">
        <w:rPr>
          <w:b/>
          <w:u w:val="single"/>
        </w:rPr>
        <w:t xml:space="preserve">Use this: </w:t>
      </w:r>
    </w:p>
    <w:p w14:paraId="30315BCF" w14:textId="77777777" w:rsidR="00BC6FAA" w:rsidRDefault="00BC6FAA" w:rsidP="00BC6FAA"/>
    <w:p w14:paraId="709BE3C5" w14:textId="77777777" w:rsidR="00BC6FAA" w:rsidRDefault="00BC6FAA" w:rsidP="00BC6FAA">
      <w:r>
        <w:rPr>
          <w:noProof/>
          <w:lang w:val="en-US"/>
        </w:rPr>
        <w:drawing>
          <wp:inline distT="0" distB="0" distL="0" distR="0" wp14:anchorId="3F22A732" wp14:editId="2F7507CD">
            <wp:extent cx="2275205" cy="1038860"/>
            <wp:effectExtent l="1905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srcRect/>
                    <a:stretch>
                      <a:fillRect/>
                    </a:stretch>
                  </pic:blipFill>
                  <pic:spPr bwMode="auto">
                    <a:xfrm>
                      <a:off x="0" y="0"/>
                      <a:ext cx="2275205" cy="1038860"/>
                    </a:xfrm>
                    <a:prstGeom prst="rect">
                      <a:avLst/>
                    </a:prstGeom>
                    <a:noFill/>
                    <a:ln w="9525">
                      <a:noFill/>
                      <a:miter lim="800000"/>
                      <a:headEnd/>
                      <a:tailEnd/>
                    </a:ln>
                  </pic:spPr>
                </pic:pic>
              </a:graphicData>
            </a:graphic>
          </wp:inline>
        </w:drawing>
      </w:r>
    </w:p>
    <w:p w14:paraId="277DF906" w14:textId="77777777" w:rsidR="00BC6FAA" w:rsidRDefault="00BC6FAA" w:rsidP="00BC6FAA"/>
    <w:p w14:paraId="26C729C8" w14:textId="77777777" w:rsidR="00E30850" w:rsidRPr="00E03211" w:rsidRDefault="00BC6FAA" w:rsidP="00E03211">
      <w:r>
        <w:rPr>
          <w:noProof/>
          <w:lang w:val="en-US"/>
        </w:rPr>
        <w:drawing>
          <wp:inline distT="0" distB="0" distL="0" distR="0" wp14:anchorId="37B906C2" wp14:editId="50451EA9">
            <wp:extent cx="4437997" cy="947208"/>
            <wp:effectExtent l="19050" t="0" r="653" b="0"/>
            <wp:docPr id="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srcRect/>
                    <a:stretch>
                      <a:fillRect/>
                    </a:stretch>
                  </pic:blipFill>
                  <pic:spPr bwMode="auto">
                    <a:xfrm>
                      <a:off x="0" y="0"/>
                      <a:ext cx="4437859" cy="947179"/>
                    </a:xfrm>
                    <a:prstGeom prst="rect">
                      <a:avLst/>
                    </a:prstGeom>
                    <a:noFill/>
                    <a:ln w="9525">
                      <a:noFill/>
                      <a:miter lim="800000"/>
                      <a:headEnd/>
                      <a:tailEnd/>
                    </a:ln>
                  </pic:spPr>
                </pic:pic>
              </a:graphicData>
            </a:graphic>
          </wp:inline>
        </w:drawing>
      </w:r>
    </w:p>
    <w:p w14:paraId="64DCD17E" w14:textId="77777777" w:rsidR="00BD50AA" w:rsidRDefault="00BD50AA">
      <w:pPr>
        <w:spacing w:after="200"/>
        <w:rPr>
          <w:rFonts w:asciiTheme="majorHAnsi" w:eastAsiaTheme="majorEastAsia" w:hAnsiTheme="majorHAnsi" w:cstheme="majorBidi"/>
          <w:b/>
          <w:bCs/>
          <w:color w:val="4F81BD" w:themeColor="accent1"/>
          <w:sz w:val="26"/>
          <w:szCs w:val="26"/>
        </w:rPr>
      </w:pPr>
      <w:r>
        <w:br w:type="page"/>
      </w:r>
    </w:p>
    <w:p w14:paraId="28267C06" w14:textId="07A942B5" w:rsidR="00BD50AA" w:rsidRDefault="00BD50AA" w:rsidP="00BD50AA">
      <w:pPr>
        <w:pStyle w:val="Heading2"/>
      </w:pPr>
      <w:bookmarkStart w:id="13" w:name="_Hlk102253779"/>
      <w:bookmarkStart w:id="14" w:name="_Toc102254369"/>
      <w:r>
        <w:lastRenderedPageBreak/>
        <w:t xml:space="preserve">Create </w:t>
      </w:r>
      <w:r w:rsidR="00C9571E">
        <w:t>M</w:t>
      </w:r>
      <w:r>
        <w:t xml:space="preserve">eaningful </w:t>
      </w:r>
      <w:r w:rsidR="00C9571E">
        <w:t>T</w:t>
      </w:r>
      <w:r>
        <w:t>ables</w:t>
      </w:r>
      <w:bookmarkEnd w:id="14"/>
    </w:p>
    <w:p w14:paraId="60E2B17E" w14:textId="73C013A0" w:rsidR="00BD50AA" w:rsidRDefault="00BD50AA" w:rsidP="00BD50AA"/>
    <w:p w14:paraId="1E371A68" w14:textId="4C0F41D7" w:rsidR="00BD50AA" w:rsidRPr="00BD50AA" w:rsidRDefault="00BD50AA" w:rsidP="00BD50AA">
      <w:pPr>
        <w:rPr>
          <w:b/>
          <w:bCs/>
          <w:color w:val="FF0000"/>
          <w:u w:val="single"/>
        </w:rPr>
      </w:pPr>
      <w:r w:rsidRPr="00BD50AA">
        <w:rPr>
          <w:b/>
          <w:bCs/>
          <w:color w:val="FF0000"/>
          <w:u w:val="single"/>
        </w:rPr>
        <w:t>Wrong!</w:t>
      </w:r>
      <w:r w:rsidR="00310668">
        <w:rPr>
          <w:b/>
          <w:bCs/>
          <w:color w:val="FF0000"/>
          <w:u w:val="single"/>
        </w:rPr>
        <w:t xml:space="preserve"> (It is unclear what needs to be done)</w:t>
      </w:r>
    </w:p>
    <w:p w14:paraId="42FCBC75" w14:textId="77777777" w:rsidR="00BD50AA" w:rsidRDefault="00BD50AA" w:rsidP="00BD50AA"/>
    <w:tbl>
      <w:tblPr>
        <w:tblW w:w="9613" w:type="dxa"/>
        <w:tblLayout w:type="fixed"/>
        <w:tblCellMar>
          <w:top w:w="29" w:type="dxa"/>
          <w:left w:w="115" w:type="dxa"/>
          <w:bottom w:w="29" w:type="dxa"/>
          <w:right w:w="115" w:type="dxa"/>
        </w:tblCellMar>
        <w:tblLook w:val="0000" w:firstRow="0" w:lastRow="0" w:firstColumn="0" w:lastColumn="0" w:noHBand="0" w:noVBand="0"/>
      </w:tblPr>
      <w:tblGrid>
        <w:gridCol w:w="2950"/>
        <w:gridCol w:w="6663"/>
      </w:tblGrid>
      <w:tr w:rsidR="00BD50AA" w:rsidRPr="00297713" w14:paraId="3B937736" w14:textId="77777777" w:rsidTr="00CF12E5">
        <w:trPr>
          <w:cantSplit/>
          <w:tblHeader/>
        </w:trPr>
        <w:tc>
          <w:tcPr>
            <w:tcW w:w="2950"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74D6A294" w14:textId="77777777" w:rsidR="00BD50AA" w:rsidRPr="00297713" w:rsidRDefault="00BD50AA" w:rsidP="00626A64">
            <w:pPr>
              <w:spacing w:line="100" w:lineRule="atLeast"/>
              <w:jc w:val="center"/>
              <w:rPr>
                <w:b/>
                <w:bCs/>
                <w:iCs/>
              </w:rPr>
            </w:pPr>
            <w:r w:rsidRPr="00297713">
              <w:rPr>
                <w:b/>
                <w:bCs/>
                <w:iCs/>
              </w:rPr>
              <w:t>Description</w:t>
            </w:r>
          </w:p>
        </w:tc>
        <w:tc>
          <w:tcPr>
            <w:tcW w:w="6663"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6927EBF1" w14:textId="77777777" w:rsidR="00BD50AA" w:rsidRPr="00297713" w:rsidRDefault="00BD50AA" w:rsidP="00626A64">
            <w:pPr>
              <w:spacing w:line="100" w:lineRule="atLeast"/>
              <w:jc w:val="center"/>
              <w:rPr>
                <w:b/>
                <w:bCs/>
                <w:iCs/>
              </w:rPr>
            </w:pPr>
            <w:r w:rsidRPr="00297713">
              <w:rPr>
                <w:b/>
                <w:bCs/>
                <w:iCs/>
              </w:rPr>
              <w:t>Link</w:t>
            </w:r>
          </w:p>
        </w:tc>
      </w:tr>
      <w:tr w:rsidR="00BD50AA" w14:paraId="41108E1C" w14:textId="77777777" w:rsidTr="00CF12E5">
        <w:trPr>
          <w:cantSplit/>
          <w:tblHeader/>
        </w:trPr>
        <w:tc>
          <w:tcPr>
            <w:tcW w:w="2950" w:type="dxa"/>
            <w:tcBorders>
              <w:top w:val="single" w:sz="4" w:space="0" w:color="000000"/>
              <w:left w:val="single" w:sz="4" w:space="0" w:color="000000"/>
              <w:bottom w:val="single" w:sz="4" w:space="0" w:color="000000"/>
              <w:right w:val="single" w:sz="4" w:space="0" w:color="000000"/>
            </w:tcBorders>
            <w:shd w:val="clear" w:color="auto" w:fill="auto"/>
          </w:tcPr>
          <w:p w14:paraId="2351135B" w14:textId="77777777" w:rsidR="00BD50AA" w:rsidRDefault="00BD50AA" w:rsidP="00626A64">
            <w:pPr>
              <w:spacing w:line="100" w:lineRule="atLeast"/>
              <w:rPr>
                <w:iCs/>
              </w:rPr>
            </w:pPr>
            <w:r w:rsidRPr="00761A4E">
              <w:rPr>
                <w:iCs/>
              </w:rPr>
              <w:t xml:space="preserve">Zoran’s feedback </w:t>
            </w:r>
            <w:proofErr w:type="spellStart"/>
            <w:r w:rsidRPr="00761A4E">
              <w:rPr>
                <w:iCs/>
              </w:rPr>
              <w:t>rfom</w:t>
            </w:r>
            <w:proofErr w:type="spellEnd"/>
            <w:r w:rsidRPr="00761A4E">
              <w:rPr>
                <w:iCs/>
              </w:rPr>
              <w:t xml:space="preserve"> March 13, 2022</w:t>
            </w:r>
          </w:p>
          <w:p w14:paraId="7860617F" w14:textId="77777777" w:rsidR="00BD50AA" w:rsidRPr="00761A4E" w:rsidRDefault="00BD50AA" w:rsidP="00626A64">
            <w:pPr>
              <w:spacing w:line="100" w:lineRule="atLeast"/>
              <w:rPr>
                <w:iCs/>
              </w:rPr>
            </w:pPr>
            <w:r>
              <w:rPr>
                <w:iCs/>
              </w:rPr>
              <w:t>Video explains some issues with design</w:t>
            </w:r>
          </w:p>
        </w:tc>
        <w:tc>
          <w:tcPr>
            <w:tcW w:w="6663" w:type="dxa"/>
            <w:tcBorders>
              <w:top w:val="single" w:sz="4" w:space="0" w:color="000000"/>
              <w:left w:val="single" w:sz="4" w:space="0" w:color="000000"/>
              <w:bottom w:val="single" w:sz="4" w:space="0" w:color="000000"/>
              <w:right w:val="single" w:sz="4" w:space="0" w:color="000000"/>
            </w:tcBorders>
            <w:shd w:val="clear" w:color="auto" w:fill="auto"/>
          </w:tcPr>
          <w:p w14:paraId="2489445E" w14:textId="77777777" w:rsidR="00BD50AA" w:rsidRDefault="00BD50AA" w:rsidP="00626A64">
            <w:hyperlink r:id="rId29" w:history="1">
              <w:r>
                <w:rPr>
                  <w:rStyle w:val="Hyperlink"/>
                </w:rPr>
                <w:t>https://owncloud.youtestme.com/owncloud/s/</w:t>
              </w:r>
              <w:proofErr w:type="spellStart"/>
              <w:r>
                <w:rPr>
                  <w:rStyle w:val="Hyperlink"/>
                </w:rPr>
                <w:t>Df4ZvoEkpJIuF0V</w:t>
              </w:r>
              <w:proofErr w:type="spellEnd"/>
            </w:hyperlink>
          </w:p>
        </w:tc>
      </w:tr>
      <w:tr w:rsidR="00BD50AA" w14:paraId="5E199C55" w14:textId="77777777" w:rsidTr="00CF12E5">
        <w:trPr>
          <w:cantSplit/>
          <w:tblHeader/>
        </w:trPr>
        <w:tc>
          <w:tcPr>
            <w:tcW w:w="2950" w:type="dxa"/>
            <w:tcBorders>
              <w:top w:val="single" w:sz="4" w:space="0" w:color="000000"/>
              <w:left w:val="single" w:sz="4" w:space="0" w:color="000000"/>
              <w:bottom w:val="single" w:sz="4" w:space="0" w:color="000000"/>
              <w:right w:val="single" w:sz="4" w:space="0" w:color="000000"/>
            </w:tcBorders>
            <w:shd w:val="clear" w:color="auto" w:fill="auto"/>
          </w:tcPr>
          <w:p w14:paraId="33289859" w14:textId="77777777" w:rsidR="00BD50AA" w:rsidRPr="00A669E3" w:rsidRDefault="00BD50AA" w:rsidP="00626A64">
            <w:pPr>
              <w:spacing w:line="100" w:lineRule="atLeast"/>
              <w:rPr>
                <w:i/>
              </w:rPr>
            </w:pPr>
            <w:r>
              <w:rPr>
                <w:i/>
              </w:rPr>
              <w:t>UI testing</w:t>
            </w:r>
          </w:p>
        </w:tc>
        <w:tc>
          <w:tcPr>
            <w:tcW w:w="6663" w:type="dxa"/>
            <w:tcBorders>
              <w:top w:val="single" w:sz="4" w:space="0" w:color="000000"/>
              <w:left w:val="single" w:sz="4" w:space="0" w:color="000000"/>
              <w:bottom w:val="single" w:sz="4" w:space="0" w:color="000000"/>
              <w:right w:val="single" w:sz="4" w:space="0" w:color="000000"/>
            </w:tcBorders>
            <w:shd w:val="clear" w:color="auto" w:fill="auto"/>
          </w:tcPr>
          <w:p w14:paraId="37694F72" w14:textId="77777777" w:rsidR="00BD50AA" w:rsidRPr="009978E4" w:rsidRDefault="00BD50AA" w:rsidP="00626A64">
            <w:pPr>
              <w:spacing w:line="100" w:lineRule="atLeast"/>
            </w:pPr>
            <w:hyperlink r:id="rId30" w:history="1">
              <w:r w:rsidRPr="00F25B09">
                <w:rPr>
                  <w:rStyle w:val="Hyperlink"/>
                </w:rPr>
                <w:t>https://docs.google.com/spreadsheets/d/1X2h4pF4ZInF_lDwIIzL3xK8AgtqLcMAY5Kdlwmk2_KI/edit#gid=0</w:t>
              </w:r>
            </w:hyperlink>
          </w:p>
        </w:tc>
      </w:tr>
    </w:tbl>
    <w:p w14:paraId="388776B0" w14:textId="27BF734E" w:rsidR="00BD50AA" w:rsidRDefault="00BD50AA" w:rsidP="00BD50AA"/>
    <w:p w14:paraId="76B750DF" w14:textId="5AA90FF5" w:rsidR="00052A43" w:rsidRDefault="00052A43" w:rsidP="00BD50AA">
      <w:r>
        <w:t xml:space="preserve">Also, long </w:t>
      </w:r>
      <w:r w:rsidRPr="00052A43">
        <w:rPr>
          <w:u w:val="single"/>
        </w:rPr>
        <w:t>meaningless</w:t>
      </w:r>
      <w:r>
        <w:t xml:space="preserve"> links </w:t>
      </w:r>
      <w:r w:rsidR="0088040E">
        <w:t xml:space="preserve">that make text difficult to read </w:t>
      </w:r>
      <w:r>
        <w:t xml:space="preserve">should be replaced by </w:t>
      </w:r>
      <w:r w:rsidRPr="00052A43">
        <w:rPr>
          <w:u w:val="single"/>
        </w:rPr>
        <w:t>meaningful</w:t>
      </w:r>
      <w:r>
        <w:t xml:space="preserve"> text that leads to the link</w:t>
      </w:r>
      <w:r w:rsidR="0088040E">
        <w:t xml:space="preserve"> as shown in the table below</w:t>
      </w:r>
      <w:r>
        <w:t xml:space="preserve">. </w:t>
      </w:r>
    </w:p>
    <w:p w14:paraId="5A31F5E0" w14:textId="615A142F" w:rsidR="00BD50AA" w:rsidRDefault="00BD50AA" w:rsidP="00BD50AA"/>
    <w:p w14:paraId="57C5295D" w14:textId="41CAC9BE" w:rsidR="00BD50AA" w:rsidRPr="00BD50AA" w:rsidRDefault="00BD50AA" w:rsidP="00BD50AA">
      <w:pPr>
        <w:rPr>
          <w:b/>
          <w:bCs/>
          <w:color w:val="FF0000"/>
          <w:u w:val="single"/>
        </w:rPr>
      </w:pPr>
      <w:r w:rsidRPr="00BD50AA">
        <w:rPr>
          <w:b/>
          <w:bCs/>
          <w:color w:val="FF0000"/>
          <w:u w:val="single"/>
        </w:rPr>
        <w:t>Correct:</w:t>
      </w:r>
      <w:r w:rsidR="00310668">
        <w:rPr>
          <w:b/>
          <w:bCs/>
          <w:color w:val="FF0000"/>
          <w:u w:val="single"/>
        </w:rPr>
        <w:t xml:space="preserve"> (it is clear what needs to be done)</w:t>
      </w:r>
    </w:p>
    <w:p w14:paraId="7D12E9F1" w14:textId="59A5B963" w:rsidR="00BD50AA" w:rsidRDefault="00BD50AA" w:rsidP="00BD50AA"/>
    <w:tbl>
      <w:tblPr>
        <w:tblW w:w="9613" w:type="dxa"/>
        <w:tblLayout w:type="fixed"/>
        <w:tblCellMar>
          <w:top w:w="29" w:type="dxa"/>
          <w:left w:w="115" w:type="dxa"/>
          <w:bottom w:w="29" w:type="dxa"/>
          <w:right w:w="115" w:type="dxa"/>
        </w:tblCellMar>
        <w:tblLook w:val="0000" w:firstRow="0" w:lastRow="0" w:firstColumn="0" w:lastColumn="0" w:noHBand="0" w:noVBand="0"/>
      </w:tblPr>
      <w:tblGrid>
        <w:gridCol w:w="3659"/>
        <w:gridCol w:w="3544"/>
        <w:gridCol w:w="2410"/>
      </w:tblGrid>
      <w:tr w:rsidR="00CF12E5" w:rsidRPr="00297713" w14:paraId="045CD409" w14:textId="6B8EC68C" w:rsidTr="00310668">
        <w:trPr>
          <w:cantSplit/>
          <w:tblHeader/>
        </w:trPr>
        <w:tc>
          <w:tcPr>
            <w:tcW w:w="3659"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4A034EDB" w14:textId="77777777" w:rsidR="00CF12E5" w:rsidRPr="00297713" w:rsidRDefault="00CF12E5" w:rsidP="00626A64">
            <w:pPr>
              <w:spacing w:line="100" w:lineRule="atLeast"/>
              <w:jc w:val="center"/>
              <w:rPr>
                <w:b/>
                <w:bCs/>
                <w:iCs/>
              </w:rPr>
            </w:pPr>
            <w:r w:rsidRPr="00297713">
              <w:rPr>
                <w:b/>
                <w:bCs/>
                <w:iCs/>
              </w:rPr>
              <w:t>Description</w:t>
            </w:r>
          </w:p>
        </w:tc>
        <w:tc>
          <w:tcPr>
            <w:tcW w:w="3544"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7BF51613" w14:textId="46D6B9DE" w:rsidR="00CF12E5" w:rsidRPr="00297713" w:rsidRDefault="00CF12E5" w:rsidP="00626A64">
            <w:pPr>
              <w:spacing w:line="100" w:lineRule="atLeast"/>
              <w:jc w:val="center"/>
              <w:rPr>
                <w:b/>
                <w:bCs/>
                <w:iCs/>
              </w:rPr>
            </w:pPr>
            <w:proofErr w:type="spellStart"/>
            <w:r>
              <w:rPr>
                <w:b/>
                <w:bCs/>
                <w:iCs/>
              </w:rPr>
              <w:t>Tak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5F63E77D" w14:textId="02886A7B" w:rsidR="00CF12E5" w:rsidRDefault="00CF12E5" w:rsidP="00626A64">
            <w:pPr>
              <w:spacing w:line="100" w:lineRule="atLeast"/>
              <w:jc w:val="center"/>
              <w:rPr>
                <w:b/>
                <w:bCs/>
                <w:iCs/>
              </w:rPr>
            </w:pPr>
            <w:r>
              <w:rPr>
                <w:b/>
                <w:bCs/>
                <w:iCs/>
              </w:rPr>
              <w:t>Status</w:t>
            </w:r>
          </w:p>
        </w:tc>
      </w:tr>
      <w:tr w:rsidR="00CF12E5" w14:paraId="7A67AAC1" w14:textId="16B47F5A" w:rsidTr="00310668">
        <w:trPr>
          <w:cantSplit/>
          <w:tblHeader/>
        </w:trPr>
        <w:tc>
          <w:tcPr>
            <w:tcW w:w="3659" w:type="dxa"/>
            <w:tcBorders>
              <w:top w:val="single" w:sz="4" w:space="0" w:color="000000"/>
              <w:left w:val="single" w:sz="4" w:space="0" w:color="000000"/>
              <w:bottom w:val="single" w:sz="4" w:space="0" w:color="000000"/>
              <w:right w:val="single" w:sz="4" w:space="0" w:color="000000"/>
            </w:tcBorders>
            <w:shd w:val="clear" w:color="auto" w:fill="auto"/>
          </w:tcPr>
          <w:p w14:paraId="783F1DEE" w14:textId="4D22CBCE" w:rsidR="00CF12E5" w:rsidRDefault="00CF12E5" w:rsidP="00626A64">
            <w:pPr>
              <w:spacing w:line="100" w:lineRule="atLeast"/>
              <w:rPr>
                <w:iCs/>
              </w:rPr>
            </w:pPr>
            <w:r w:rsidRPr="00761A4E">
              <w:rPr>
                <w:iCs/>
              </w:rPr>
              <w:t xml:space="preserve">Zoran’s </w:t>
            </w:r>
            <w:hyperlink r:id="rId31" w:history="1">
              <w:r w:rsidRPr="00CF12E5">
                <w:rPr>
                  <w:rStyle w:val="Hyperlink"/>
                  <w:iCs/>
                </w:rPr>
                <w:t>feedback</w:t>
              </w:r>
            </w:hyperlink>
            <w:r w:rsidRPr="00761A4E">
              <w:rPr>
                <w:iCs/>
              </w:rPr>
              <w:t xml:space="preserve"> f</w:t>
            </w:r>
            <w:r w:rsidR="00363AF2">
              <w:rPr>
                <w:iCs/>
              </w:rPr>
              <w:t>r</w:t>
            </w:r>
            <w:r w:rsidRPr="00761A4E">
              <w:rPr>
                <w:iCs/>
              </w:rPr>
              <w:t>om March 13, 2022</w:t>
            </w:r>
          </w:p>
          <w:p w14:paraId="286C2A4D" w14:textId="39D3CA33" w:rsidR="00CF12E5" w:rsidRPr="00761A4E" w:rsidRDefault="00CF12E5" w:rsidP="00626A64">
            <w:pPr>
              <w:spacing w:line="100" w:lineRule="atLeast"/>
              <w:rPr>
                <w:iCs/>
              </w:rPr>
            </w:pPr>
            <w:r>
              <w:rPr>
                <w:iCs/>
              </w:rPr>
              <w:t xml:space="preserve">Video explains some issues with </w:t>
            </w:r>
            <w:r w:rsidR="00363AF2">
              <w:rPr>
                <w:iCs/>
              </w:rPr>
              <w:t xml:space="preserve">the </w:t>
            </w:r>
            <w:r>
              <w:rPr>
                <w:iCs/>
              </w:rPr>
              <w:t>design</w:t>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589F82BE" w14:textId="0F383F49" w:rsidR="00CF12E5" w:rsidRDefault="00CF12E5" w:rsidP="00626A64">
            <w:r>
              <w:t>Analyze feedback and implement solutions</w:t>
            </w:r>
          </w:p>
        </w:tc>
        <w:tc>
          <w:tcPr>
            <w:tcW w:w="2410" w:type="dxa"/>
            <w:tcBorders>
              <w:top w:val="single" w:sz="4" w:space="0" w:color="000000"/>
              <w:left w:val="single" w:sz="4" w:space="0" w:color="000000"/>
              <w:bottom w:val="single" w:sz="4" w:space="0" w:color="000000"/>
              <w:right w:val="single" w:sz="4" w:space="0" w:color="000000"/>
            </w:tcBorders>
          </w:tcPr>
          <w:p w14:paraId="25866A7A" w14:textId="77777777" w:rsidR="00CF12E5" w:rsidRDefault="00CF12E5" w:rsidP="00626A64"/>
        </w:tc>
      </w:tr>
      <w:tr w:rsidR="00CF12E5" w14:paraId="3A5A84C4" w14:textId="30AF8870" w:rsidTr="00310668">
        <w:trPr>
          <w:cantSplit/>
          <w:tblHeader/>
        </w:trPr>
        <w:tc>
          <w:tcPr>
            <w:tcW w:w="3659" w:type="dxa"/>
            <w:tcBorders>
              <w:top w:val="single" w:sz="4" w:space="0" w:color="000000"/>
              <w:left w:val="single" w:sz="4" w:space="0" w:color="000000"/>
              <w:bottom w:val="single" w:sz="4" w:space="0" w:color="000000"/>
              <w:right w:val="single" w:sz="4" w:space="0" w:color="000000"/>
            </w:tcBorders>
            <w:shd w:val="clear" w:color="auto" w:fill="auto"/>
          </w:tcPr>
          <w:p w14:paraId="760EB85A" w14:textId="59C0EE12" w:rsidR="00CF12E5" w:rsidRPr="00A669E3" w:rsidRDefault="00CF12E5" w:rsidP="00626A64">
            <w:pPr>
              <w:spacing w:line="100" w:lineRule="atLeast"/>
              <w:rPr>
                <w:i/>
              </w:rPr>
            </w:pPr>
            <w:r>
              <w:rPr>
                <w:i/>
              </w:rPr>
              <w:t xml:space="preserve">UI </w:t>
            </w:r>
            <w:hyperlink r:id="rId32" w:anchor="gid=0" w:history="1">
              <w:r w:rsidRPr="00CF12E5">
                <w:rPr>
                  <w:rStyle w:val="Hyperlink"/>
                  <w:i/>
                </w:rPr>
                <w:t>tes</w:t>
              </w:r>
              <w:r w:rsidRPr="00CF12E5">
                <w:rPr>
                  <w:rStyle w:val="Hyperlink"/>
                  <w:i/>
                </w:rPr>
                <w:t>t</w:t>
              </w:r>
              <w:r w:rsidRPr="00CF12E5">
                <w:rPr>
                  <w:rStyle w:val="Hyperlink"/>
                  <w:i/>
                </w:rPr>
                <w:t>i</w:t>
              </w:r>
              <w:r w:rsidRPr="00CF12E5">
                <w:rPr>
                  <w:rStyle w:val="Hyperlink"/>
                  <w:i/>
                </w:rPr>
                <w:t>n</w:t>
              </w:r>
              <w:r w:rsidRPr="00CF12E5">
                <w:rPr>
                  <w:rStyle w:val="Hyperlink"/>
                  <w:i/>
                </w:rPr>
                <w:t>g</w:t>
              </w:r>
              <w:r w:rsidRPr="00CF12E5">
                <w:rPr>
                  <w:rStyle w:val="Hyperlink"/>
                  <w:i/>
                </w:rPr>
                <w:t xml:space="preserve"> plan</w:t>
              </w:r>
            </w:hyperlink>
            <w:r>
              <w:rPr>
                <w:i/>
              </w:rPr>
              <w:t xml:space="preserve"> and status</w:t>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14:paraId="2DC359D8" w14:textId="15DB363D" w:rsidR="00CF12E5" w:rsidRPr="009978E4" w:rsidRDefault="00CF12E5" w:rsidP="00626A64">
            <w:pPr>
              <w:spacing w:line="100" w:lineRule="atLeast"/>
            </w:pPr>
            <w:r>
              <w:t>Use this spreadsheet to track development and testing statuses</w:t>
            </w:r>
          </w:p>
        </w:tc>
        <w:tc>
          <w:tcPr>
            <w:tcW w:w="2410" w:type="dxa"/>
            <w:tcBorders>
              <w:top w:val="single" w:sz="4" w:space="0" w:color="000000"/>
              <w:left w:val="single" w:sz="4" w:space="0" w:color="000000"/>
              <w:bottom w:val="single" w:sz="4" w:space="0" w:color="000000"/>
              <w:right w:val="single" w:sz="4" w:space="0" w:color="000000"/>
            </w:tcBorders>
          </w:tcPr>
          <w:p w14:paraId="5911FA6A" w14:textId="77777777" w:rsidR="00CF12E5" w:rsidRPr="009978E4" w:rsidRDefault="00CF12E5" w:rsidP="00626A64">
            <w:pPr>
              <w:spacing w:line="100" w:lineRule="atLeast"/>
            </w:pPr>
          </w:p>
        </w:tc>
      </w:tr>
    </w:tbl>
    <w:p w14:paraId="45C5E81A" w14:textId="77777777" w:rsidR="00BD50AA" w:rsidRDefault="00BD50AA" w:rsidP="00BD50AA"/>
    <w:bookmarkEnd w:id="13"/>
    <w:p w14:paraId="5F864DC7" w14:textId="77777777" w:rsidR="00BD50AA" w:rsidRPr="00BD50AA" w:rsidRDefault="00BD50AA" w:rsidP="00BD50AA"/>
    <w:p w14:paraId="419AA5E3" w14:textId="2A15FA0D" w:rsidR="002430FF" w:rsidRDefault="00E30850" w:rsidP="00E30850">
      <w:pPr>
        <w:pStyle w:val="Heading1"/>
      </w:pPr>
      <w:bookmarkStart w:id="15" w:name="_Toc102254370"/>
      <w:r>
        <w:t>Writing Sty</w:t>
      </w:r>
      <w:r w:rsidR="005E5FB6">
        <w:t>l</w:t>
      </w:r>
      <w:r>
        <w:t>e</w:t>
      </w:r>
      <w:bookmarkEnd w:id="15"/>
    </w:p>
    <w:p w14:paraId="64DAD333" w14:textId="1AC2165D" w:rsidR="00E30850" w:rsidRDefault="00E30850" w:rsidP="002430FF">
      <w:r>
        <w:t xml:space="preserve">Text </w:t>
      </w:r>
      <w:r w:rsidR="00052A43">
        <w:t>must</w:t>
      </w:r>
      <w:r>
        <w:t xml:space="preserve"> be simple, </w:t>
      </w:r>
      <w:proofErr w:type="gramStart"/>
      <w:r w:rsidR="002D2B06">
        <w:t>concise</w:t>
      </w:r>
      <w:proofErr w:type="gramEnd"/>
      <w:r>
        <w:t xml:space="preserve"> and understandable. Below is an example of very confusing text </w:t>
      </w:r>
      <w:r w:rsidR="00542770">
        <w:t xml:space="preserve">(in red font) and example how it should be </w:t>
      </w:r>
      <w:r w:rsidR="002D2B06">
        <w:t>rewritten</w:t>
      </w:r>
      <w:r w:rsidR="00542770">
        <w:t xml:space="preserve"> (in blue font).</w:t>
      </w:r>
    </w:p>
    <w:p w14:paraId="39E52E49" w14:textId="77777777" w:rsidR="00C24138" w:rsidRDefault="00C24138" w:rsidP="00C24138"/>
    <w:p w14:paraId="282D696F" w14:textId="77777777" w:rsidR="00C24138" w:rsidRDefault="00C24138" w:rsidP="00C24138"/>
    <w:p w14:paraId="713282AA" w14:textId="77777777" w:rsidR="00E30850" w:rsidRPr="00C24138" w:rsidRDefault="00E30850" w:rsidP="00C24138">
      <w:pPr>
        <w:rPr>
          <w:color w:val="FF0000"/>
          <w:sz w:val="36"/>
          <w:szCs w:val="36"/>
        </w:rPr>
      </w:pPr>
      <w:r w:rsidRPr="00C24138">
        <w:rPr>
          <w:color w:val="FF0000"/>
          <w:sz w:val="36"/>
          <w:szCs w:val="36"/>
        </w:rPr>
        <w:t>Questions</w:t>
      </w:r>
    </w:p>
    <w:p w14:paraId="39CBAE91" w14:textId="77777777" w:rsidR="00E30850" w:rsidRPr="00BD341B" w:rsidRDefault="00E30850" w:rsidP="00E30850">
      <w:pPr>
        <w:jc w:val="both"/>
        <w:rPr>
          <w:i/>
          <w:iCs/>
          <w:color w:val="FF0000"/>
          <w:lang w:val="en-US"/>
        </w:rPr>
      </w:pPr>
      <w:r w:rsidRPr="00BD341B">
        <w:rPr>
          <w:i/>
          <w:iCs/>
          <w:color w:val="FF0000"/>
        </w:rPr>
        <w:t xml:space="preserve">The objects that contain questions are called Question Pools. They can hold a theoretically infinite number of questions. Pool access can be entirely personal, but the creator(s) can also make them available to other users. Pool access is restricted only to pool members. It is also possible to import questions into pools by using the application’s Excel template. The questions in the application are sorted by difficulty: Easy, </w:t>
      </w:r>
      <w:proofErr w:type="gramStart"/>
      <w:r w:rsidRPr="00BD341B">
        <w:rPr>
          <w:i/>
          <w:iCs/>
          <w:color w:val="FF0000"/>
        </w:rPr>
        <w:t>Medium</w:t>
      </w:r>
      <w:proofErr w:type="gramEnd"/>
      <w:r w:rsidRPr="00BD341B">
        <w:rPr>
          <w:i/>
          <w:iCs/>
          <w:color w:val="FF0000"/>
        </w:rPr>
        <w:t xml:space="preserve"> and Hard. Besides this, questions can be differentiated according to their </w:t>
      </w:r>
      <w:proofErr w:type="gramStart"/>
      <w:r w:rsidRPr="00BD341B">
        <w:rPr>
          <w:i/>
          <w:iCs/>
          <w:color w:val="FF0000"/>
        </w:rPr>
        <w:t>type:</w:t>
      </w:r>
      <w:r w:rsidR="00600012">
        <w:rPr>
          <w:i/>
          <w:iCs/>
          <w:color w:val="FF0000"/>
        </w:rPr>
        <w:t>...</w:t>
      </w:r>
      <w:proofErr w:type="gramEnd"/>
    </w:p>
    <w:p w14:paraId="55F4BF6D" w14:textId="77777777" w:rsidR="00E30850" w:rsidRPr="00BD341B" w:rsidRDefault="00600012" w:rsidP="00E30850">
      <w:pPr>
        <w:rPr>
          <w:i/>
          <w:iCs/>
          <w:color w:val="FF0000"/>
        </w:rPr>
      </w:pPr>
      <w:r>
        <w:rPr>
          <w:i/>
          <w:iCs/>
          <w:color w:val="FF0000"/>
        </w:rPr>
        <w:t>...</w:t>
      </w:r>
    </w:p>
    <w:p w14:paraId="29608EC4" w14:textId="77777777" w:rsidR="00E30850" w:rsidRPr="00BD341B" w:rsidRDefault="00E30850" w:rsidP="00E30850">
      <w:pPr>
        <w:rPr>
          <w:i/>
          <w:iCs/>
          <w:color w:val="FF0000"/>
        </w:rPr>
      </w:pPr>
    </w:p>
    <w:p w14:paraId="7851CAB1" w14:textId="77777777" w:rsidR="00E30850" w:rsidRPr="00C24138" w:rsidRDefault="00E30850" w:rsidP="00C24138">
      <w:pPr>
        <w:rPr>
          <w:color w:val="FF0000"/>
          <w:sz w:val="28"/>
          <w:szCs w:val="28"/>
        </w:rPr>
      </w:pPr>
      <w:r w:rsidRPr="00C24138">
        <w:rPr>
          <w:color w:val="FF0000"/>
          <w:sz w:val="28"/>
          <w:szCs w:val="28"/>
        </w:rPr>
        <w:t>What is a question pool?</w:t>
      </w:r>
    </w:p>
    <w:p w14:paraId="74D9F22A" w14:textId="77777777" w:rsidR="00E30850" w:rsidRPr="00BD341B" w:rsidRDefault="00E30850" w:rsidP="00E30850">
      <w:pPr>
        <w:rPr>
          <w:i/>
          <w:iCs/>
          <w:color w:val="FF0000"/>
        </w:rPr>
      </w:pPr>
      <w:r w:rsidRPr="00BD341B">
        <w:rPr>
          <w:i/>
          <w:iCs/>
          <w:color w:val="FF0000"/>
        </w:rPr>
        <w:t>Question pools represent entities that hold the questions and there is no limit to the number of questions a pool can have. Users can only see those pools they are member of, unless they have the permission to view</w:t>
      </w:r>
      <w:r w:rsidR="00600012">
        <w:rPr>
          <w:i/>
          <w:iCs/>
          <w:color w:val="FF0000"/>
        </w:rPr>
        <w:t>...</w:t>
      </w:r>
    </w:p>
    <w:p w14:paraId="682C3DDA" w14:textId="77777777" w:rsidR="00E30850" w:rsidRDefault="00E30850" w:rsidP="00E30850">
      <w:pPr>
        <w:rPr>
          <w:color w:val="1F497D"/>
        </w:rPr>
      </w:pPr>
    </w:p>
    <w:p w14:paraId="044DB322" w14:textId="77777777" w:rsidR="00E30850" w:rsidRDefault="00E30850" w:rsidP="00E30850">
      <w:pPr>
        <w:rPr>
          <w:color w:val="1F497D"/>
        </w:rPr>
      </w:pPr>
    </w:p>
    <w:p w14:paraId="33DDD826" w14:textId="77777777" w:rsidR="00E30850" w:rsidRDefault="00E30850" w:rsidP="00E30850">
      <w:pPr>
        <w:rPr>
          <w:color w:val="1F497D"/>
        </w:rPr>
      </w:pPr>
      <w:r>
        <w:rPr>
          <w:color w:val="1F497D"/>
        </w:rPr>
        <w:t xml:space="preserve">Above text should be rewritten as shown below: </w:t>
      </w:r>
    </w:p>
    <w:p w14:paraId="60B9F781" w14:textId="77777777" w:rsidR="00C24138" w:rsidRDefault="00C24138" w:rsidP="00C24138"/>
    <w:p w14:paraId="5958F790" w14:textId="77777777" w:rsidR="00C24138" w:rsidRDefault="00C24138" w:rsidP="00C24138"/>
    <w:p w14:paraId="451E3823" w14:textId="77777777" w:rsidR="00E30850" w:rsidRPr="00C24138" w:rsidRDefault="00E30850" w:rsidP="00C24138">
      <w:pPr>
        <w:rPr>
          <w:b/>
          <w:color w:val="548DD4" w:themeColor="text2" w:themeTint="99"/>
          <w:sz w:val="36"/>
          <w:szCs w:val="36"/>
        </w:rPr>
      </w:pPr>
      <w:r w:rsidRPr="00C24138">
        <w:rPr>
          <w:b/>
          <w:color w:val="548DD4" w:themeColor="text2" w:themeTint="99"/>
          <w:sz w:val="36"/>
          <w:szCs w:val="36"/>
        </w:rPr>
        <w:t>Questions</w:t>
      </w:r>
    </w:p>
    <w:p w14:paraId="335C74FA" w14:textId="77777777" w:rsidR="00E30850" w:rsidRPr="00BD341B" w:rsidRDefault="00E30850" w:rsidP="00E30850">
      <w:pPr>
        <w:jc w:val="both"/>
        <w:rPr>
          <w:i/>
          <w:color w:val="00B0F0"/>
          <w:lang w:val="en-US"/>
        </w:rPr>
      </w:pPr>
      <w:r w:rsidRPr="00BD341B">
        <w:rPr>
          <w:i/>
          <w:color w:val="00B0F0"/>
        </w:rPr>
        <w:t xml:space="preserve">Questions have various properties: </w:t>
      </w:r>
    </w:p>
    <w:p w14:paraId="7D0061A0" w14:textId="77777777" w:rsidR="00E30850" w:rsidRPr="00BD341B" w:rsidRDefault="00E30850" w:rsidP="00E30850">
      <w:pPr>
        <w:pStyle w:val="ListParagraph"/>
        <w:numPr>
          <w:ilvl w:val="0"/>
          <w:numId w:val="32"/>
        </w:numPr>
        <w:spacing w:line="240" w:lineRule="auto"/>
        <w:contextualSpacing w:val="0"/>
        <w:jc w:val="both"/>
        <w:rPr>
          <w:i/>
          <w:color w:val="00B0F0"/>
        </w:rPr>
      </w:pPr>
      <w:r w:rsidRPr="00BD341B">
        <w:rPr>
          <w:i/>
          <w:color w:val="00B0F0"/>
        </w:rPr>
        <w:t xml:space="preserve">Type: </w:t>
      </w:r>
    </w:p>
    <w:p w14:paraId="12AE29EB" w14:textId="77777777" w:rsidR="00E30850" w:rsidRPr="00BD341B" w:rsidRDefault="00E30850" w:rsidP="00E30850">
      <w:pPr>
        <w:pStyle w:val="ListParagraph"/>
        <w:numPr>
          <w:ilvl w:val="1"/>
          <w:numId w:val="32"/>
        </w:numPr>
        <w:spacing w:line="240" w:lineRule="auto"/>
        <w:contextualSpacing w:val="0"/>
        <w:jc w:val="both"/>
        <w:rPr>
          <w:i/>
          <w:color w:val="00B0F0"/>
        </w:rPr>
      </w:pPr>
      <w:r w:rsidRPr="00BD341B">
        <w:rPr>
          <w:i/>
          <w:color w:val="00B0F0"/>
        </w:rPr>
        <w:t>Single choice – Test participants can choose one of the offered answers and only one is correct.</w:t>
      </w:r>
    </w:p>
    <w:p w14:paraId="3E8ADA56" w14:textId="77777777" w:rsidR="00E30850" w:rsidRPr="00BD341B" w:rsidRDefault="00E30850" w:rsidP="00E30850">
      <w:pPr>
        <w:pStyle w:val="ListParagraph"/>
        <w:numPr>
          <w:ilvl w:val="1"/>
          <w:numId w:val="32"/>
        </w:numPr>
        <w:spacing w:line="240" w:lineRule="auto"/>
        <w:contextualSpacing w:val="0"/>
        <w:jc w:val="both"/>
        <w:rPr>
          <w:i/>
          <w:color w:val="00B0F0"/>
        </w:rPr>
      </w:pPr>
      <w:r w:rsidRPr="00BD341B">
        <w:rPr>
          <w:i/>
          <w:color w:val="00B0F0"/>
        </w:rPr>
        <w:t xml:space="preserve">Multiple </w:t>
      </w:r>
      <w:r w:rsidR="007B73FB" w:rsidRPr="00BD341B">
        <w:rPr>
          <w:i/>
          <w:color w:val="00B0F0"/>
        </w:rPr>
        <w:t>choices</w:t>
      </w:r>
      <w:r w:rsidRPr="00BD341B">
        <w:rPr>
          <w:i/>
          <w:color w:val="00B0F0"/>
        </w:rPr>
        <w:t xml:space="preserve"> – More than one of the offered answers may be correct.</w:t>
      </w:r>
    </w:p>
    <w:p w14:paraId="6FE6F765" w14:textId="77777777" w:rsidR="00E30850" w:rsidRPr="00BD341B" w:rsidRDefault="00E30850" w:rsidP="00E30850">
      <w:pPr>
        <w:pStyle w:val="ListParagraph"/>
        <w:numPr>
          <w:ilvl w:val="1"/>
          <w:numId w:val="32"/>
        </w:numPr>
        <w:spacing w:line="240" w:lineRule="auto"/>
        <w:contextualSpacing w:val="0"/>
        <w:jc w:val="both"/>
        <w:rPr>
          <w:i/>
          <w:color w:val="00B0F0"/>
        </w:rPr>
      </w:pPr>
      <w:r w:rsidRPr="00BD341B">
        <w:rPr>
          <w:i/>
          <w:color w:val="00B0F0"/>
        </w:rPr>
        <w:t>Ordering – Place offered answers into correct order.</w:t>
      </w:r>
    </w:p>
    <w:p w14:paraId="0AADDBF3" w14:textId="77777777" w:rsidR="00E30850" w:rsidRPr="00BD341B" w:rsidRDefault="00E30850" w:rsidP="00E30850">
      <w:pPr>
        <w:pStyle w:val="ListParagraph"/>
        <w:numPr>
          <w:ilvl w:val="1"/>
          <w:numId w:val="32"/>
        </w:numPr>
        <w:spacing w:line="240" w:lineRule="auto"/>
        <w:contextualSpacing w:val="0"/>
        <w:jc w:val="both"/>
        <w:rPr>
          <w:i/>
          <w:color w:val="00B0F0"/>
        </w:rPr>
      </w:pPr>
      <w:r w:rsidRPr="00BD341B">
        <w:rPr>
          <w:i/>
          <w:color w:val="00B0F0"/>
        </w:rPr>
        <w:t>....</w:t>
      </w:r>
    </w:p>
    <w:p w14:paraId="4ADBAF4D" w14:textId="77777777" w:rsidR="00E30850" w:rsidRPr="00BD341B" w:rsidRDefault="00E30850" w:rsidP="00E30850">
      <w:pPr>
        <w:pStyle w:val="ListParagraph"/>
        <w:numPr>
          <w:ilvl w:val="0"/>
          <w:numId w:val="32"/>
        </w:numPr>
        <w:spacing w:line="240" w:lineRule="auto"/>
        <w:contextualSpacing w:val="0"/>
        <w:jc w:val="both"/>
        <w:rPr>
          <w:i/>
          <w:color w:val="00B0F0"/>
        </w:rPr>
      </w:pPr>
      <w:r w:rsidRPr="00BD341B">
        <w:rPr>
          <w:i/>
          <w:color w:val="00B0F0"/>
        </w:rPr>
        <w:t xml:space="preserve">Difficulty: </w:t>
      </w:r>
    </w:p>
    <w:p w14:paraId="68E0F563" w14:textId="77777777" w:rsidR="00E30850" w:rsidRPr="00BD341B" w:rsidRDefault="00E30850" w:rsidP="00E30850">
      <w:pPr>
        <w:pStyle w:val="ListParagraph"/>
        <w:numPr>
          <w:ilvl w:val="1"/>
          <w:numId w:val="32"/>
        </w:numPr>
        <w:spacing w:line="240" w:lineRule="auto"/>
        <w:contextualSpacing w:val="0"/>
        <w:jc w:val="both"/>
        <w:rPr>
          <w:i/>
          <w:color w:val="00B0F0"/>
        </w:rPr>
      </w:pPr>
      <w:r w:rsidRPr="00BD341B">
        <w:rPr>
          <w:i/>
          <w:color w:val="00B0F0"/>
        </w:rPr>
        <w:t xml:space="preserve">Easy </w:t>
      </w:r>
    </w:p>
    <w:p w14:paraId="1932BDB2" w14:textId="77777777" w:rsidR="00E30850" w:rsidRPr="00BD341B" w:rsidRDefault="00E30850" w:rsidP="00E30850">
      <w:pPr>
        <w:pStyle w:val="ListParagraph"/>
        <w:numPr>
          <w:ilvl w:val="1"/>
          <w:numId w:val="32"/>
        </w:numPr>
        <w:spacing w:line="240" w:lineRule="auto"/>
        <w:contextualSpacing w:val="0"/>
        <w:jc w:val="both"/>
        <w:rPr>
          <w:i/>
          <w:color w:val="00B0F0"/>
        </w:rPr>
      </w:pPr>
      <w:r w:rsidRPr="00BD341B">
        <w:rPr>
          <w:i/>
          <w:color w:val="00B0F0"/>
        </w:rPr>
        <w:t>Medium</w:t>
      </w:r>
    </w:p>
    <w:p w14:paraId="4AA40A43" w14:textId="77777777" w:rsidR="00E30850" w:rsidRPr="00BD341B" w:rsidRDefault="00E30850" w:rsidP="00E30850">
      <w:pPr>
        <w:pStyle w:val="ListParagraph"/>
        <w:numPr>
          <w:ilvl w:val="1"/>
          <w:numId w:val="32"/>
        </w:numPr>
        <w:spacing w:line="240" w:lineRule="auto"/>
        <w:contextualSpacing w:val="0"/>
        <w:jc w:val="both"/>
        <w:rPr>
          <w:i/>
          <w:color w:val="00B0F0"/>
        </w:rPr>
      </w:pPr>
      <w:r w:rsidRPr="00BD341B">
        <w:rPr>
          <w:i/>
          <w:color w:val="00B0F0"/>
        </w:rPr>
        <w:t>Hard</w:t>
      </w:r>
    </w:p>
    <w:p w14:paraId="122A99D0" w14:textId="77777777" w:rsidR="00E30850" w:rsidRPr="00BD341B" w:rsidRDefault="00E30850" w:rsidP="00E30850">
      <w:pPr>
        <w:rPr>
          <w:i/>
          <w:color w:val="00B0F0"/>
        </w:rPr>
      </w:pPr>
    </w:p>
    <w:p w14:paraId="075B8281" w14:textId="22E0B14C" w:rsidR="00E30850" w:rsidRPr="00C24138" w:rsidRDefault="00E30850" w:rsidP="00C24138">
      <w:pPr>
        <w:rPr>
          <w:color w:val="548DD4" w:themeColor="text2" w:themeTint="99"/>
          <w:sz w:val="28"/>
        </w:rPr>
      </w:pPr>
      <w:r w:rsidRPr="00C24138">
        <w:rPr>
          <w:color w:val="548DD4" w:themeColor="text2" w:themeTint="99"/>
          <w:sz w:val="28"/>
        </w:rPr>
        <w:t>Question Pools</w:t>
      </w:r>
    </w:p>
    <w:p w14:paraId="5CAA3C58" w14:textId="77777777" w:rsidR="00E30850" w:rsidRPr="00BD341B" w:rsidRDefault="00E30850" w:rsidP="00E30850">
      <w:pPr>
        <w:rPr>
          <w:i/>
          <w:color w:val="1F497D"/>
        </w:rPr>
      </w:pPr>
      <w:r w:rsidRPr="00BD341B">
        <w:rPr>
          <w:i/>
          <w:color w:val="00B0F0"/>
        </w:rPr>
        <w:t>Questions can be grouped into Question pools. Creator of the Question pool can restrict access to his/her poll to certain users.</w:t>
      </w:r>
      <w:r w:rsidR="00BD341B">
        <w:rPr>
          <w:i/>
          <w:color w:val="00B0F0"/>
        </w:rPr>
        <w:t xml:space="preserve"> Questions can be prepared offline in Excel files</w:t>
      </w:r>
      <w:r w:rsidR="002D2B06">
        <w:rPr>
          <w:i/>
          <w:color w:val="00B0F0"/>
        </w:rPr>
        <w:t xml:space="preserve"> </w:t>
      </w:r>
      <w:r w:rsidR="00BD341B">
        <w:rPr>
          <w:i/>
          <w:color w:val="00B0F0"/>
        </w:rPr>
        <w:t xml:space="preserve">and loaded directly into Question pools. </w:t>
      </w:r>
    </w:p>
    <w:p w14:paraId="09D9DFA1" w14:textId="77777777" w:rsidR="00E30850" w:rsidRDefault="00E30850" w:rsidP="00E30850">
      <w:pPr>
        <w:rPr>
          <w:color w:val="1F497D"/>
        </w:rPr>
      </w:pPr>
    </w:p>
    <w:p w14:paraId="0664C6EF" w14:textId="77777777" w:rsidR="00E30850" w:rsidRDefault="00C041D1" w:rsidP="00DC79A9">
      <w:pPr>
        <w:pStyle w:val="Heading1"/>
      </w:pPr>
      <w:bookmarkStart w:id="16" w:name="_Toc102254371"/>
      <w:r>
        <w:t xml:space="preserve">Checking documents in </w:t>
      </w:r>
      <w:r w:rsidR="00DC79A9">
        <w:t>SVN</w:t>
      </w:r>
      <w:bookmarkEnd w:id="16"/>
    </w:p>
    <w:p w14:paraId="63306F14" w14:textId="5A63D873" w:rsidR="00DC79A9" w:rsidRDefault="00DC79A9" w:rsidP="00DC79A9">
      <w:pPr>
        <w:rPr>
          <w:lang w:val="en-US"/>
        </w:rPr>
      </w:pPr>
      <w:r>
        <w:rPr>
          <w:lang w:val="en-US"/>
        </w:rPr>
        <w:t xml:space="preserve">Please don't check </w:t>
      </w:r>
      <w:r w:rsidR="00052A43" w:rsidRPr="00052A43">
        <w:rPr>
          <w:b/>
          <w:bCs/>
          <w:lang w:val="en-US"/>
        </w:rPr>
        <w:t>“</w:t>
      </w:r>
      <w:r w:rsidRPr="00052A43">
        <w:rPr>
          <w:b/>
          <w:bCs/>
          <w:lang w:val="en-US"/>
        </w:rPr>
        <w:t>~$*.docx</w:t>
      </w:r>
      <w:r w:rsidR="00052A43">
        <w:rPr>
          <w:lang w:val="en-US"/>
        </w:rPr>
        <w:t>”</w:t>
      </w:r>
      <w:r>
        <w:rPr>
          <w:lang w:val="en-US"/>
        </w:rPr>
        <w:t xml:space="preserve"> and </w:t>
      </w:r>
      <w:r w:rsidR="00052A43">
        <w:rPr>
          <w:lang w:val="en-US"/>
        </w:rPr>
        <w:t>“</w:t>
      </w:r>
      <w:r w:rsidRPr="00052A43">
        <w:rPr>
          <w:b/>
          <w:bCs/>
          <w:lang w:val="en-US"/>
        </w:rPr>
        <w:t>~$*.</w:t>
      </w:r>
      <w:proofErr w:type="spellStart"/>
      <w:r w:rsidRPr="00052A43">
        <w:rPr>
          <w:b/>
          <w:bCs/>
          <w:lang w:val="en-US"/>
        </w:rPr>
        <w:t>xls</w:t>
      </w:r>
      <w:proofErr w:type="spellEnd"/>
      <w:r w:rsidR="00052A43">
        <w:rPr>
          <w:lang w:val="en-US"/>
        </w:rPr>
        <w:t>”</w:t>
      </w:r>
      <w:r>
        <w:rPr>
          <w:lang w:val="en-US"/>
        </w:rPr>
        <w:t xml:space="preserve"> files in SVN. </w:t>
      </w:r>
    </w:p>
    <w:p w14:paraId="54222B34" w14:textId="77777777" w:rsidR="00DC79A9" w:rsidRDefault="00DC79A9" w:rsidP="00DC79A9">
      <w:pPr>
        <w:rPr>
          <w:lang w:val="en-US"/>
        </w:rPr>
      </w:pPr>
      <w:r>
        <w:rPr>
          <w:lang w:val="en-US"/>
        </w:rPr>
        <w:t xml:space="preserve">Those are temporary MS WORD and Excel files that exist only while documents are open. </w:t>
      </w:r>
    </w:p>
    <w:p w14:paraId="3DE05B08" w14:textId="25800892" w:rsidR="00DC79A9" w:rsidRDefault="00DC79A9" w:rsidP="00DC79A9">
      <w:pPr>
        <w:rPr>
          <w:lang w:val="en-US"/>
        </w:rPr>
      </w:pPr>
      <w:r>
        <w:rPr>
          <w:lang w:val="en-US"/>
        </w:rPr>
        <w:t xml:space="preserve">Close documents before checking them into SVN. That will make </w:t>
      </w:r>
      <w:r w:rsidR="00052A43">
        <w:rPr>
          <w:lang w:val="en-US"/>
        </w:rPr>
        <w:t>“</w:t>
      </w:r>
      <w:r w:rsidRPr="00052A43">
        <w:rPr>
          <w:b/>
          <w:bCs/>
          <w:lang w:val="en-US"/>
        </w:rPr>
        <w:t>~$*</w:t>
      </w:r>
      <w:r w:rsidR="00052A43">
        <w:rPr>
          <w:lang w:val="en-US"/>
        </w:rPr>
        <w:t>”</w:t>
      </w:r>
      <w:r>
        <w:rPr>
          <w:lang w:val="en-US"/>
        </w:rPr>
        <w:t xml:space="preserve"> files disappear. </w:t>
      </w:r>
    </w:p>
    <w:p w14:paraId="306D642B" w14:textId="22F63534" w:rsidR="00CC350A" w:rsidRDefault="00CC350A" w:rsidP="00DC79A9">
      <w:pPr>
        <w:rPr>
          <w:lang w:val="en-US"/>
        </w:rPr>
      </w:pPr>
      <w:r>
        <w:rPr>
          <w:noProof/>
          <w:lang w:val="en-US"/>
        </w:rPr>
        <w:lastRenderedPageBreak/>
        <w:drawing>
          <wp:inline distT="0" distB="0" distL="0" distR="0" wp14:anchorId="5A63D0D3" wp14:editId="756B46F0">
            <wp:extent cx="6137910" cy="45053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1.png"/>
                    <pic:cNvPicPr/>
                  </pic:nvPicPr>
                  <pic:blipFill>
                    <a:blip r:embed="rId33">
                      <a:extLst>
                        <a:ext uri="{28A0092B-C50C-407E-A947-70E740481C1C}">
                          <a14:useLocalDpi xmlns:a14="http://schemas.microsoft.com/office/drawing/2010/main" val="0"/>
                        </a:ext>
                      </a:extLst>
                    </a:blip>
                    <a:stretch>
                      <a:fillRect/>
                    </a:stretch>
                  </pic:blipFill>
                  <pic:spPr>
                    <a:xfrm>
                      <a:off x="0" y="0"/>
                      <a:ext cx="6137910" cy="4505325"/>
                    </a:xfrm>
                    <a:prstGeom prst="rect">
                      <a:avLst/>
                    </a:prstGeom>
                  </pic:spPr>
                </pic:pic>
              </a:graphicData>
            </a:graphic>
          </wp:inline>
        </w:drawing>
      </w:r>
    </w:p>
    <w:p w14:paraId="63112662" w14:textId="77777777" w:rsidR="00210A4F" w:rsidRDefault="00CF507D" w:rsidP="00210A4F">
      <w:pPr>
        <w:pStyle w:val="Heading1"/>
        <w:rPr>
          <w:lang w:val="en-US"/>
        </w:rPr>
      </w:pPr>
      <w:bookmarkStart w:id="17" w:name="_Toc102254372"/>
      <w:r>
        <w:rPr>
          <w:lang w:val="en-US"/>
        </w:rPr>
        <w:t>Useful Links</w:t>
      </w:r>
      <w:bookmarkEnd w:id="17"/>
    </w:p>
    <w:p w14:paraId="23FA6DB2" w14:textId="77777777" w:rsidR="000E1D32" w:rsidRDefault="00FD1830" w:rsidP="000E1D32">
      <w:r w:rsidRPr="00FD1830">
        <w:rPr>
          <w:lang w:val="en-US"/>
        </w:rPr>
        <w:t xml:space="preserve">There is a useful MS WORD tutorial on the following link </w:t>
      </w:r>
      <w:r w:rsidR="000E1D32">
        <w:rPr>
          <w:lang w:val="en-US"/>
        </w:rPr>
        <w:t xml:space="preserve">- </w:t>
      </w:r>
      <w:hyperlink r:id="rId34" w:history="1">
        <w:r w:rsidR="000E1D32">
          <w:rPr>
            <w:rStyle w:val="Hyperlink"/>
          </w:rPr>
          <w:t>https://www.youtube.com/watch?v=ME_F9yypzsw&amp;list=PLWPirh4EWFpHyWP7u5HOrr4s2-bycPpO6</w:t>
        </w:r>
      </w:hyperlink>
    </w:p>
    <w:p w14:paraId="594F1550" w14:textId="77777777" w:rsidR="000E1D32" w:rsidRDefault="000E1D32" w:rsidP="000E1D32"/>
    <w:tbl>
      <w:tblPr>
        <w:tblStyle w:val="TableGrid"/>
        <w:tblW w:w="9896" w:type="dxa"/>
        <w:tblCellMar>
          <w:top w:w="29" w:type="dxa"/>
          <w:left w:w="115" w:type="dxa"/>
          <w:bottom w:w="29" w:type="dxa"/>
          <w:right w:w="115" w:type="dxa"/>
        </w:tblCellMar>
        <w:tblLook w:val="04A0" w:firstRow="1" w:lastRow="0" w:firstColumn="1" w:lastColumn="0" w:noHBand="0" w:noVBand="1"/>
      </w:tblPr>
      <w:tblGrid>
        <w:gridCol w:w="8513"/>
        <w:gridCol w:w="1383"/>
      </w:tblGrid>
      <w:tr w:rsidR="000E1D32" w:rsidRPr="003E5B1C" w14:paraId="281E058C" w14:textId="77777777" w:rsidTr="0025169D">
        <w:trPr>
          <w:cantSplit/>
          <w:tblHeader/>
        </w:trPr>
        <w:tc>
          <w:tcPr>
            <w:tcW w:w="4651" w:type="dxa"/>
            <w:shd w:val="clear" w:color="auto" w:fill="D9D9D9" w:themeFill="background1" w:themeFillShade="D9"/>
          </w:tcPr>
          <w:p w14:paraId="49F17B20" w14:textId="77777777" w:rsidR="000E1D32" w:rsidRPr="003E5B1C" w:rsidRDefault="000E1D32" w:rsidP="0025169D">
            <w:pPr>
              <w:jc w:val="center"/>
              <w:rPr>
                <w:b/>
              </w:rPr>
            </w:pPr>
            <w:r>
              <w:rPr>
                <w:b/>
              </w:rPr>
              <w:t>Document or link</w:t>
            </w:r>
          </w:p>
        </w:tc>
        <w:tc>
          <w:tcPr>
            <w:tcW w:w="5245" w:type="dxa"/>
            <w:shd w:val="clear" w:color="auto" w:fill="D9D9D9" w:themeFill="background1" w:themeFillShade="D9"/>
          </w:tcPr>
          <w:p w14:paraId="500D4507" w14:textId="77777777" w:rsidR="000E1D32" w:rsidRPr="003E5B1C" w:rsidRDefault="000E1D32" w:rsidP="0025169D">
            <w:pPr>
              <w:jc w:val="center"/>
              <w:rPr>
                <w:b/>
              </w:rPr>
            </w:pPr>
            <w:r>
              <w:rPr>
                <w:b/>
              </w:rPr>
              <w:t>Description</w:t>
            </w:r>
          </w:p>
        </w:tc>
      </w:tr>
      <w:tr w:rsidR="000E1D32" w14:paraId="7524D6D6" w14:textId="77777777" w:rsidTr="0025169D">
        <w:trPr>
          <w:cantSplit/>
          <w:tblHeader/>
        </w:trPr>
        <w:tc>
          <w:tcPr>
            <w:tcW w:w="4651" w:type="dxa"/>
          </w:tcPr>
          <w:p w14:paraId="22C783D5" w14:textId="77777777" w:rsidR="000E1D32" w:rsidRDefault="00433C4C" w:rsidP="0025169D">
            <w:hyperlink r:id="rId35" w:history="1">
              <w:r w:rsidR="000E1D32">
                <w:rPr>
                  <w:rStyle w:val="Hyperlink"/>
                </w:rPr>
                <w:t>https://www.youtube.com/watch?v=B54cm8TWTjI&amp;list=PLWPirh4EWFpHyWP7u5HOrr4s2-bycPpO6&amp;index=2</w:t>
              </w:r>
            </w:hyperlink>
          </w:p>
        </w:tc>
        <w:tc>
          <w:tcPr>
            <w:tcW w:w="5245" w:type="dxa"/>
          </w:tcPr>
          <w:p w14:paraId="5B195027" w14:textId="77777777" w:rsidR="000E1D32" w:rsidRDefault="000E1D32" w:rsidP="0025169D">
            <w:r w:rsidRPr="000E1D32">
              <w:t>Formatting Text</w:t>
            </w:r>
          </w:p>
        </w:tc>
      </w:tr>
      <w:tr w:rsidR="000E1D32" w14:paraId="6BFBAE02" w14:textId="77777777" w:rsidTr="0025169D">
        <w:trPr>
          <w:cantSplit/>
          <w:tblHeader/>
        </w:trPr>
        <w:tc>
          <w:tcPr>
            <w:tcW w:w="4651" w:type="dxa"/>
          </w:tcPr>
          <w:p w14:paraId="2152B473" w14:textId="77777777" w:rsidR="000E1D32" w:rsidRDefault="00433C4C" w:rsidP="0025169D">
            <w:hyperlink r:id="rId36" w:history="1">
              <w:r w:rsidR="00244F3C">
                <w:rPr>
                  <w:rStyle w:val="Hyperlink"/>
                </w:rPr>
                <w:t>https://www.youtube.com/watch?v=mf3pKJmnWJ0&amp;list=PLWPirh4EWFpHyWP7u5HOrr4s2-bycPpO6&amp;index=3</w:t>
              </w:r>
            </w:hyperlink>
          </w:p>
        </w:tc>
        <w:tc>
          <w:tcPr>
            <w:tcW w:w="5245" w:type="dxa"/>
          </w:tcPr>
          <w:p w14:paraId="7CE1580C" w14:textId="77777777" w:rsidR="000E1D32" w:rsidRDefault="00244F3C" w:rsidP="0025169D">
            <w:r w:rsidRPr="00244F3C">
              <w:t>Editing Text</w:t>
            </w:r>
          </w:p>
        </w:tc>
      </w:tr>
      <w:tr w:rsidR="000E1D32" w14:paraId="622DF908" w14:textId="77777777" w:rsidTr="0025169D">
        <w:trPr>
          <w:cantSplit/>
          <w:tblHeader/>
        </w:trPr>
        <w:tc>
          <w:tcPr>
            <w:tcW w:w="4651" w:type="dxa"/>
          </w:tcPr>
          <w:p w14:paraId="314F6110" w14:textId="77777777" w:rsidR="000E1D32" w:rsidRDefault="00433C4C" w:rsidP="0025169D">
            <w:hyperlink r:id="rId37" w:history="1">
              <w:r w:rsidR="00244F3C">
                <w:rPr>
                  <w:rStyle w:val="Hyperlink"/>
                </w:rPr>
                <w:t>https://www.youtube.com/watch?v=TVe7XkvGu2I&amp;list=PLWPirh4EWFpHyWP7u5HOrr4s2-bycPpO6&amp;index=4</w:t>
              </w:r>
            </w:hyperlink>
          </w:p>
        </w:tc>
        <w:tc>
          <w:tcPr>
            <w:tcW w:w="5245" w:type="dxa"/>
          </w:tcPr>
          <w:p w14:paraId="4D4B70AA" w14:textId="77777777" w:rsidR="000E1D32" w:rsidRDefault="00244F3C" w:rsidP="0025169D">
            <w:r w:rsidRPr="00244F3C">
              <w:t>Paragraphs</w:t>
            </w:r>
          </w:p>
        </w:tc>
      </w:tr>
      <w:tr w:rsidR="000E1D32" w14:paraId="05F5A901" w14:textId="77777777" w:rsidTr="0025169D">
        <w:trPr>
          <w:cantSplit/>
          <w:tblHeader/>
        </w:trPr>
        <w:tc>
          <w:tcPr>
            <w:tcW w:w="4651" w:type="dxa"/>
          </w:tcPr>
          <w:p w14:paraId="18B7887E" w14:textId="77777777" w:rsidR="000E1D32" w:rsidRDefault="00433C4C" w:rsidP="0025169D">
            <w:hyperlink r:id="rId38" w:history="1">
              <w:r w:rsidR="00244F3C">
                <w:rPr>
                  <w:rStyle w:val="Hyperlink"/>
                </w:rPr>
                <w:t>https://www.youtube.com/watch?v=5w0uaxJkAN0&amp;list=PLWPirh4EWFpHyWP7u5HOrr4s2-bycPpO6&amp;index=5</w:t>
              </w:r>
            </w:hyperlink>
          </w:p>
        </w:tc>
        <w:tc>
          <w:tcPr>
            <w:tcW w:w="5245" w:type="dxa"/>
          </w:tcPr>
          <w:p w14:paraId="53FC026B" w14:textId="77777777" w:rsidR="000E1D32" w:rsidRDefault="00244F3C" w:rsidP="0025169D">
            <w:r>
              <w:t>S</w:t>
            </w:r>
            <w:r w:rsidRPr="00244F3C">
              <w:t xml:space="preserve">pelling and </w:t>
            </w:r>
            <w:r w:rsidR="00012226">
              <w:t>g</w:t>
            </w:r>
            <w:r w:rsidRPr="00244F3C">
              <w:t>rammar</w:t>
            </w:r>
          </w:p>
        </w:tc>
      </w:tr>
      <w:tr w:rsidR="00244F3C" w14:paraId="1BFC4F5A" w14:textId="77777777" w:rsidTr="0025169D">
        <w:trPr>
          <w:cantSplit/>
          <w:tblHeader/>
        </w:trPr>
        <w:tc>
          <w:tcPr>
            <w:tcW w:w="4651" w:type="dxa"/>
          </w:tcPr>
          <w:p w14:paraId="3C612E95" w14:textId="77777777" w:rsidR="00244F3C" w:rsidRDefault="00433C4C" w:rsidP="0025169D">
            <w:hyperlink r:id="rId39" w:history="1">
              <w:r w:rsidR="00244F3C">
                <w:rPr>
                  <w:rStyle w:val="Hyperlink"/>
                </w:rPr>
                <w:t>https://www.youtube.com/watch?v=3v3J1bBKn8c&amp;list=PLWPirh4EWFpHyWP7u5HOrr4s2-bycPpO6&amp;index=9</w:t>
              </w:r>
            </w:hyperlink>
          </w:p>
          <w:p w14:paraId="7744CBD7" w14:textId="77777777" w:rsidR="0009531B" w:rsidRDefault="00433C4C" w:rsidP="0025169D">
            <w:hyperlink r:id="rId40" w:history="1">
              <w:r w:rsidR="0009531B">
                <w:rPr>
                  <w:rStyle w:val="Hyperlink"/>
                </w:rPr>
                <w:t>https://www.youtube.com/watch?v=F-TiTbKDr5s&amp;list=PLWPirh4EWFpHyWP7u5HOrr4s2-bycPpO6&amp;index=10</w:t>
              </w:r>
            </w:hyperlink>
          </w:p>
          <w:p w14:paraId="254CDC69" w14:textId="77777777" w:rsidR="0009531B" w:rsidRDefault="00433C4C" w:rsidP="0025169D">
            <w:hyperlink r:id="rId41" w:history="1">
              <w:r w:rsidR="0009531B">
                <w:rPr>
                  <w:rStyle w:val="Hyperlink"/>
                </w:rPr>
                <w:t>https://www.youtube.com/watch?v=ZfkTx8RjuRE&amp;list=PLWPirh4EWFpHyWP7u5HOrr4s2-bycPpO6&amp;index=11</w:t>
              </w:r>
            </w:hyperlink>
          </w:p>
          <w:p w14:paraId="10B071CD" w14:textId="77777777" w:rsidR="0009531B" w:rsidRDefault="00433C4C" w:rsidP="0025169D">
            <w:hyperlink r:id="rId42" w:history="1">
              <w:r w:rsidR="0009531B">
                <w:rPr>
                  <w:rStyle w:val="Hyperlink"/>
                </w:rPr>
                <w:t>https://www.youtube.com/watch?v=hn77WOHBPLI&amp;list=PLWPirh4EWFpHyWP7u5HOrr4s2-bycPpO6&amp;index=12</w:t>
              </w:r>
            </w:hyperlink>
          </w:p>
        </w:tc>
        <w:tc>
          <w:tcPr>
            <w:tcW w:w="5245" w:type="dxa"/>
          </w:tcPr>
          <w:p w14:paraId="5C0A8E27" w14:textId="77777777" w:rsidR="00244F3C" w:rsidRDefault="0009531B" w:rsidP="0025169D">
            <w:r>
              <w:t>Creating and managing tables</w:t>
            </w:r>
          </w:p>
        </w:tc>
      </w:tr>
      <w:tr w:rsidR="00244F3C" w14:paraId="2F38E783" w14:textId="77777777" w:rsidTr="0025169D">
        <w:trPr>
          <w:cantSplit/>
          <w:tblHeader/>
        </w:trPr>
        <w:tc>
          <w:tcPr>
            <w:tcW w:w="4651" w:type="dxa"/>
          </w:tcPr>
          <w:p w14:paraId="397CF9BA" w14:textId="77777777" w:rsidR="00244F3C" w:rsidRDefault="00433C4C" w:rsidP="0025169D">
            <w:hyperlink r:id="rId43" w:history="1">
              <w:r w:rsidR="0009531B">
                <w:rPr>
                  <w:rStyle w:val="Hyperlink"/>
                </w:rPr>
                <w:t>https://www.youtube.com/watch?v=X8e5WCdxbx0&amp;list=PLWPirh4EWFpHyWP7u5HOrr4s2-bycPpO6&amp;index=14</w:t>
              </w:r>
            </w:hyperlink>
          </w:p>
        </w:tc>
        <w:tc>
          <w:tcPr>
            <w:tcW w:w="5245" w:type="dxa"/>
          </w:tcPr>
          <w:p w14:paraId="0A8519BC" w14:textId="77777777" w:rsidR="00244F3C" w:rsidRDefault="0009531B" w:rsidP="0025169D">
            <w:r>
              <w:t>Insert pictures</w:t>
            </w:r>
          </w:p>
        </w:tc>
      </w:tr>
      <w:tr w:rsidR="00244F3C" w14:paraId="00F33F95" w14:textId="77777777" w:rsidTr="0025169D">
        <w:trPr>
          <w:cantSplit/>
          <w:tblHeader/>
        </w:trPr>
        <w:tc>
          <w:tcPr>
            <w:tcW w:w="4651" w:type="dxa"/>
          </w:tcPr>
          <w:p w14:paraId="3516587E" w14:textId="77777777" w:rsidR="00244F3C" w:rsidRDefault="00433C4C" w:rsidP="0025169D">
            <w:hyperlink r:id="rId44" w:history="1">
              <w:r w:rsidR="0009531B">
                <w:rPr>
                  <w:rStyle w:val="Hyperlink"/>
                </w:rPr>
                <w:t>https://www.youtube.com/watch?v=uZ_bYDXasjA&amp;list=PLWPirh4EWFpHyWP7u5HOrr4s2-bycPpO6&amp;index=17</w:t>
              </w:r>
            </w:hyperlink>
          </w:p>
        </w:tc>
        <w:tc>
          <w:tcPr>
            <w:tcW w:w="5245" w:type="dxa"/>
          </w:tcPr>
          <w:p w14:paraId="354DB3B0" w14:textId="77777777" w:rsidR="00244F3C" w:rsidRDefault="0009531B" w:rsidP="0025169D">
            <w:r w:rsidRPr="0009531B">
              <w:t>Insert Charts</w:t>
            </w:r>
          </w:p>
        </w:tc>
      </w:tr>
      <w:tr w:rsidR="00244F3C" w14:paraId="68C8FFBE" w14:textId="77777777" w:rsidTr="0025169D">
        <w:trPr>
          <w:cantSplit/>
          <w:tblHeader/>
        </w:trPr>
        <w:tc>
          <w:tcPr>
            <w:tcW w:w="4651" w:type="dxa"/>
          </w:tcPr>
          <w:p w14:paraId="0EDAE60A" w14:textId="77777777" w:rsidR="00244F3C" w:rsidRDefault="00433C4C" w:rsidP="0025169D">
            <w:hyperlink r:id="rId45" w:history="1">
              <w:r w:rsidR="00A439B7">
                <w:rPr>
                  <w:rStyle w:val="Hyperlink"/>
                </w:rPr>
                <w:t>https://www.youtube.com/watch?v=LQvS_dT8tV8&amp;list=PLWPirh4EWFpHyWP7u5HOrr4s2-bycPpO6&amp;index=18</w:t>
              </w:r>
            </w:hyperlink>
          </w:p>
        </w:tc>
        <w:tc>
          <w:tcPr>
            <w:tcW w:w="5245" w:type="dxa"/>
          </w:tcPr>
          <w:p w14:paraId="7EB7B5DE" w14:textId="77777777" w:rsidR="00244F3C" w:rsidRDefault="00A439B7" w:rsidP="0025169D">
            <w:r w:rsidRPr="00A439B7">
              <w:t>Convert pdf to Word</w:t>
            </w:r>
          </w:p>
        </w:tc>
      </w:tr>
      <w:tr w:rsidR="00012226" w14:paraId="4B7E7A32" w14:textId="77777777" w:rsidTr="0025169D">
        <w:trPr>
          <w:cantSplit/>
          <w:tblHeader/>
        </w:trPr>
        <w:tc>
          <w:tcPr>
            <w:tcW w:w="4651" w:type="dxa"/>
          </w:tcPr>
          <w:p w14:paraId="02080873" w14:textId="77777777" w:rsidR="00012226" w:rsidRDefault="00433C4C" w:rsidP="0025169D">
            <w:hyperlink r:id="rId46" w:history="1">
              <w:r w:rsidR="00012226">
                <w:rPr>
                  <w:rStyle w:val="Hyperlink"/>
                </w:rPr>
                <w:t>https://www.youtube.com/watch?v=CCeRlrWOPUU&amp;list=PLWPirh4EWFpHyWP7u5HOrr4s2-bycPpO6&amp;index=23</w:t>
              </w:r>
            </w:hyperlink>
          </w:p>
          <w:p w14:paraId="0938D0E3" w14:textId="77777777" w:rsidR="00012226" w:rsidRDefault="00433C4C" w:rsidP="0025169D">
            <w:hyperlink r:id="rId47" w:history="1">
              <w:r w:rsidR="00012226">
                <w:rPr>
                  <w:rStyle w:val="Hyperlink"/>
                </w:rPr>
                <w:t>https://www.youtube.com/watch?v=-i-TdD3mCVo&amp;list=PLWPirh4EWFpHyWP7u5HOrr4s2-bycPpO6&amp;index=24</w:t>
              </w:r>
            </w:hyperlink>
          </w:p>
        </w:tc>
        <w:tc>
          <w:tcPr>
            <w:tcW w:w="5245" w:type="dxa"/>
          </w:tcPr>
          <w:p w14:paraId="63B25547" w14:textId="77777777" w:rsidR="00012226" w:rsidRPr="00A439B7" w:rsidRDefault="00012226" w:rsidP="0025169D">
            <w:r>
              <w:t>Page setup</w:t>
            </w:r>
          </w:p>
        </w:tc>
      </w:tr>
      <w:tr w:rsidR="00012226" w14:paraId="6508FDA5" w14:textId="77777777" w:rsidTr="0025169D">
        <w:trPr>
          <w:cantSplit/>
          <w:tblHeader/>
        </w:trPr>
        <w:tc>
          <w:tcPr>
            <w:tcW w:w="4651" w:type="dxa"/>
          </w:tcPr>
          <w:p w14:paraId="4E22B2EB" w14:textId="77777777" w:rsidR="00012226" w:rsidRDefault="00433C4C" w:rsidP="0025169D">
            <w:hyperlink r:id="rId48" w:history="1">
              <w:r w:rsidR="00012226">
                <w:rPr>
                  <w:rStyle w:val="Hyperlink"/>
                </w:rPr>
                <w:t>https://www.youtube.com/watch?v=k9k9olMHjqg&amp;list=PLWPirh4EWFpHyWP7u5HOrr4s2-bycPpO6&amp;index=29</w:t>
              </w:r>
            </w:hyperlink>
          </w:p>
        </w:tc>
        <w:tc>
          <w:tcPr>
            <w:tcW w:w="5245" w:type="dxa"/>
          </w:tcPr>
          <w:p w14:paraId="2436CAA6" w14:textId="77777777" w:rsidR="00012226" w:rsidRDefault="00012226" w:rsidP="0025169D">
            <w:r>
              <w:t>Export document</w:t>
            </w:r>
          </w:p>
        </w:tc>
      </w:tr>
      <w:tr w:rsidR="00012226" w14:paraId="1D832DCD" w14:textId="77777777" w:rsidTr="0025169D">
        <w:trPr>
          <w:cantSplit/>
          <w:tblHeader/>
        </w:trPr>
        <w:tc>
          <w:tcPr>
            <w:tcW w:w="4651" w:type="dxa"/>
          </w:tcPr>
          <w:p w14:paraId="24F79DC0" w14:textId="77777777" w:rsidR="00012226" w:rsidRDefault="00433C4C" w:rsidP="0025169D">
            <w:hyperlink r:id="rId49" w:history="1">
              <w:r w:rsidR="00012226">
                <w:rPr>
                  <w:rStyle w:val="Hyperlink"/>
                </w:rPr>
                <w:t>https://www.youtube.com/watch?v=-sL80KzB5cQ&amp;list=PLWPirh4EWFpHyWP7u5HOrr4s2-bycPpO6&amp;index=30</w:t>
              </w:r>
            </w:hyperlink>
          </w:p>
        </w:tc>
        <w:tc>
          <w:tcPr>
            <w:tcW w:w="5245" w:type="dxa"/>
          </w:tcPr>
          <w:p w14:paraId="4A6B9D6D" w14:textId="77777777" w:rsidR="00012226" w:rsidRDefault="00012226" w:rsidP="0025169D">
            <w:r>
              <w:t>Styles and outline</w:t>
            </w:r>
          </w:p>
        </w:tc>
      </w:tr>
      <w:tr w:rsidR="00012226" w14:paraId="5DD058FE" w14:textId="77777777" w:rsidTr="0025169D">
        <w:trPr>
          <w:cantSplit/>
          <w:tblHeader/>
        </w:trPr>
        <w:tc>
          <w:tcPr>
            <w:tcW w:w="4651" w:type="dxa"/>
          </w:tcPr>
          <w:p w14:paraId="4C80C4B9" w14:textId="77777777" w:rsidR="00012226" w:rsidRDefault="00433C4C" w:rsidP="0025169D">
            <w:hyperlink r:id="rId50" w:history="1">
              <w:r w:rsidR="00012226">
                <w:rPr>
                  <w:rStyle w:val="Hyperlink"/>
                </w:rPr>
                <w:t>https://www.youtube.com/watch?v=fWdWdasRriU&amp;list=PLWPirh4EWFpHyWP7u5HOrr4s2-bycPpO6&amp;index=27</w:t>
              </w:r>
            </w:hyperlink>
          </w:p>
        </w:tc>
        <w:tc>
          <w:tcPr>
            <w:tcW w:w="5245" w:type="dxa"/>
          </w:tcPr>
          <w:p w14:paraId="0307D057" w14:textId="77777777" w:rsidR="00012226" w:rsidRDefault="00012226" w:rsidP="0025169D">
            <w:r w:rsidRPr="00012226">
              <w:t xml:space="preserve">Restrict </w:t>
            </w:r>
            <w:r>
              <w:t>e</w:t>
            </w:r>
            <w:r w:rsidRPr="00012226">
              <w:t>diting</w:t>
            </w:r>
          </w:p>
        </w:tc>
      </w:tr>
      <w:tr w:rsidR="005D38F0" w14:paraId="07DD6FF3" w14:textId="77777777" w:rsidTr="0025169D">
        <w:trPr>
          <w:cantSplit/>
          <w:tblHeader/>
        </w:trPr>
        <w:tc>
          <w:tcPr>
            <w:tcW w:w="4651" w:type="dxa"/>
          </w:tcPr>
          <w:p w14:paraId="1CF2FBBE" w14:textId="77777777" w:rsidR="005D38F0" w:rsidRDefault="00433C4C" w:rsidP="0025169D">
            <w:hyperlink r:id="rId51" w:history="1">
              <w:r w:rsidR="005D38F0">
                <w:rPr>
                  <w:rStyle w:val="Hyperlink"/>
                </w:rPr>
                <w:t>https://www.youtube.com/watch?v=54ugHfkXfvU&amp;list=PLWPirh4EWFpHyWP7u5HOrr4s2-bycPpO6&amp;index=25</w:t>
              </w:r>
            </w:hyperlink>
          </w:p>
          <w:p w14:paraId="30B06EFB" w14:textId="77777777" w:rsidR="005D38F0" w:rsidRDefault="00433C4C" w:rsidP="0025169D">
            <w:hyperlink r:id="rId52" w:history="1">
              <w:r w:rsidR="005D38F0">
                <w:rPr>
                  <w:rStyle w:val="Hyperlink"/>
                </w:rPr>
                <w:t>https://www.youtube.com/watch?v=IXTQBbtEq_4&amp;list=PLWPirh4EWFpHyWP7u5HOrr4s2-bycPpO6&amp;index=26</w:t>
              </w:r>
            </w:hyperlink>
          </w:p>
        </w:tc>
        <w:tc>
          <w:tcPr>
            <w:tcW w:w="5245" w:type="dxa"/>
          </w:tcPr>
          <w:p w14:paraId="7B9E6D8B" w14:textId="77777777" w:rsidR="005D38F0" w:rsidRPr="00012226" w:rsidRDefault="005D38F0" w:rsidP="0025169D">
            <w:r>
              <w:t>Header and footer; page numbers</w:t>
            </w:r>
          </w:p>
        </w:tc>
      </w:tr>
    </w:tbl>
    <w:p w14:paraId="551C79E5" w14:textId="77777777" w:rsidR="000E1D32" w:rsidRPr="000E1D32" w:rsidRDefault="000E1D32" w:rsidP="000E1D32">
      <w:pPr>
        <w:rPr>
          <w:lang w:val="en-US"/>
        </w:rPr>
      </w:pPr>
    </w:p>
    <w:p w14:paraId="407D1E02" w14:textId="77777777" w:rsidR="00CF507D" w:rsidRPr="00CF507D" w:rsidRDefault="00CF507D" w:rsidP="00CF507D">
      <w:pPr>
        <w:rPr>
          <w:lang w:val="en-US"/>
        </w:rPr>
      </w:pPr>
    </w:p>
    <w:p w14:paraId="1AF50813" w14:textId="77777777" w:rsidR="00DC79A9" w:rsidRDefault="00DC79A9" w:rsidP="00DC79A9">
      <w:pPr>
        <w:rPr>
          <w:lang w:val="en-US"/>
        </w:rPr>
      </w:pPr>
    </w:p>
    <w:p w14:paraId="4543701B" w14:textId="77777777" w:rsidR="002430FF" w:rsidRPr="002430FF" w:rsidRDefault="002430FF" w:rsidP="002430FF"/>
    <w:sectPr w:rsidR="002430FF" w:rsidRPr="002430FF" w:rsidSect="00417990">
      <w:pgSz w:w="12240" w:h="15840"/>
      <w:pgMar w:top="1418" w:right="1440" w:bottom="1440" w:left="1134" w:header="510" w:footer="785"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CF7F9" w14:textId="77777777" w:rsidR="00433C4C" w:rsidRDefault="00433C4C" w:rsidP="00242B7A">
      <w:pPr>
        <w:spacing w:line="240" w:lineRule="auto"/>
      </w:pPr>
      <w:r>
        <w:separator/>
      </w:r>
    </w:p>
  </w:endnote>
  <w:endnote w:type="continuationSeparator" w:id="0">
    <w:p w14:paraId="6B451867" w14:textId="77777777" w:rsidR="00433C4C" w:rsidRDefault="00433C4C" w:rsidP="00242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40862"/>
      <w:docPartObj>
        <w:docPartGallery w:val="Page Numbers (Bottom of Page)"/>
        <w:docPartUnique/>
      </w:docPartObj>
    </w:sdtPr>
    <w:sdtEndPr/>
    <w:sdtContent>
      <w:sdt>
        <w:sdtPr>
          <w:id w:val="565050523"/>
          <w:docPartObj>
            <w:docPartGallery w:val="Page Numbers (Top of Page)"/>
            <w:docPartUnique/>
          </w:docPartObj>
        </w:sdtPr>
        <w:sdtEndPr/>
        <w:sdtContent>
          <w:p w14:paraId="01A9F510" w14:textId="18BC2F1F" w:rsidR="0025169D" w:rsidRDefault="0025169D" w:rsidP="00417990">
            <w:pPr>
              <w:pStyle w:val="Footer"/>
              <w:pBdr>
                <w:top w:val="single" w:sz="4" w:space="13" w:color="auto"/>
              </w:pBdr>
              <w:jc w:val="right"/>
            </w:pPr>
            <w:r>
              <w:t xml:space="preserve">Page </w:t>
            </w:r>
            <w:r>
              <w:rPr>
                <w:b/>
                <w:sz w:val="24"/>
                <w:szCs w:val="24"/>
              </w:rPr>
              <w:fldChar w:fldCharType="begin"/>
            </w:r>
            <w:r>
              <w:rPr>
                <w:b/>
              </w:rPr>
              <w:instrText xml:space="preserve"> PAGE </w:instrText>
            </w:r>
            <w:r>
              <w:rPr>
                <w:b/>
                <w:sz w:val="24"/>
                <w:szCs w:val="24"/>
              </w:rPr>
              <w:fldChar w:fldCharType="separate"/>
            </w:r>
            <w:r w:rsidR="00CC350A">
              <w:rPr>
                <w:b/>
                <w:noProof/>
              </w:rPr>
              <w:t>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CC350A">
              <w:rPr>
                <w:b/>
                <w:noProof/>
              </w:rPr>
              <w:t>16</w:t>
            </w:r>
            <w:r>
              <w:rPr>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5A209" w14:textId="77777777" w:rsidR="00433C4C" w:rsidRDefault="00433C4C" w:rsidP="00242B7A">
      <w:pPr>
        <w:spacing w:line="240" w:lineRule="auto"/>
      </w:pPr>
      <w:r>
        <w:separator/>
      </w:r>
    </w:p>
  </w:footnote>
  <w:footnote w:type="continuationSeparator" w:id="0">
    <w:p w14:paraId="29966D20" w14:textId="77777777" w:rsidR="00433C4C" w:rsidRDefault="00433C4C" w:rsidP="00242B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C1270" w14:textId="77777777" w:rsidR="0025169D" w:rsidRPr="00444CE9" w:rsidRDefault="0025169D" w:rsidP="00597241">
    <w:pPr>
      <w:pBdr>
        <w:bottom w:val="single" w:sz="4" w:space="0" w:color="auto"/>
      </w:pBdr>
      <w:spacing w:after="240"/>
      <w:rPr>
        <w:szCs w:val="48"/>
      </w:rPr>
    </w:pPr>
    <w:r>
      <w:rPr>
        <w:noProof/>
        <w:szCs w:val="48"/>
        <w:lang w:val="en-US"/>
      </w:rPr>
      <w:drawing>
        <wp:inline distT="0" distB="0" distL="0" distR="0" wp14:anchorId="31FBB952" wp14:editId="21015841">
          <wp:extent cx="1162203" cy="343803"/>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nal 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1162203" cy="343803"/>
                  </a:xfrm>
                  <a:prstGeom prst="rect">
                    <a:avLst/>
                  </a:prstGeom>
                </pic:spPr>
              </pic:pic>
            </a:graphicData>
          </a:graphic>
        </wp:inline>
      </w:drawing>
    </w:r>
    <w:r w:rsidRPr="00CC06F0">
      <w:rPr>
        <w:szCs w:val="48"/>
      </w:rPr>
      <w:ptab w:relativeTo="margin" w:alignment="right" w:leader="none"/>
    </w:r>
    <w:sdt>
      <w:sdtPr>
        <w:rPr>
          <w:sz w:val="28"/>
          <w:szCs w:val="48"/>
        </w:rPr>
        <w:alias w:val="Title"/>
        <w:id w:val="38435730"/>
        <w:dataBinding w:prefixMappings="xmlns:ns0='http://purl.org/dc/elements/1.1/' xmlns:ns1='http://schemas.openxmlformats.org/package/2006/metadata/core-properties' " w:xpath="/ns1:coreProperties[1]/ns0:title[1]" w:storeItemID="{6C3C8BC8-F283-45AE-878A-BAB7291924A1}"/>
        <w:text/>
      </w:sdtPr>
      <w:sdtEndPr/>
      <w:sdtContent>
        <w:r>
          <w:rPr>
            <w:sz w:val="28"/>
            <w:szCs w:val="48"/>
          </w:rPr>
          <w:t>YouTestMe MS Word Best Practice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246C2"/>
    <w:multiLevelType w:val="hybridMultilevel"/>
    <w:tmpl w:val="A4C8080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A465CCE"/>
    <w:multiLevelType w:val="hybridMultilevel"/>
    <w:tmpl w:val="2F925F8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BFD0E34"/>
    <w:multiLevelType w:val="hybridMultilevel"/>
    <w:tmpl w:val="D29A0E02"/>
    <w:lvl w:ilvl="0" w:tplc="A16C40BE">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0B337A"/>
    <w:multiLevelType w:val="hybridMultilevel"/>
    <w:tmpl w:val="983A6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45B2140"/>
    <w:multiLevelType w:val="hybridMultilevel"/>
    <w:tmpl w:val="C0260FF6"/>
    <w:lvl w:ilvl="0" w:tplc="BB621716">
      <w:start w:val="1"/>
      <w:numFmt w:val="decimal"/>
      <w:lvlText w:val="1.1.%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7746F20"/>
    <w:multiLevelType w:val="hybridMultilevel"/>
    <w:tmpl w:val="7CE82E02"/>
    <w:lvl w:ilvl="0" w:tplc="FEA0EA5A">
      <w:start w:val="1"/>
      <w:numFmt w:val="decimal"/>
      <w:lvlText w:val="1.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B426178"/>
    <w:multiLevelType w:val="hybridMultilevel"/>
    <w:tmpl w:val="18D028A8"/>
    <w:lvl w:ilvl="0" w:tplc="E662D6F6">
      <w:start w:val="1"/>
      <w:numFmt w:val="decimal"/>
      <w:lvlText w:val="2.2.%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9803C57"/>
    <w:multiLevelType w:val="hybridMultilevel"/>
    <w:tmpl w:val="DA963B1A"/>
    <w:lvl w:ilvl="0" w:tplc="44281450">
      <w:start w:val="1"/>
      <w:numFmt w:val="decimal"/>
      <w:lvlText w:val="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A9724A2"/>
    <w:multiLevelType w:val="hybridMultilevel"/>
    <w:tmpl w:val="2F925F8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B6D408F"/>
    <w:multiLevelType w:val="hybridMultilevel"/>
    <w:tmpl w:val="D03C2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421941"/>
    <w:multiLevelType w:val="hybridMultilevel"/>
    <w:tmpl w:val="2FD66A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CB67071"/>
    <w:multiLevelType w:val="hybridMultilevel"/>
    <w:tmpl w:val="11E86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1C191A"/>
    <w:multiLevelType w:val="hybridMultilevel"/>
    <w:tmpl w:val="42BEE448"/>
    <w:lvl w:ilvl="0" w:tplc="A536B4E0">
      <w:start w:val="1"/>
      <w:numFmt w:val="decimal"/>
      <w:lvlText w:val="%1.1.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6907762"/>
    <w:multiLevelType w:val="hybridMultilevel"/>
    <w:tmpl w:val="AA62FFCA"/>
    <w:lvl w:ilvl="0" w:tplc="C70A8144">
      <w:start w:val="1"/>
      <w:numFmt w:val="decimal"/>
      <w:lvlText w:val="1.2.%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6BB5276"/>
    <w:multiLevelType w:val="hybridMultilevel"/>
    <w:tmpl w:val="907A0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F32033"/>
    <w:multiLevelType w:val="hybridMultilevel"/>
    <w:tmpl w:val="E4E82DBA"/>
    <w:lvl w:ilvl="0" w:tplc="F0FA272E">
      <w:start w:val="1"/>
      <w:numFmt w:val="decimal"/>
      <w:pStyle w:val="Title"/>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ADC422F"/>
    <w:multiLevelType w:val="hybridMultilevel"/>
    <w:tmpl w:val="C8283146"/>
    <w:lvl w:ilvl="0" w:tplc="ED2C6DF2">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B0D6EB6"/>
    <w:multiLevelType w:val="hybridMultilevel"/>
    <w:tmpl w:val="9DAC3F3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E8B6A7F"/>
    <w:multiLevelType w:val="hybridMultilevel"/>
    <w:tmpl w:val="A734FF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05A536B"/>
    <w:multiLevelType w:val="multilevel"/>
    <w:tmpl w:val="F8DA662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52595707"/>
    <w:multiLevelType w:val="hybridMultilevel"/>
    <w:tmpl w:val="77D6E15C"/>
    <w:lvl w:ilvl="0" w:tplc="4B5A43D8">
      <w:start w:val="1"/>
      <w:numFmt w:val="decimal"/>
      <w:lvlText w:val="2.1.%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9D47307"/>
    <w:multiLevelType w:val="hybridMultilevel"/>
    <w:tmpl w:val="56CEAA56"/>
    <w:lvl w:ilvl="0" w:tplc="47C6F82E">
      <w:start w:val="1"/>
      <w:numFmt w:val="decimal"/>
      <w:pStyle w:val="Subtitle"/>
      <w:lvlText w:val="3.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DB70FC9"/>
    <w:multiLevelType w:val="hybridMultilevel"/>
    <w:tmpl w:val="0F08E53A"/>
    <w:lvl w:ilvl="0" w:tplc="7D80272C">
      <w:start w:val="1"/>
      <w:numFmt w:val="decimal"/>
      <w:lvlText w:val="2.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E4B3284"/>
    <w:multiLevelType w:val="hybridMultilevel"/>
    <w:tmpl w:val="638EA2F0"/>
    <w:lvl w:ilvl="0" w:tplc="979834E0">
      <w:start w:val="1"/>
      <w:numFmt w:val="decimal"/>
      <w:lvlText w:val="%1.1.1.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E511F33"/>
    <w:multiLevelType w:val="hybridMultilevel"/>
    <w:tmpl w:val="3BB637C8"/>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64DA51CE"/>
    <w:multiLevelType w:val="hybridMultilevel"/>
    <w:tmpl w:val="332EEE8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79506FF"/>
    <w:multiLevelType w:val="hybridMultilevel"/>
    <w:tmpl w:val="3C96A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303E42"/>
    <w:multiLevelType w:val="hybridMultilevel"/>
    <w:tmpl w:val="36689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E41812"/>
    <w:multiLevelType w:val="hybridMultilevel"/>
    <w:tmpl w:val="941A1514"/>
    <w:lvl w:ilvl="0" w:tplc="ED625D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7811F0"/>
    <w:multiLevelType w:val="hybridMultilevel"/>
    <w:tmpl w:val="C3AE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C1B41"/>
    <w:multiLevelType w:val="hybridMultilevel"/>
    <w:tmpl w:val="4A2CF12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8E2557D"/>
    <w:multiLevelType w:val="hybridMultilevel"/>
    <w:tmpl w:val="8CA04430"/>
    <w:lvl w:ilvl="0" w:tplc="3B0A8248">
      <w:start w:val="1"/>
      <w:numFmt w:val="decimal"/>
      <w:lvlText w:val="2.%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EF428C0"/>
    <w:multiLevelType w:val="hybridMultilevel"/>
    <w:tmpl w:val="11E86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9165465">
    <w:abstractNumId w:val="17"/>
  </w:num>
  <w:num w:numId="2" w16cid:durableId="144049265">
    <w:abstractNumId w:val="7"/>
  </w:num>
  <w:num w:numId="3" w16cid:durableId="2069300195">
    <w:abstractNumId w:val="4"/>
  </w:num>
  <w:num w:numId="4" w16cid:durableId="2072000682">
    <w:abstractNumId w:val="16"/>
  </w:num>
  <w:num w:numId="5" w16cid:durableId="1584147817">
    <w:abstractNumId w:val="12"/>
  </w:num>
  <w:num w:numId="6" w16cid:durableId="1161232519">
    <w:abstractNumId w:val="23"/>
  </w:num>
  <w:num w:numId="7" w16cid:durableId="762458310">
    <w:abstractNumId w:val="13"/>
  </w:num>
  <w:num w:numId="8" w16cid:durableId="139537892">
    <w:abstractNumId w:val="5"/>
  </w:num>
  <w:num w:numId="9" w16cid:durableId="124280162">
    <w:abstractNumId w:val="31"/>
  </w:num>
  <w:num w:numId="10" w16cid:durableId="780686875">
    <w:abstractNumId w:val="20"/>
  </w:num>
  <w:num w:numId="11" w16cid:durableId="930552346">
    <w:abstractNumId w:val="6"/>
  </w:num>
  <w:num w:numId="12" w16cid:durableId="397823798">
    <w:abstractNumId w:val="22"/>
  </w:num>
  <w:num w:numId="13" w16cid:durableId="232936606">
    <w:abstractNumId w:val="15"/>
  </w:num>
  <w:num w:numId="14" w16cid:durableId="280579641">
    <w:abstractNumId w:val="21"/>
  </w:num>
  <w:num w:numId="15" w16cid:durableId="1815945951">
    <w:abstractNumId w:val="19"/>
  </w:num>
  <w:num w:numId="16" w16cid:durableId="1014959086">
    <w:abstractNumId w:val="0"/>
  </w:num>
  <w:num w:numId="17" w16cid:durableId="352615797">
    <w:abstractNumId w:val="8"/>
  </w:num>
  <w:num w:numId="18" w16cid:durableId="1520922464">
    <w:abstractNumId w:val="2"/>
  </w:num>
  <w:num w:numId="19" w16cid:durableId="514920639">
    <w:abstractNumId w:val="24"/>
  </w:num>
  <w:num w:numId="20" w16cid:durableId="547037562">
    <w:abstractNumId w:val="1"/>
  </w:num>
  <w:num w:numId="21" w16cid:durableId="392198780">
    <w:abstractNumId w:val="30"/>
  </w:num>
  <w:num w:numId="22" w16cid:durableId="1285574391">
    <w:abstractNumId w:val="32"/>
  </w:num>
  <w:num w:numId="23" w16cid:durableId="219175785">
    <w:abstractNumId w:val="11"/>
  </w:num>
  <w:num w:numId="24" w16cid:durableId="1363434692">
    <w:abstractNumId w:val="27"/>
  </w:num>
  <w:num w:numId="25" w16cid:durableId="105076112">
    <w:abstractNumId w:val="28"/>
  </w:num>
  <w:num w:numId="26" w16cid:durableId="1144859279">
    <w:abstractNumId w:val="26"/>
  </w:num>
  <w:num w:numId="27" w16cid:durableId="1868638719">
    <w:abstractNumId w:val="29"/>
  </w:num>
  <w:num w:numId="28" w16cid:durableId="1286079670">
    <w:abstractNumId w:val="9"/>
  </w:num>
  <w:num w:numId="29" w16cid:durableId="903297011">
    <w:abstractNumId w:val="14"/>
  </w:num>
  <w:num w:numId="30" w16cid:durableId="367025245">
    <w:abstractNumId w:val="18"/>
  </w:num>
  <w:num w:numId="31" w16cid:durableId="20151813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45879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29849344">
    <w:abstractNumId w:val="10"/>
  </w:num>
  <w:num w:numId="34" w16cid:durableId="10398911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QwsbAwNjC1MDQ3MbFQ0lEKTi0uzszPAykwrQUATqIsuywAAAA="/>
  </w:docVars>
  <w:rsids>
    <w:rsidRoot w:val="00242B7A"/>
    <w:rsid w:val="00007DEA"/>
    <w:rsid w:val="0001072D"/>
    <w:rsid w:val="00010776"/>
    <w:rsid w:val="0001090F"/>
    <w:rsid w:val="00012226"/>
    <w:rsid w:val="00012700"/>
    <w:rsid w:val="000245FA"/>
    <w:rsid w:val="00024823"/>
    <w:rsid w:val="0002738D"/>
    <w:rsid w:val="00034CA8"/>
    <w:rsid w:val="00036071"/>
    <w:rsid w:val="000475D5"/>
    <w:rsid w:val="0005023C"/>
    <w:rsid w:val="00052A43"/>
    <w:rsid w:val="00055044"/>
    <w:rsid w:val="00067A8B"/>
    <w:rsid w:val="00071DFF"/>
    <w:rsid w:val="0008530B"/>
    <w:rsid w:val="0009531B"/>
    <w:rsid w:val="00096021"/>
    <w:rsid w:val="000A35F4"/>
    <w:rsid w:val="000A70B0"/>
    <w:rsid w:val="000B1141"/>
    <w:rsid w:val="000B72F4"/>
    <w:rsid w:val="000C03DF"/>
    <w:rsid w:val="000D2921"/>
    <w:rsid w:val="000E0775"/>
    <w:rsid w:val="000E1D32"/>
    <w:rsid w:val="000E794D"/>
    <w:rsid w:val="000F0431"/>
    <w:rsid w:val="000F0FDC"/>
    <w:rsid w:val="000F5D5E"/>
    <w:rsid w:val="000F7693"/>
    <w:rsid w:val="00104799"/>
    <w:rsid w:val="00110327"/>
    <w:rsid w:val="00112911"/>
    <w:rsid w:val="00130CDB"/>
    <w:rsid w:val="001476C5"/>
    <w:rsid w:val="0015051D"/>
    <w:rsid w:val="00155235"/>
    <w:rsid w:val="001615B2"/>
    <w:rsid w:val="001A34DF"/>
    <w:rsid w:val="001B5B8D"/>
    <w:rsid w:val="001C57E7"/>
    <w:rsid w:val="001C7950"/>
    <w:rsid w:val="001D41D9"/>
    <w:rsid w:val="001D4FDF"/>
    <w:rsid w:val="001E1384"/>
    <w:rsid w:val="001E2088"/>
    <w:rsid w:val="001E7137"/>
    <w:rsid w:val="0020136A"/>
    <w:rsid w:val="00207DD0"/>
    <w:rsid w:val="00210A4F"/>
    <w:rsid w:val="00215770"/>
    <w:rsid w:val="002164C8"/>
    <w:rsid w:val="00223BDA"/>
    <w:rsid w:val="0023342F"/>
    <w:rsid w:val="00240F42"/>
    <w:rsid w:val="00241E90"/>
    <w:rsid w:val="00242B7A"/>
    <w:rsid w:val="002430FF"/>
    <w:rsid w:val="00244F3C"/>
    <w:rsid w:val="00246664"/>
    <w:rsid w:val="0025169D"/>
    <w:rsid w:val="00253D2A"/>
    <w:rsid w:val="00256814"/>
    <w:rsid w:val="00272019"/>
    <w:rsid w:val="00273743"/>
    <w:rsid w:val="00275E2A"/>
    <w:rsid w:val="00277CB5"/>
    <w:rsid w:val="00281072"/>
    <w:rsid w:val="00281B47"/>
    <w:rsid w:val="002862AA"/>
    <w:rsid w:val="00292632"/>
    <w:rsid w:val="0029371F"/>
    <w:rsid w:val="002952A0"/>
    <w:rsid w:val="00296141"/>
    <w:rsid w:val="002A2FAB"/>
    <w:rsid w:val="002A6594"/>
    <w:rsid w:val="002B23CB"/>
    <w:rsid w:val="002B5C9F"/>
    <w:rsid w:val="002D0B55"/>
    <w:rsid w:val="002D2B06"/>
    <w:rsid w:val="002E241F"/>
    <w:rsid w:val="002E448C"/>
    <w:rsid w:val="002E7AB5"/>
    <w:rsid w:val="002F1032"/>
    <w:rsid w:val="002F60EB"/>
    <w:rsid w:val="00310668"/>
    <w:rsid w:val="00317CBC"/>
    <w:rsid w:val="003250ED"/>
    <w:rsid w:val="00326863"/>
    <w:rsid w:val="00334AA3"/>
    <w:rsid w:val="0033675B"/>
    <w:rsid w:val="003409DF"/>
    <w:rsid w:val="00341A01"/>
    <w:rsid w:val="00351597"/>
    <w:rsid w:val="00352C3A"/>
    <w:rsid w:val="00356DAB"/>
    <w:rsid w:val="00362025"/>
    <w:rsid w:val="00362105"/>
    <w:rsid w:val="00363AF2"/>
    <w:rsid w:val="0037301B"/>
    <w:rsid w:val="00376DA6"/>
    <w:rsid w:val="00383009"/>
    <w:rsid w:val="003839B6"/>
    <w:rsid w:val="003873DB"/>
    <w:rsid w:val="003913A1"/>
    <w:rsid w:val="00397445"/>
    <w:rsid w:val="003A207D"/>
    <w:rsid w:val="003A31F2"/>
    <w:rsid w:val="003A7621"/>
    <w:rsid w:val="003A7C9D"/>
    <w:rsid w:val="003C4F5C"/>
    <w:rsid w:val="003C61D5"/>
    <w:rsid w:val="003C62E3"/>
    <w:rsid w:val="003C7F92"/>
    <w:rsid w:val="003D1A80"/>
    <w:rsid w:val="003D4116"/>
    <w:rsid w:val="003D5691"/>
    <w:rsid w:val="003E2013"/>
    <w:rsid w:val="003E5B1C"/>
    <w:rsid w:val="003F6267"/>
    <w:rsid w:val="00403776"/>
    <w:rsid w:val="00406D97"/>
    <w:rsid w:val="0041046E"/>
    <w:rsid w:val="0041564D"/>
    <w:rsid w:val="00417990"/>
    <w:rsid w:val="004229C7"/>
    <w:rsid w:val="00423C7E"/>
    <w:rsid w:val="00427A81"/>
    <w:rsid w:val="00433C4C"/>
    <w:rsid w:val="00436C78"/>
    <w:rsid w:val="00444CE9"/>
    <w:rsid w:val="004450F5"/>
    <w:rsid w:val="00460B9A"/>
    <w:rsid w:val="00462CC1"/>
    <w:rsid w:val="00471AC7"/>
    <w:rsid w:val="00480A8B"/>
    <w:rsid w:val="004816B4"/>
    <w:rsid w:val="00491996"/>
    <w:rsid w:val="004A12A8"/>
    <w:rsid w:val="004A4067"/>
    <w:rsid w:val="004A49C9"/>
    <w:rsid w:val="004D26BD"/>
    <w:rsid w:val="0050592E"/>
    <w:rsid w:val="00511BDA"/>
    <w:rsid w:val="00516B4C"/>
    <w:rsid w:val="00523C52"/>
    <w:rsid w:val="00535609"/>
    <w:rsid w:val="00542770"/>
    <w:rsid w:val="00550A1A"/>
    <w:rsid w:val="00551DB4"/>
    <w:rsid w:val="00562321"/>
    <w:rsid w:val="005638BD"/>
    <w:rsid w:val="00566137"/>
    <w:rsid w:val="005663A2"/>
    <w:rsid w:val="005767D1"/>
    <w:rsid w:val="00584573"/>
    <w:rsid w:val="0058755F"/>
    <w:rsid w:val="00597241"/>
    <w:rsid w:val="005C4B5E"/>
    <w:rsid w:val="005C61A1"/>
    <w:rsid w:val="005C6DD1"/>
    <w:rsid w:val="005D38F0"/>
    <w:rsid w:val="005D4397"/>
    <w:rsid w:val="005D5A8E"/>
    <w:rsid w:val="005E1195"/>
    <w:rsid w:val="005E1B9A"/>
    <w:rsid w:val="005E4C47"/>
    <w:rsid w:val="005E5FB6"/>
    <w:rsid w:val="005F71B7"/>
    <w:rsid w:val="00600012"/>
    <w:rsid w:val="00604440"/>
    <w:rsid w:val="006105EA"/>
    <w:rsid w:val="00614659"/>
    <w:rsid w:val="00614CB6"/>
    <w:rsid w:val="0061633B"/>
    <w:rsid w:val="0062382F"/>
    <w:rsid w:val="00626D37"/>
    <w:rsid w:val="00633DA9"/>
    <w:rsid w:val="006464EE"/>
    <w:rsid w:val="00651DC1"/>
    <w:rsid w:val="006520CB"/>
    <w:rsid w:val="0065661D"/>
    <w:rsid w:val="006566AA"/>
    <w:rsid w:val="0066410C"/>
    <w:rsid w:val="00666F4C"/>
    <w:rsid w:val="00682C26"/>
    <w:rsid w:val="00692F18"/>
    <w:rsid w:val="006972C3"/>
    <w:rsid w:val="006A216F"/>
    <w:rsid w:val="006A7DFD"/>
    <w:rsid w:val="00702454"/>
    <w:rsid w:val="00710437"/>
    <w:rsid w:val="00711AF2"/>
    <w:rsid w:val="00716DDD"/>
    <w:rsid w:val="007246BB"/>
    <w:rsid w:val="00726C8F"/>
    <w:rsid w:val="00752A40"/>
    <w:rsid w:val="007578E4"/>
    <w:rsid w:val="00765DAD"/>
    <w:rsid w:val="00777456"/>
    <w:rsid w:val="00786150"/>
    <w:rsid w:val="0079156B"/>
    <w:rsid w:val="007943F5"/>
    <w:rsid w:val="00794E9D"/>
    <w:rsid w:val="007A1C85"/>
    <w:rsid w:val="007A70A2"/>
    <w:rsid w:val="007B25AF"/>
    <w:rsid w:val="007B73FB"/>
    <w:rsid w:val="007C5820"/>
    <w:rsid w:val="007F36DC"/>
    <w:rsid w:val="007F3A94"/>
    <w:rsid w:val="007F48C7"/>
    <w:rsid w:val="007F77D8"/>
    <w:rsid w:val="008000F1"/>
    <w:rsid w:val="00801D37"/>
    <w:rsid w:val="0080708E"/>
    <w:rsid w:val="0081010C"/>
    <w:rsid w:val="00820CD3"/>
    <w:rsid w:val="00834FD9"/>
    <w:rsid w:val="00855520"/>
    <w:rsid w:val="008572BA"/>
    <w:rsid w:val="00857450"/>
    <w:rsid w:val="0086053D"/>
    <w:rsid w:val="00872065"/>
    <w:rsid w:val="0088040E"/>
    <w:rsid w:val="00881FFC"/>
    <w:rsid w:val="0088434D"/>
    <w:rsid w:val="00884C31"/>
    <w:rsid w:val="00886787"/>
    <w:rsid w:val="00890202"/>
    <w:rsid w:val="00892761"/>
    <w:rsid w:val="008A4207"/>
    <w:rsid w:val="008A678A"/>
    <w:rsid w:val="008B1A56"/>
    <w:rsid w:val="008B54A7"/>
    <w:rsid w:val="008B7EC6"/>
    <w:rsid w:val="008C222D"/>
    <w:rsid w:val="008C234E"/>
    <w:rsid w:val="008C62D3"/>
    <w:rsid w:val="008F4245"/>
    <w:rsid w:val="008F5A19"/>
    <w:rsid w:val="008F72A2"/>
    <w:rsid w:val="008F79C0"/>
    <w:rsid w:val="00907A80"/>
    <w:rsid w:val="00915A8F"/>
    <w:rsid w:val="009229FA"/>
    <w:rsid w:val="00923F6E"/>
    <w:rsid w:val="00924B72"/>
    <w:rsid w:val="00925F6E"/>
    <w:rsid w:val="009339FD"/>
    <w:rsid w:val="00940F6E"/>
    <w:rsid w:val="009520A7"/>
    <w:rsid w:val="00975473"/>
    <w:rsid w:val="009802C4"/>
    <w:rsid w:val="00982043"/>
    <w:rsid w:val="009B4CF9"/>
    <w:rsid w:val="009C757A"/>
    <w:rsid w:val="009C76A4"/>
    <w:rsid w:val="009D6525"/>
    <w:rsid w:val="009E0400"/>
    <w:rsid w:val="009F5386"/>
    <w:rsid w:val="009F624F"/>
    <w:rsid w:val="009F6A98"/>
    <w:rsid w:val="009F6D40"/>
    <w:rsid w:val="00A018F6"/>
    <w:rsid w:val="00A12871"/>
    <w:rsid w:val="00A1603E"/>
    <w:rsid w:val="00A2263C"/>
    <w:rsid w:val="00A439B7"/>
    <w:rsid w:val="00A53D0D"/>
    <w:rsid w:val="00A54DC4"/>
    <w:rsid w:val="00A57DC3"/>
    <w:rsid w:val="00A61129"/>
    <w:rsid w:val="00A65137"/>
    <w:rsid w:val="00A651F9"/>
    <w:rsid w:val="00A80AF6"/>
    <w:rsid w:val="00A81E4A"/>
    <w:rsid w:val="00A86573"/>
    <w:rsid w:val="00A8732C"/>
    <w:rsid w:val="00A920B3"/>
    <w:rsid w:val="00AA35CA"/>
    <w:rsid w:val="00AA7099"/>
    <w:rsid w:val="00AA70C1"/>
    <w:rsid w:val="00AC47AA"/>
    <w:rsid w:val="00AE4349"/>
    <w:rsid w:val="00AF26CD"/>
    <w:rsid w:val="00AF71E0"/>
    <w:rsid w:val="00AF722E"/>
    <w:rsid w:val="00B213CE"/>
    <w:rsid w:val="00B24206"/>
    <w:rsid w:val="00B33E43"/>
    <w:rsid w:val="00B5016D"/>
    <w:rsid w:val="00B54436"/>
    <w:rsid w:val="00B548C2"/>
    <w:rsid w:val="00B55FFC"/>
    <w:rsid w:val="00B57347"/>
    <w:rsid w:val="00B669C3"/>
    <w:rsid w:val="00B67556"/>
    <w:rsid w:val="00B76793"/>
    <w:rsid w:val="00B82104"/>
    <w:rsid w:val="00BA08D7"/>
    <w:rsid w:val="00BA32E6"/>
    <w:rsid w:val="00BB54CA"/>
    <w:rsid w:val="00BC1540"/>
    <w:rsid w:val="00BC2038"/>
    <w:rsid w:val="00BC2DA9"/>
    <w:rsid w:val="00BC6FAA"/>
    <w:rsid w:val="00BD341B"/>
    <w:rsid w:val="00BD50AA"/>
    <w:rsid w:val="00BE1184"/>
    <w:rsid w:val="00BE7253"/>
    <w:rsid w:val="00BF2ECD"/>
    <w:rsid w:val="00C00C4A"/>
    <w:rsid w:val="00C041D1"/>
    <w:rsid w:val="00C05023"/>
    <w:rsid w:val="00C1758B"/>
    <w:rsid w:val="00C24138"/>
    <w:rsid w:val="00C27A83"/>
    <w:rsid w:val="00C35DCF"/>
    <w:rsid w:val="00C42B8E"/>
    <w:rsid w:val="00C456F9"/>
    <w:rsid w:val="00C75393"/>
    <w:rsid w:val="00C85149"/>
    <w:rsid w:val="00C9166B"/>
    <w:rsid w:val="00C9571E"/>
    <w:rsid w:val="00CA2103"/>
    <w:rsid w:val="00CA4C4D"/>
    <w:rsid w:val="00CA75B6"/>
    <w:rsid w:val="00CB00E2"/>
    <w:rsid w:val="00CB1DC8"/>
    <w:rsid w:val="00CC06F0"/>
    <w:rsid w:val="00CC350A"/>
    <w:rsid w:val="00CE5B6B"/>
    <w:rsid w:val="00CE6AED"/>
    <w:rsid w:val="00CF12E5"/>
    <w:rsid w:val="00CF507D"/>
    <w:rsid w:val="00D0124A"/>
    <w:rsid w:val="00D0777D"/>
    <w:rsid w:val="00D1607D"/>
    <w:rsid w:val="00D20C62"/>
    <w:rsid w:val="00D21A02"/>
    <w:rsid w:val="00D23DDF"/>
    <w:rsid w:val="00D2684A"/>
    <w:rsid w:val="00D273B0"/>
    <w:rsid w:val="00D31350"/>
    <w:rsid w:val="00D3609A"/>
    <w:rsid w:val="00D37487"/>
    <w:rsid w:val="00D42A71"/>
    <w:rsid w:val="00D6431D"/>
    <w:rsid w:val="00D75B36"/>
    <w:rsid w:val="00D870C8"/>
    <w:rsid w:val="00D96A03"/>
    <w:rsid w:val="00DB2819"/>
    <w:rsid w:val="00DC79A9"/>
    <w:rsid w:val="00DD60B1"/>
    <w:rsid w:val="00DE5CE2"/>
    <w:rsid w:val="00DF0BF2"/>
    <w:rsid w:val="00DF1A91"/>
    <w:rsid w:val="00E03211"/>
    <w:rsid w:val="00E272E9"/>
    <w:rsid w:val="00E30850"/>
    <w:rsid w:val="00E404C0"/>
    <w:rsid w:val="00E430EB"/>
    <w:rsid w:val="00E53945"/>
    <w:rsid w:val="00E54F71"/>
    <w:rsid w:val="00E62DB8"/>
    <w:rsid w:val="00E641B2"/>
    <w:rsid w:val="00E714E5"/>
    <w:rsid w:val="00E71EF1"/>
    <w:rsid w:val="00E761F7"/>
    <w:rsid w:val="00E83EC1"/>
    <w:rsid w:val="00EA3CDE"/>
    <w:rsid w:val="00EB63E0"/>
    <w:rsid w:val="00ED69B3"/>
    <w:rsid w:val="00ED6C92"/>
    <w:rsid w:val="00EE0874"/>
    <w:rsid w:val="00EE1B92"/>
    <w:rsid w:val="00EE5BAD"/>
    <w:rsid w:val="00EF03D5"/>
    <w:rsid w:val="00EF638B"/>
    <w:rsid w:val="00EF65F0"/>
    <w:rsid w:val="00F032B2"/>
    <w:rsid w:val="00F03C9F"/>
    <w:rsid w:val="00F24227"/>
    <w:rsid w:val="00F31BFC"/>
    <w:rsid w:val="00F3614F"/>
    <w:rsid w:val="00F3707A"/>
    <w:rsid w:val="00F42FDC"/>
    <w:rsid w:val="00F47DC2"/>
    <w:rsid w:val="00F508EE"/>
    <w:rsid w:val="00F548D7"/>
    <w:rsid w:val="00F60AB5"/>
    <w:rsid w:val="00F60CE2"/>
    <w:rsid w:val="00F6127B"/>
    <w:rsid w:val="00F61708"/>
    <w:rsid w:val="00F63905"/>
    <w:rsid w:val="00F657CF"/>
    <w:rsid w:val="00F671AD"/>
    <w:rsid w:val="00F925B1"/>
    <w:rsid w:val="00FA4883"/>
    <w:rsid w:val="00FB382A"/>
    <w:rsid w:val="00FB7277"/>
    <w:rsid w:val="00FC5491"/>
    <w:rsid w:val="00FC5E12"/>
    <w:rsid w:val="00FD1830"/>
    <w:rsid w:val="00FD2CDD"/>
    <w:rsid w:val="00FD4E6B"/>
    <w:rsid w:val="00FD6C7D"/>
    <w:rsid w:val="00FE5271"/>
    <w:rsid w:val="00FE5C7A"/>
    <w:rsid w:val="00FF63A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0EED4"/>
  <w15:docId w15:val="{E72080A4-CC71-4010-B21E-B92FBCA64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770"/>
    <w:pPr>
      <w:spacing w:after="0"/>
    </w:pPr>
  </w:style>
  <w:style w:type="paragraph" w:styleId="Heading1">
    <w:name w:val="heading 1"/>
    <w:basedOn w:val="Normal"/>
    <w:next w:val="Normal"/>
    <w:link w:val="Heading1Char"/>
    <w:uiPriority w:val="9"/>
    <w:qFormat/>
    <w:rsid w:val="00D870C8"/>
    <w:pPr>
      <w:keepNext/>
      <w:keepLines/>
      <w:numPr>
        <w:numId w:val="15"/>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112911"/>
    <w:pPr>
      <w:keepNext/>
      <w:keepLines/>
      <w:numPr>
        <w:ilvl w:val="1"/>
        <w:numId w:val="15"/>
      </w:numP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112911"/>
    <w:pPr>
      <w:keepNext/>
      <w:keepLines/>
      <w:numPr>
        <w:ilvl w:val="2"/>
        <w:numId w:val="15"/>
      </w:numPr>
      <w:spacing w:before="200" w:after="120"/>
      <w:outlineLvl w:val="2"/>
    </w:pPr>
    <w:rPr>
      <w:rFonts w:asciiTheme="majorHAnsi" w:eastAsiaTheme="majorEastAsia" w:hAnsiTheme="majorHAnsi" w:cstheme="majorBidi"/>
      <w:b/>
      <w:bCs/>
      <w:color w:val="4F81BD" w:themeColor="accent1"/>
    </w:rPr>
  </w:style>
  <w:style w:type="paragraph" w:styleId="Heading4">
    <w:name w:val="heading 4"/>
    <w:aliases w:val="Subtitle 1.2.1"/>
    <w:basedOn w:val="Normal"/>
    <w:next w:val="Normal"/>
    <w:link w:val="Heading4Char"/>
    <w:uiPriority w:val="9"/>
    <w:unhideWhenUsed/>
    <w:qFormat/>
    <w:rsid w:val="008A4207"/>
    <w:pPr>
      <w:keepNext/>
      <w:keepLines/>
      <w:numPr>
        <w:ilvl w:val="3"/>
        <w:numId w:val="15"/>
      </w:numPr>
      <w:spacing w:before="200"/>
      <w:outlineLvl w:val="3"/>
    </w:pPr>
    <w:rPr>
      <w:rFonts w:asciiTheme="majorHAnsi" w:eastAsiaTheme="majorEastAsia" w:hAnsiTheme="majorHAnsi" w:cstheme="majorBidi"/>
      <w:b/>
      <w:bCs/>
      <w:iCs/>
      <w:color w:val="4F81BD" w:themeColor="accent1"/>
    </w:rPr>
  </w:style>
  <w:style w:type="paragraph" w:styleId="Heading5">
    <w:name w:val="heading 5"/>
    <w:aliases w:val="Subtitle 1.3.1"/>
    <w:basedOn w:val="Normal"/>
    <w:next w:val="Normal"/>
    <w:link w:val="Heading5Char"/>
    <w:uiPriority w:val="9"/>
    <w:unhideWhenUsed/>
    <w:qFormat/>
    <w:rsid w:val="008A4207"/>
    <w:pPr>
      <w:keepNext/>
      <w:keepLines/>
      <w:numPr>
        <w:ilvl w:val="4"/>
        <w:numId w:val="15"/>
      </w:numPr>
      <w:spacing w:before="200"/>
      <w:outlineLvl w:val="4"/>
    </w:pPr>
    <w:rPr>
      <w:rFonts w:asciiTheme="majorHAnsi" w:eastAsiaTheme="majorEastAsia" w:hAnsiTheme="majorHAnsi" w:cstheme="majorBidi"/>
      <w:b/>
      <w:color w:val="4F81BD" w:themeColor="accent1"/>
    </w:rPr>
  </w:style>
  <w:style w:type="paragraph" w:styleId="Heading6">
    <w:name w:val="heading 6"/>
    <w:aliases w:val="Subtitle 2.1"/>
    <w:basedOn w:val="Normal"/>
    <w:next w:val="Normal"/>
    <w:link w:val="Heading6Char"/>
    <w:uiPriority w:val="9"/>
    <w:unhideWhenUsed/>
    <w:qFormat/>
    <w:rsid w:val="008A4207"/>
    <w:pPr>
      <w:keepNext/>
      <w:keepLines/>
      <w:numPr>
        <w:ilvl w:val="5"/>
        <w:numId w:val="15"/>
      </w:numPr>
      <w:spacing w:before="200"/>
      <w:outlineLvl w:val="5"/>
    </w:pPr>
    <w:rPr>
      <w:rFonts w:asciiTheme="majorHAnsi" w:eastAsiaTheme="majorEastAsia" w:hAnsiTheme="majorHAnsi" w:cstheme="majorBidi"/>
      <w:b/>
      <w:iCs/>
      <w:color w:val="4F81BD" w:themeColor="accent1"/>
      <w:sz w:val="26"/>
    </w:rPr>
  </w:style>
  <w:style w:type="paragraph" w:styleId="Heading7">
    <w:name w:val="heading 7"/>
    <w:aliases w:val="Subtitle 2.1.1"/>
    <w:basedOn w:val="Normal"/>
    <w:next w:val="Normal"/>
    <w:link w:val="Heading7Char"/>
    <w:uiPriority w:val="9"/>
    <w:unhideWhenUsed/>
    <w:qFormat/>
    <w:rsid w:val="00551DB4"/>
    <w:pPr>
      <w:keepNext/>
      <w:keepLines/>
      <w:numPr>
        <w:ilvl w:val="6"/>
        <w:numId w:val="15"/>
      </w:numPr>
      <w:spacing w:before="200"/>
      <w:outlineLvl w:val="6"/>
    </w:pPr>
    <w:rPr>
      <w:rFonts w:asciiTheme="majorHAnsi" w:eastAsiaTheme="majorEastAsia" w:hAnsiTheme="majorHAnsi" w:cstheme="majorBidi"/>
      <w:b/>
      <w:iCs/>
      <w:color w:val="4F81BD" w:themeColor="accent1"/>
    </w:rPr>
  </w:style>
  <w:style w:type="paragraph" w:styleId="Heading8">
    <w:name w:val="heading 8"/>
    <w:aliases w:val="Subtitle 2.2.1"/>
    <w:basedOn w:val="Normal"/>
    <w:next w:val="Normal"/>
    <w:link w:val="Heading8Char"/>
    <w:uiPriority w:val="9"/>
    <w:unhideWhenUsed/>
    <w:qFormat/>
    <w:rsid w:val="00551DB4"/>
    <w:pPr>
      <w:keepNext/>
      <w:keepLines/>
      <w:numPr>
        <w:ilvl w:val="7"/>
        <w:numId w:val="15"/>
      </w:numPr>
      <w:spacing w:before="200"/>
      <w:outlineLvl w:val="7"/>
    </w:pPr>
    <w:rPr>
      <w:rFonts w:asciiTheme="majorHAnsi" w:eastAsiaTheme="majorEastAsia" w:hAnsiTheme="majorHAnsi" w:cstheme="majorBidi"/>
      <w:b/>
      <w:color w:val="4F81BD" w:themeColor="accent1"/>
      <w:szCs w:val="20"/>
    </w:rPr>
  </w:style>
  <w:style w:type="paragraph" w:styleId="Heading9">
    <w:name w:val="heading 9"/>
    <w:aliases w:val="Subtitle 2.3.1"/>
    <w:basedOn w:val="Normal"/>
    <w:next w:val="Normal"/>
    <w:link w:val="Heading9Char"/>
    <w:uiPriority w:val="9"/>
    <w:unhideWhenUsed/>
    <w:qFormat/>
    <w:rsid w:val="00551DB4"/>
    <w:pPr>
      <w:keepNext/>
      <w:keepLines/>
      <w:numPr>
        <w:ilvl w:val="8"/>
        <w:numId w:val="15"/>
      </w:numPr>
      <w:spacing w:before="200"/>
      <w:outlineLvl w:val="8"/>
    </w:pPr>
    <w:rPr>
      <w:rFonts w:asciiTheme="majorHAnsi" w:eastAsiaTheme="majorEastAsia" w:hAnsiTheme="majorHAnsi" w:cstheme="majorBidi"/>
      <w:b/>
      <w:i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B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spacing w:line="240" w:lineRule="auto"/>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spacing w:line="240" w:lineRule="auto"/>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character" w:customStyle="1" w:styleId="Heading1Char">
    <w:name w:val="Heading 1 Char"/>
    <w:basedOn w:val="DefaultParagraphFont"/>
    <w:link w:val="Heading1"/>
    <w:uiPriority w:val="9"/>
    <w:rsid w:val="00D870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1291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12911"/>
    <w:rPr>
      <w:rFonts w:asciiTheme="majorHAnsi" w:eastAsiaTheme="majorEastAsia" w:hAnsiTheme="majorHAnsi" w:cstheme="majorBidi"/>
      <w:b/>
      <w:bCs/>
      <w:color w:val="4F81BD" w:themeColor="accent1"/>
    </w:rPr>
  </w:style>
  <w:style w:type="character" w:customStyle="1" w:styleId="Heading4Char">
    <w:name w:val="Heading 4 Char"/>
    <w:aliases w:val="Subtitle 1.2.1 Char"/>
    <w:basedOn w:val="DefaultParagraphFont"/>
    <w:link w:val="Heading4"/>
    <w:uiPriority w:val="9"/>
    <w:rsid w:val="008A4207"/>
    <w:rPr>
      <w:rFonts w:asciiTheme="majorHAnsi" w:eastAsiaTheme="majorEastAsia" w:hAnsiTheme="majorHAnsi" w:cstheme="majorBidi"/>
      <w:b/>
      <w:bCs/>
      <w:iCs/>
      <w:color w:val="4F81BD" w:themeColor="accent1"/>
    </w:rPr>
  </w:style>
  <w:style w:type="character" w:customStyle="1" w:styleId="Heading5Char">
    <w:name w:val="Heading 5 Char"/>
    <w:aliases w:val="Subtitle 1.3.1 Char"/>
    <w:basedOn w:val="DefaultParagraphFont"/>
    <w:link w:val="Heading5"/>
    <w:uiPriority w:val="9"/>
    <w:rsid w:val="008A4207"/>
    <w:rPr>
      <w:rFonts w:asciiTheme="majorHAnsi" w:eastAsiaTheme="majorEastAsia" w:hAnsiTheme="majorHAnsi" w:cstheme="majorBidi"/>
      <w:b/>
      <w:color w:val="4F81BD" w:themeColor="accent1"/>
    </w:rPr>
  </w:style>
  <w:style w:type="character" w:customStyle="1" w:styleId="Heading6Char">
    <w:name w:val="Heading 6 Char"/>
    <w:aliases w:val="Subtitle 2.1 Char"/>
    <w:basedOn w:val="DefaultParagraphFont"/>
    <w:link w:val="Heading6"/>
    <w:uiPriority w:val="9"/>
    <w:rsid w:val="008A4207"/>
    <w:rPr>
      <w:rFonts w:asciiTheme="majorHAnsi" w:eastAsiaTheme="majorEastAsia" w:hAnsiTheme="majorHAnsi" w:cstheme="majorBidi"/>
      <w:b/>
      <w:iCs/>
      <w:color w:val="4F81BD" w:themeColor="accent1"/>
      <w:sz w:val="26"/>
    </w:rPr>
  </w:style>
  <w:style w:type="character" w:customStyle="1" w:styleId="Heading7Char">
    <w:name w:val="Heading 7 Char"/>
    <w:aliases w:val="Subtitle 2.1.1 Char"/>
    <w:basedOn w:val="DefaultParagraphFont"/>
    <w:link w:val="Heading7"/>
    <w:uiPriority w:val="9"/>
    <w:rsid w:val="00551DB4"/>
    <w:rPr>
      <w:rFonts w:asciiTheme="majorHAnsi" w:eastAsiaTheme="majorEastAsia" w:hAnsiTheme="majorHAnsi" w:cstheme="majorBidi"/>
      <w:b/>
      <w:iCs/>
      <w:color w:val="4F81BD" w:themeColor="accent1"/>
    </w:rPr>
  </w:style>
  <w:style w:type="character" w:customStyle="1" w:styleId="Heading8Char">
    <w:name w:val="Heading 8 Char"/>
    <w:aliases w:val="Subtitle 2.2.1 Char"/>
    <w:basedOn w:val="DefaultParagraphFont"/>
    <w:link w:val="Heading8"/>
    <w:uiPriority w:val="9"/>
    <w:rsid w:val="00551DB4"/>
    <w:rPr>
      <w:rFonts w:asciiTheme="majorHAnsi" w:eastAsiaTheme="majorEastAsia" w:hAnsiTheme="majorHAnsi" w:cstheme="majorBidi"/>
      <w:b/>
      <w:color w:val="4F81BD" w:themeColor="accent1"/>
      <w:szCs w:val="20"/>
    </w:rPr>
  </w:style>
  <w:style w:type="character" w:customStyle="1" w:styleId="Heading9Char">
    <w:name w:val="Heading 9 Char"/>
    <w:aliases w:val="Subtitle 2.3.1 Char"/>
    <w:basedOn w:val="DefaultParagraphFont"/>
    <w:link w:val="Heading9"/>
    <w:uiPriority w:val="9"/>
    <w:rsid w:val="00551DB4"/>
    <w:rPr>
      <w:rFonts w:asciiTheme="majorHAnsi" w:eastAsiaTheme="majorEastAsia" w:hAnsiTheme="majorHAnsi" w:cstheme="majorBidi"/>
      <w:b/>
      <w:iCs/>
      <w:color w:val="4F81BD" w:themeColor="accent1"/>
      <w:szCs w:val="20"/>
    </w:rPr>
  </w:style>
  <w:style w:type="paragraph" w:styleId="Title">
    <w:name w:val="Title"/>
    <w:aliases w:val="Subtitle 3.1"/>
    <w:basedOn w:val="Normal"/>
    <w:next w:val="Normal"/>
    <w:link w:val="TitleChar"/>
    <w:uiPriority w:val="10"/>
    <w:rsid w:val="00551DB4"/>
    <w:pPr>
      <w:numPr>
        <w:numId w:val="13"/>
      </w:numPr>
      <w:spacing w:after="300" w:line="240" w:lineRule="auto"/>
      <w:contextualSpacing/>
    </w:pPr>
    <w:rPr>
      <w:rFonts w:asciiTheme="majorHAnsi" w:eastAsiaTheme="majorEastAsia" w:hAnsiTheme="majorHAnsi" w:cstheme="majorBidi"/>
      <w:b/>
      <w:color w:val="4F81BD" w:themeColor="accent1"/>
      <w:spacing w:val="5"/>
      <w:kern w:val="28"/>
      <w:sz w:val="26"/>
      <w:szCs w:val="52"/>
    </w:rPr>
  </w:style>
  <w:style w:type="character" w:customStyle="1" w:styleId="TitleChar">
    <w:name w:val="Title Char"/>
    <w:aliases w:val="Subtitle 3.1 Char"/>
    <w:basedOn w:val="DefaultParagraphFont"/>
    <w:link w:val="Title"/>
    <w:uiPriority w:val="10"/>
    <w:rsid w:val="00551DB4"/>
    <w:rPr>
      <w:rFonts w:asciiTheme="majorHAnsi" w:eastAsiaTheme="majorEastAsia" w:hAnsiTheme="majorHAnsi" w:cstheme="majorBidi"/>
      <w:b/>
      <w:color w:val="4F81BD" w:themeColor="accent1"/>
      <w:spacing w:val="5"/>
      <w:kern w:val="28"/>
      <w:sz w:val="26"/>
      <w:szCs w:val="52"/>
    </w:rPr>
  </w:style>
  <w:style w:type="paragraph" w:styleId="Subtitle">
    <w:name w:val="Subtitle"/>
    <w:aliases w:val="Subtitle 3.1.1"/>
    <w:basedOn w:val="Normal"/>
    <w:next w:val="Normal"/>
    <w:link w:val="SubtitleChar"/>
    <w:uiPriority w:val="11"/>
    <w:rsid w:val="00551DB4"/>
    <w:pPr>
      <w:numPr>
        <w:numId w:val="14"/>
      </w:numPr>
      <w:ind w:left="1080"/>
    </w:pPr>
    <w:rPr>
      <w:rFonts w:asciiTheme="majorHAnsi" w:eastAsiaTheme="majorEastAsia" w:hAnsiTheme="majorHAnsi" w:cstheme="majorBidi"/>
      <w:b/>
      <w:iCs/>
      <w:color w:val="4F81BD" w:themeColor="accent1"/>
      <w:spacing w:val="15"/>
      <w:szCs w:val="24"/>
    </w:rPr>
  </w:style>
  <w:style w:type="character" w:customStyle="1" w:styleId="SubtitleChar">
    <w:name w:val="Subtitle Char"/>
    <w:aliases w:val="Subtitle 3.1.1 Char"/>
    <w:basedOn w:val="DefaultParagraphFont"/>
    <w:link w:val="Subtitle"/>
    <w:uiPriority w:val="11"/>
    <w:rsid w:val="00551DB4"/>
    <w:rPr>
      <w:rFonts w:asciiTheme="majorHAnsi" w:eastAsiaTheme="majorEastAsia" w:hAnsiTheme="majorHAnsi" w:cstheme="majorBidi"/>
      <w:b/>
      <w:iCs/>
      <w:color w:val="4F81BD" w:themeColor="accent1"/>
      <w:spacing w:val="15"/>
      <w:szCs w:val="24"/>
    </w:rPr>
  </w:style>
  <w:style w:type="character" w:styleId="SubtleEmphasis">
    <w:name w:val="Subtle Emphasis"/>
    <w:uiPriority w:val="19"/>
    <w:rsid w:val="00551DB4"/>
    <w:rPr>
      <w:rFonts w:asciiTheme="majorHAnsi" w:hAnsiTheme="majorHAnsi"/>
      <w:b/>
      <w:iCs/>
      <w:color w:val="4F81BD" w:themeColor="accent1"/>
      <w:sz w:val="22"/>
    </w:rPr>
  </w:style>
  <w:style w:type="paragraph" w:styleId="TOCHeading">
    <w:name w:val="TOC Heading"/>
    <w:basedOn w:val="Heading1"/>
    <w:next w:val="Normal"/>
    <w:uiPriority w:val="39"/>
    <w:semiHidden/>
    <w:unhideWhenUsed/>
    <w:qFormat/>
    <w:rsid w:val="00D31350"/>
    <w:pPr>
      <w:numPr>
        <w:numId w:val="0"/>
      </w:numPr>
      <w:outlineLvl w:val="9"/>
    </w:pPr>
    <w:rPr>
      <w:lang w:val="en-US"/>
    </w:rPr>
  </w:style>
  <w:style w:type="paragraph" w:styleId="TOC1">
    <w:name w:val="toc 1"/>
    <w:basedOn w:val="Normal"/>
    <w:next w:val="Normal"/>
    <w:autoRedefine/>
    <w:uiPriority w:val="39"/>
    <w:unhideWhenUsed/>
    <w:rsid w:val="00D31350"/>
    <w:pPr>
      <w:spacing w:after="100"/>
    </w:pPr>
  </w:style>
  <w:style w:type="paragraph" w:styleId="TOC2">
    <w:name w:val="toc 2"/>
    <w:basedOn w:val="Normal"/>
    <w:next w:val="Normal"/>
    <w:autoRedefine/>
    <w:uiPriority w:val="39"/>
    <w:unhideWhenUsed/>
    <w:rsid w:val="00EE5BAD"/>
    <w:pPr>
      <w:tabs>
        <w:tab w:val="left" w:pos="880"/>
        <w:tab w:val="right" w:leader="dot" w:pos="9656"/>
      </w:tabs>
      <w:spacing w:after="100"/>
      <w:ind w:left="220"/>
      <w:jc w:val="center"/>
    </w:pPr>
  </w:style>
  <w:style w:type="paragraph" w:styleId="TOC3">
    <w:name w:val="toc 3"/>
    <w:basedOn w:val="Normal"/>
    <w:next w:val="Normal"/>
    <w:autoRedefine/>
    <w:uiPriority w:val="39"/>
    <w:unhideWhenUsed/>
    <w:rsid w:val="00D31350"/>
    <w:pPr>
      <w:spacing w:after="100"/>
      <w:ind w:left="440"/>
    </w:pPr>
  </w:style>
  <w:style w:type="character" w:styleId="Hyperlink">
    <w:name w:val="Hyperlink"/>
    <w:basedOn w:val="DefaultParagraphFont"/>
    <w:uiPriority w:val="99"/>
    <w:unhideWhenUsed/>
    <w:rsid w:val="00D31350"/>
    <w:rPr>
      <w:color w:val="0000FF" w:themeColor="hyperlink"/>
      <w:u w:val="single"/>
    </w:rPr>
  </w:style>
  <w:style w:type="table" w:styleId="TableGrid">
    <w:name w:val="Table Grid"/>
    <w:basedOn w:val="TableNormal"/>
    <w:uiPriority w:val="59"/>
    <w:rsid w:val="003E5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F12E5"/>
    <w:rPr>
      <w:color w:val="605E5C"/>
      <w:shd w:val="clear" w:color="auto" w:fill="E1DFDD"/>
    </w:rPr>
  </w:style>
  <w:style w:type="character" w:styleId="FollowedHyperlink">
    <w:name w:val="FollowedHyperlink"/>
    <w:basedOn w:val="DefaultParagraphFont"/>
    <w:uiPriority w:val="99"/>
    <w:semiHidden/>
    <w:unhideWhenUsed/>
    <w:rsid w:val="00CF12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206789">
      <w:bodyDiv w:val="1"/>
      <w:marLeft w:val="0"/>
      <w:marRight w:val="0"/>
      <w:marTop w:val="0"/>
      <w:marBottom w:val="0"/>
      <w:divBdr>
        <w:top w:val="none" w:sz="0" w:space="0" w:color="auto"/>
        <w:left w:val="none" w:sz="0" w:space="0" w:color="auto"/>
        <w:bottom w:val="none" w:sz="0" w:space="0" w:color="auto"/>
        <w:right w:val="none" w:sz="0" w:space="0" w:color="auto"/>
      </w:divBdr>
    </w:div>
    <w:div w:id="521625697">
      <w:bodyDiv w:val="1"/>
      <w:marLeft w:val="0"/>
      <w:marRight w:val="0"/>
      <w:marTop w:val="0"/>
      <w:marBottom w:val="0"/>
      <w:divBdr>
        <w:top w:val="none" w:sz="0" w:space="0" w:color="auto"/>
        <w:left w:val="none" w:sz="0" w:space="0" w:color="auto"/>
        <w:bottom w:val="none" w:sz="0" w:space="0" w:color="auto"/>
        <w:right w:val="none" w:sz="0" w:space="0" w:color="auto"/>
      </w:divBdr>
    </w:div>
    <w:div w:id="647561529">
      <w:bodyDiv w:val="1"/>
      <w:marLeft w:val="0"/>
      <w:marRight w:val="0"/>
      <w:marTop w:val="0"/>
      <w:marBottom w:val="0"/>
      <w:divBdr>
        <w:top w:val="none" w:sz="0" w:space="0" w:color="auto"/>
        <w:left w:val="none" w:sz="0" w:space="0" w:color="auto"/>
        <w:bottom w:val="none" w:sz="0" w:space="0" w:color="auto"/>
        <w:right w:val="none" w:sz="0" w:space="0" w:color="auto"/>
      </w:divBdr>
    </w:div>
    <w:div w:id="699941196">
      <w:bodyDiv w:val="1"/>
      <w:marLeft w:val="0"/>
      <w:marRight w:val="0"/>
      <w:marTop w:val="0"/>
      <w:marBottom w:val="0"/>
      <w:divBdr>
        <w:top w:val="none" w:sz="0" w:space="0" w:color="auto"/>
        <w:left w:val="none" w:sz="0" w:space="0" w:color="auto"/>
        <w:bottom w:val="none" w:sz="0" w:space="0" w:color="auto"/>
        <w:right w:val="none" w:sz="0" w:space="0" w:color="auto"/>
      </w:divBdr>
    </w:div>
    <w:div w:id="824009292">
      <w:bodyDiv w:val="1"/>
      <w:marLeft w:val="0"/>
      <w:marRight w:val="0"/>
      <w:marTop w:val="0"/>
      <w:marBottom w:val="0"/>
      <w:divBdr>
        <w:top w:val="none" w:sz="0" w:space="0" w:color="auto"/>
        <w:left w:val="none" w:sz="0" w:space="0" w:color="auto"/>
        <w:bottom w:val="none" w:sz="0" w:space="0" w:color="auto"/>
        <w:right w:val="none" w:sz="0" w:space="0" w:color="auto"/>
      </w:divBdr>
    </w:div>
    <w:div w:id="1019048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oleObject" Target="embeddings/oleObject2.bin"/><Relationship Id="rId26" Type="http://schemas.openxmlformats.org/officeDocument/2006/relationships/image" Target="media/image13.png"/><Relationship Id="rId39" Type="http://schemas.openxmlformats.org/officeDocument/2006/relationships/hyperlink" Target="https://www.youtube.com/watch?v=3v3J1bBKn8c&amp;list=PLWPirh4EWFpHyWP7u5HOrr4s2-bycPpO6&amp;index=9" TargetMode="External"/><Relationship Id="rId21" Type="http://schemas.openxmlformats.org/officeDocument/2006/relationships/image" Target="media/image10.jpeg"/><Relationship Id="rId34" Type="http://schemas.openxmlformats.org/officeDocument/2006/relationships/hyperlink" Target="https://www.youtube.com/watch?v=ME_F9yypzsw&amp;list=PLWPirh4EWFpHyWP7u5HOrr4s2-bycPpO6" TargetMode="External"/><Relationship Id="rId42" Type="http://schemas.openxmlformats.org/officeDocument/2006/relationships/hyperlink" Target="https://www.youtube.com/watch?v=hn77WOHBPLI&amp;list=PLWPirh4EWFpHyWP7u5HOrr4s2-bycPpO6&amp;index=12" TargetMode="External"/><Relationship Id="rId47" Type="http://schemas.openxmlformats.org/officeDocument/2006/relationships/hyperlink" Target="https://www.youtube.com/watch?v=-i-TdD3mCVo&amp;list=PLWPirh4EWFpHyWP7u5HOrr4s2-bycPpO6&amp;index=24" TargetMode="External"/><Relationship Id="rId50" Type="http://schemas.openxmlformats.org/officeDocument/2006/relationships/hyperlink" Target="https://www.youtube.com/watch?v=fWdWdasRriU&amp;list=PLWPirh4EWFpHyWP7u5HOrr4s2-bycPpO6&amp;index=27"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1.bin"/><Relationship Id="rId29" Type="http://schemas.openxmlformats.org/officeDocument/2006/relationships/hyperlink" Target="https://owncloud.youtestme.com/owncloud/s/Df4ZvoEkpJIuF0V" TargetMode="External"/><Relationship Id="rId11" Type="http://schemas.openxmlformats.org/officeDocument/2006/relationships/image" Target="media/image3.png"/><Relationship Id="rId24" Type="http://schemas.openxmlformats.org/officeDocument/2006/relationships/image" Target="media/image12.jpeg"/><Relationship Id="rId32" Type="http://schemas.openxmlformats.org/officeDocument/2006/relationships/hyperlink" Target="https://docs.google.com/spreadsheets/d/1X2h4pF4ZInF_lDwIIzL3xK8AgtqLcMAY5Kdlwmk2_KI/edit" TargetMode="External"/><Relationship Id="rId37" Type="http://schemas.openxmlformats.org/officeDocument/2006/relationships/hyperlink" Target="https://www.youtube.com/watch?v=TVe7XkvGu2I&amp;list=PLWPirh4EWFpHyWP7u5HOrr4s2-bycPpO6&amp;index=4" TargetMode="External"/><Relationship Id="rId40" Type="http://schemas.openxmlformats.org/officeDocument/2006/relationships/hyperlink" Target="https://www.youtube.com/watch?v=F-TiTbKDr5s&amp;list=PLWPirh4EWFpHyWP7u5HOrr4s2-bycPpO6&amp;index=10" TargetMode="External"/><Relationship Id="rId45" Type="http://schemas.openxmlformats.org/officeDocument/2006/relationships/hyperlink" Target="https://www.youtube.com/watch?v=LQvS_dT8tV8&amp;list=PLWPirh4EWFpHyWP7u5HOrr4s2-bycPpO6&amp;index=18"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hyperlink" Target="https://owncloud.youtestme.com/owncloud/s/Df4ZvoEkpJIuF0V" TargetMode="External"/><Relationship Id="rId44" Type="http://schemas.openxmlformats.org/officeDocument/2006/relationships/hyperlink" Target="https://www.youtube.com/watch?v=uZ_bYDXasjA&amp;list=PLWPirh4EWFpHyWP7u5HOrr4s2-bycPpO6&amp;index=17" TargetMode="External"/><Relationship Id="rId52" Type="http://schemas.openxmlformats.org/officeDocument/2006/relationships/hyperlink" Target="https://www.youtube.com/watch?v=IXTQBbtEq_4&amp;list=PLWPirh4EWFpHyWP7u5HOrr4s2-bycPpO6&amp;index=26"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cid:image001.jpg@01D62126.BFA05D00" TargetMode="External"/><Relationship Id="rId27" Type="http://schemas.openxmlformats.org/officeDocument/2006/relationships/image" Target="media/image14.png"/><Relationship Id="rId30" Type="http://schemas.openxmlformats.org/officeDocument/2006/relationships/hyperlink" Target="https://docs.google.com/spreadsheets/d/1X2h4pF4ZInF_lDwIIzL3xK8AgtqLcMAY5Kdlwmk2_KI/edit#gid=0" TargetMode="External"/><Relationship Id="rId35" Type="http://schemas.openxmlformats.org/officeDocument/2006/relationships/hyperlink" Target="https://www.youtube.com/watch?v=B54cm8TWTjI&amp;list=PLWPirh4EWFpHyWP7u5HOrr4s2-bycPpO6&amp;index=2" TargetMode="External"/><Relationship Id="rId43" Type="http://schemas.openxmlformats.org/officeDocument/2006/relationships/hyperlink" Target="https://www.youtube.com/watch?v=X8e5WCdxbx0&amp;list=PLWPirh4EWFpHyWP7u5HOrr4s2-bycPpO6&amp;index=14" TargetMode="External"/><Relationship Id="rId48" Type="http://schemas.openxmlformats.org/officeDocument/2006/relationships/hyperlink" Target="https://www.youtube.com/watch?v=k9k9olMHjqg&amp;list=PLWPirh4EWFpHyWP7u5HOrr4s2-bycPpO6&amp;index=29" TargetMode="External"/><Relationship Id="rId8" Type="http://schemas.openxmlformats.org/officeDocument/2006/relationships/endnotes" Target="endnotes.xml"/><Relationship Id="rId51" Type="http://schemas.openxmlformats.org/officeDocument/2006/relationships/hyperlink" Target="https://www.youtube.com/watch?v=54ugHfkXfvU&amp;list=PLWPirh4EWFpHyWP7u5HOrr4s2-bycPpO6&amp;index=25" TargetMode="Externa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cid:image002.jpg@01D62126.BFA05D00" TargetMode="External"/><Relationship Id="rId33" Type="http://schemas.openxmlformats.org/officeDocument/2006/relationships/image" Target="media/image16.png"/><Relationship Id="rId38" Type="http://schemas.openxmlformats.org/officeDocument/2006/relationships/hyperlink" Target="https://www.youtube.com/watch?v=5w0uaxJkAN0&amp;list=PLWPirh4EWFpHyWP7u5HOrr4s2-bycPpO6&amp;index=5" TargetMode="External"/><Relationship Id="rId46" Type="http://schemas.openxmlformats.org/officeDocument/2006/relationships/hyperlink" Target="https://www.youtube.com/watch?v=CCeRlrWOPUU&amp;list=PLWPirh4EWFpHyWP7u5HOrr4s2-bycPpO6&amp;index=23" TargetMode="External"/><Relationship Id="rId20" Type="http://schemas.openxmlformats.org/officeDocument/2006/relationships/image" Target="media/image9.png"/><Relationship Id="rId41" Type="http://schemas.openxmlformats.org/officeDocument/2006/relationships/hyperlink" Target="https://www.youtube.com/watch?v=ZfkTx8RjuRE&amp;list=PLWPirh4EWFpHyWP7u5HOrr4s2-bycPpO6&amp;index=11" TargetMode="External"/><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hyperlink" Target="https://www.youtube.com/watch?v=mf3pKJmnWJ0&amp;list=PLWPirh4EWFpHyWP7u5HOrr4s2-bycPpO6&amp;index=3" TargetMode="External"/><Relationship Id="rId49" Type="http://schemas.openxmlformats.org/officeDocument/2006/relationships/hyperlink" Target="https://www.youtube.com/watch?v=-sL80KzB5cQ&amp;list=PLWPirh4EWFpHyWP7u5HOrr4s2-bycPpO6&amp;index=3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17AED2-8CDD-42DE-B53F-D3C5FA8EC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TotalTime>
  <Pages>17</Pages>
  <Words>3280</Words>
  <Characters>1869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YouTestMe MS Word Best Practices</vt:lpstr>
    </vt:vector>
  </TitlesOfParts>
  <Company/>
  <LinksUpToDate>false</LinksUpToDate>
  <CharactersWithSpaces>2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estMe MS Word Best Practices</dc:title>
  <dc:subject>Quick Start Instructions</dc:subject>
  <dc:creator>Malloc Inc</dc:creator>
  <cp:lastModifiedBy>Zoran Kukoljac</cp:lastModifiedBy>
  <cp:revision>253</cp:revision>
  <cp:lastPrinted>2020-05-03T12:47:00Z</cp:lastPrinted>
  <dcterms:created xsi:type="dcterms:W3CDTF">2012-09-04T20:01:00Z</dcterms:created>
  <dcterms:modified xsi:type="dcterms:W3CDTF">2022-04-30T21:41:00Z</dcterms:modified>
</cp:coreProperties>
</file>